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F42DB" w14:textId="77777777" w:rsidR="001D08CA" w:rsidRDefault="001D08CA" w:rsidP="004837EE">
      <w:pPr>
        <w:rPr>
          <w:lang w:val="en-US"/>
        </w:rPr>
      </w:pPr>
    </w:p>
    <w:p w14:paraId="20460283" w14:textId="77777777" w:rsidR="001D08CA" w:rsidRPr="008240E8" w:rsidRDefault="001A1816" w:rsidP="004837EE">
      <w:pPr>
        <w:rPr>
          <w:b/>
          <w:color w:val="808080" w:themeColor="background1" w:themeShade="80"/>
          <w:sz w:val="32"/>
          <w:lang w:val="en-US"/>
        </w:rPr>
      </w:pPr>
      <w:r>
        <w:rPr>
          <w:b/>
          <w:color w:val="808080" w:themeColor="background1" w:themeShade="80"/>
          <w:sz w:val="32"/>
          <w:lang w:val="en-US"/>
        </w:rPr>
        <w:t>REFERRAL REGISTRATION</w:t>
      </w:r>
      <w:r w:rsidR="001D08CA" w:rsidRPr="008240E8">
        <w:rPr>
          <w:b/>
          <w:color w:val="808080" w:themeColor="background1" w:themeShade="80"/>
          <w:sz w:val="32"/>
          <w:lang w:val="en-US"/>
        </w:rPr>
        <w:t xml:space="preserve"> FORM</w:t>
      </w:r>
    </w:p>
    <w:p w14:paraId="38DB2698" w14:textId="77777777" w:rsidR="001D08CA" w:rsidRPr="008240E8" w:rsidRDefault="003D4995" w:rsidP="004837EE">
      <w:pPr>
        <w:rPr>
          <w:b/>
          <w:lang w:val="en-US"/>
        </w:rPr>
      </w:pPr>
      <w:r>
        <w:rPr>
          <w:b/>
          <w:lang w:val="en-US"/>
        </w:rPr>
        <w:t xml:space="preserve">Gordon TAFE Reconnect 2023 </w:t>
      </w:r>
    </w:p>
    <w:p w14:paraId="4A64683D" w14:textId="31E75440" w:rsidR="001D08CA" w:rsidRDefault="001D08CA" w:rsidP="004837EE">
      <w:pPr>
        <w:rPr>
          <w:lang w:val="en-US"/>
        </w:rPr>
      </w:pPr>
      <w:r>
        <w:rPr>
          <w:lang w:val="en-US"/>
        </w:rPr>
        <w:t xml:space="preserve">This form is to be completed </w:t>
      </w:r>
      <w:r w:rsidR="00C46418">
        <w:rPr>
          <w:lang w:val="en-US"/>
        </w:rPr>
        <w:t xml:space="preserve">by the referring agency representative </w:t>
      </w:r>
      <w:r>
        <w:rPr>
          <w:lang w:val="en-US"/>
        </w:rPr>
        <w:t xml:space="preserve">and signed by the </w:t>
      </w:r>
      <w:r w:rsidR="00EA7F45">
        <w:rPr>
          <w:lang w:val="en-US"/>
        </w:rPr>
        <w:t>referred participant</w:t>
      </w:r>
      <w:r>
        <w:rPr>
          <w:lang w:val="en-US"/>
        </w:rPr>
        <w:t xml:space="preserve"> </w:t>
      </w:r>
      <w:r w:rsidR="00C46418">
        <w:rPr>
          <w:lang w:val="en-US"/>
        </w:rPr>
        <w:t>to be considered for the</w:t>
      </w:r>
      <w:r>
        <w:rPr>
          <w:lang w:val="en-US"/>
        </w:rPr>
        <w:t xml:space="preserve"> Reconnect program. The </w:t>
      </w:r>
      <w:r w:rsidR="00C46418">
        <w:rPr>
          <w:lang w:val="en-US"/>
        </w:rPr>
        <w:t>Gordon TAFE Reconnect</w:t>
      </w:r>
      <w:r>
        <w:rPr>
          <w:lang w:val="en-US"/>
        </w:rPr>
        <w:t xml:space="preserve"> </w:t>
      </w:r>
      <w:r w:rsidR="00C46418">
        <w:rPr>
          <w:lang w:val="en-US"/>
        </w:rPr>
        <w:t>Advisor must</w:t>
      </w:r>
      <w:r>
        <w:rPr>
          <w:lang w:val="en-US"/>
        </w:rPr>
        <w:t xml:space="preserve"> verify each applicant’s eligibility for the Reconnect program. </w:t>
      </w:r>
      <w:r w:rsidR="00C46418">
        <w:rPr>
          <w:lang w:val="en-US"/>
        </w:rPr>
        <w:t>The Reconnect Advisor</w:t>
      </w:r>
      <w:r>
        <w:rPr>
          <w:lang w:val="en-US"/>
        </w:rPr>
        <w:t xml:space="preserve"> must keep the evidence of eligibility for Reconnect and make this available to </w:t>
      </w:r>
      <w:r w:rsidR="00E41030">
        <w:rPr>
          <w:lang w:val="en-US"/>
        </w:rPr>
        <w:t>DJSIR</w:t>
      </w:r>
      <w:r>
        <w:rPr>
          <w:lang w:val="en-US"/>
        </w:rPr>
        <w:t xml:space="preserve"> when requested. </w:t>
      </w:r>
    </w:p>
    <w:p w14:paraId="08FFCFE5" w14:textId="77777777" w:rsidR="001D08CA" w:rsidRDefault="001D08CA" w:rsidP="004837EE">
      <w:pPr>
        <w:rPr>
          <w:lang w:val="en-US"/>
        </w:rPr>
      </w:pPr>
    </w:p>
    <w:p w14:paraId="58D72E9A" w14:textId="77777777" w:rsidR="00623A9B" w:rsidRDefault="00B94A2F" w:rsidP="00623A9B">
      <w:pPr>
        <w:rPr>
          <w:lang w:val="en-US"/>
        </w:rPr>
      </w:pPr>
      <w:r w:rsidRPr="001D08CA">
        <w:rPr>
          <w:noProof/>
          <w:lang w:val="en-US"/>
        </w:rPr>
        <mc:AlternateContent>
          <mc:Choice Requires="wps">
            <w:drawing>
              <wp:anchor distT="45720" distB="45720" distL="114300" distR="114300" simplePos="0" relativeHeight="251663360" behindDoc="0" locked="0" layoutInCell="1" allowOverlap="1" wp14:anchorId="326072A3" wp14:editId="391A9555">
                <wp:simplePos x="0" y="0"/>
                <wp:positionH relativeFrom="margin">
                  <wp:align>left</wp:align>
                </wp:positionH>
                <wp:positionV relativeFrom="paragraph">
                  <wp:posOffset>319405</wp:posOffset>
                </wp:positionV>
                <wp:extent cx="6197600" cy="66040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0" cy="6572250"/>
                        </a:xfrm>
                        <a:prstGeom prst="rect">
                          <a:avLst/>
                        </a:prstGeom>
                        <a:solidFill>
                          <a:srgbClr val="FFFFFF"/>
                        </a:solidFill>
                        <a:ln w="9525">
                          <a:solidFill>
                            <a:srgbClr val="000000"/>
                          </a:solidFill>
                          <a:miter lim="800000"/>
                          <a:headEnd/>
                          <a:tailEnd/>
                        </a:ln>
                      </wps:spPr>
                      <wps:txbx>
                        <w:txbxContent>
                          <w:p w14:paraId="44E699C5" w14:textId="77777777" w:rsidR="00351ECC" w:rsidRPr="00351ECC" w:rsidRDefault="00351ECC" w:rsidP="00351ECC">
                            <w:pPr>
                              <w:rPr>
                                <w:color w:val="C00000"/>
                                <w:sz w:val="22"/>
                                <w:u w:val="single"/>
                                <w:lang w:val="en-US"/>
                              </w:rPr>
                            </w:pPr>
                            <w:r>
                              <w:rPr>
                                <w:color w:val="C00000"/>
                                <w:sz w:val="22"/>
                                <w:u w:val="single"/>
                                <w:lang w:val="en-US"/>
                              </w:rPr>
                              <w:t xml:space="preserve">1. </w:t>
                            </w:r>
                            <w:r w:rsidR="001A1816" w:rsidRPr="00351ECC">
                              <w:rPr>
                                <w:color w:val="C00000"/>
                                <w:sz w:val="22"/>
                                <w:u w:val="single"/>
                                <w:lang w:val="en-US"/>
                              </w:rPr>
                              <w:t>Referrer Details</w:t>
                            </w:r>
                            <w:r w:rsidR="00B94A2F" w:rsidRPr="00351ECC">
                              <w:rPr>
                                <w:color w:val="C00000"/>
                                <w:sz w:val="22"/>
                                <w:u w:val="single"/>
                                <w:lang w:val="en-US"/>
                              </w:rPr>
                              <w:t>*</w:t>
                            </w:r>
                            <w:r w:rsidR="00EA3AF3">
                              <w:rPr>
                                <w:color w:val="C00000"/>
                                <w:sz w:val="22"/>
                                <w:u w:val="single"/>
                                <w:lang w:val="en-US"/>
                              </w:rPr>
                              <w:t xml:space="preserve"> (Skip to 2 if you are self-referring)</w:t>
                            </w:r>
                          </w:p>
                          <w:p w14:paraId="5DA5F2C1" w14:textId="77777777" w:rsidR="00351ECC" w:rsidRPr="00351ECC" w:rsidRDefault="00351ECC" w:rsidP="00351ECC">
                            <w:pPr>
                              <w:rPr>
                                <w:color w:val="C00000"/>
                                <w:sz w:val="22"/>
                                <w:u w:val="single"/>
                                <w:lang w:val="en-US"/>
                              </w:rPr>
                            </w:pPr>
                          </w:p>
                          <w:tbl>
                            <w:tblPr>
                              <w:tblStyle w:val="TableGrid"/>
                              <w:tblW w:w="0" w:type="auto"/>
                              <w:tblInd w:w="137" w:type="dxa"/>
                              <w:tblLook w:val="04A0" w:firstRow="1" w:lastRow="0" w:firstColumn="1" w:lastColumn="0" w:noHBand="0" w:noVBand="1"/>
                            </w:tblPr>
                            <w:tblGrid>
                              <w:gridCol w:w="3260"/>
                              <w:gridCol w:w="5812"/>
                            </w:tblGrid>
                            <w:tr w:rsidR="001A1816" w14:paraId="5A855D2B" w14:textId="77777777" w:rsidTr="00B836C5">
                              <w:trPr>
                                <w:trHeight w:val="358"/>
                              </w:trPr>
                              <w:tc>
                                <w:tcPr>
                                  <w:tcW w:w="3260" w:type="dxa"/>
                                </w:tcPr>
                                <w:p w14:paraId="425ECE4C" w14:textId="77777777" w:rsidR="001A1816" w:rsidRDefault="001A1816" w:rsidP="001A1816">
                                  <w:r w:rsidRPr="00615BEA">
                                    <w:t>Name of referring organisation:</w:t>
                                  </w:r>
                                </w:p>
                              </w:tc>
                              <w:tc>
                                <w:tcPr>
                                  <w:tcW w:w="5812" w:type="dxa"/>
                                </w:tcPr>
                                <w:p w14:paraId="4A1D20EF" w14:textId="77777777" w:rsidR="001A1816" w:rsidRDefault="001A1816" w:rsidP="001A1816"/>
                              </w:tc>
                            </w:tr>
                            <w:tr w:rsidR="001A1816" w14:paraId="6DDBE300" w14:textId="77777777" w:rsidTr="00B836C5">
                              <w:trPr>
                                <w:trHeight w:val="593"/>
                              </w:trPr>
                              <w:tc>
                                <w:tcPr>
                                  <w:tcW w:w="3260" w:type="dxa"/>
                                </w:tcPr>
                                <w:p w14:paraId="49542D7C" w14:textId="77777777" w:rsidR="001A1816" w:rsidRDefault="001A1816" w:rsidP="001A1816">
                                  <w:r w:rsidRPr="00615BEA">
                                    <w:t xml:space="preserve">Name &amp; position of person who made the referral: </w:t>
                                  </w:r>
                                </w:p>
                              </w:tc>
                              <w:tc>
                                <w:tcPr>
                                  <w:tcW w:w="5812" w:type="dxa"/>
                                </w:tcPr>
                                <w:p w14:paraId="3D61D958" w14:textId="77777777" w:rsidR="001A1816" w:rsidRDefault="001A1816" w:rsidP="001A1816"/>
                              </w:tc>
                            </w:tr>
                            <w:tr w:rsidR="001A1816" w14:paraId="52DE98BD" w14:textId="77777777" w:rsidTr="00B836C5">
                              <w:trPr>
                                <w:trHeight w:val="358"/>
                              </w:trPr>
                              <w:tc>
                                <w:tcPr>
                                  <w:tcW w:w="3260" w:type="dxa"/>
                                </w:tcPr>
                                <w:p w14:paraId="27A075A1" w14:textId="77777777" w:rsidR="001A1816" w:rsidRDefault="001A1816" w:rsidP="001A1816">
                                  <w:r w:rsidRPr="00615BEA">
                                    <w:t xml:space="preserve">Contact Phone Number:   </w:t>
                                  </w:r>
                                </w:p>
                              </w:tc>
                              <w:tc>
                                <w:tcPr>
                                  <w:tcW w:w="5812" w:type="dxa"/>
                                </w:tcPr>
                                <w:p w14:paraId="51CD7A6D" w14:textId="77777777" w:rsidR="001A1816" w:rsidRDefault="001A1816" w:rsidP="001A1816"/>
                              </w:tc>
                            </w:tr>
                            <w:tr w:rsidR="001A1816" w14:paraId="3AAAB1D9" w14:textId="77777777" w:rsidTr="00B836C5">
                              <w:trPr>
                                <w:trHeight w:val="358"/>
                              </w:trPr>
                              <w:tc>
                                <w:tcPr>
                                  <w:tcW w:w="3260" w:type="dxa"/>
                                </w:tcPr>
                                <w:p w14:paraId="40966F24" w14:textId="77777777" w:rsidR="001A1816" w:rsidRDefault="001A1816" w:rsidP="001A1816">
                                  <w:r w:rsidRPr="00615BEA">
                                    <w:t>Contact email:</w:t>
                                  </w:r>
                                </w:p>
                              </w:tc>
                              <w:tc>
                                <w:tcPr>
                                  <w:tcW w:w="5812" w:type="dxa"/>
                                </w:tcPr>
                                <w:p w14:paraId="663281CE" w14:textId="77777777" w:rsidR="001A1816" w:rsidRDefault="001A1816" w:rsidP="001A1816"/>
                              </w:tc>
                            </w:tr>
                          </w:tbl>
                          <w:p w14:paraId="4175AEE5" w14:textId="77777777" w:rsidR="001A1816" w:rsidRDefault="001A1816" w:rsidP="00F87EFC">
                            <w:pPr>
                              <w:rPr>
                                <w:color w:val="C00000"/>
                                <w:sz w:val="22"/>
                                <w:u w:val="single"/>
                                <w:lang w:val="en-US"/>
                              </w:rPr>
                            </w:pPr>
                          </w:p>
                          <w:p w14:paraId="5AC35198" w14:textId="77777777" w:rsidR="00F87EFC" w:rsidRPr="00351ECC" w:rsidRDefault="00351ECC" w:rsidP="00351ECC">
                            <w:pPr>
                              <w:rPr>
                                <w:color w:val="C00000"/>
                                <w:sz w:val="22"/>
                                <w:u w:val="single"/>
                                <w:lang w:val="en-US"/>
                              </w:rPr>
                            </w:pPr>
                            <w:r>
                              <w:rPr>
                                <w:color w:val="C00000"/>
                                <w:sz w:val="22"/>
                                <w:u w:val="single"/>
                                <w:lang w:val="en-US"/>
                              </w:rPr>
                              <w:t xml:space="preserve">2. </w:t>
                            </w:r>
                            <w:r w:rsidR="00F87EFC" w:rsidRPr="00351ECC">
                              <w:rPr>
                                <w:color w:val="C00000"/>
                                <w:sz w:val="22"/>
                                <w:u w:val="single"/>
                                <w:lang w:val="en-US"/>
                              </w:rPr>
                              <w:t>Participant Details</w:t>
                            </w:r>
                            <w:r w:rsidR="008240E8" w:rsidRPr="00351ECC">
                              <w:rPr>
                                <w:color w:val="C00000"/>
                                <w:sz w:val="22"/>
                                <w:u w:val="single"/>
                                <w:lang w:val="en-US"/>
                              </w:rPr>
                              <w:t>*</w:t>
                            </w:r>
                            <w:r w:rsidR="00F87EFC" w:rsidRPr="00351ECC">
                              <w:rPr>
                                <w:color w:val="C00000"/>
                                <w:sz w:val="22"/>
                                <w:u w:val="single"/>
                                <w:lang w:val="en-US"/>
                              </w:rPr>
                              <w:t xml:space="preserve"> </w:t>
                            </w:r>
                          </w:p>
                          <w:p w14:paraId="121E1C39" w14:textId="77777777" w:rsidR="00351ECC" w:rsidRPr="00351ECC" w:rsidRDefault="00351ECC" w:rsidP="00351ECC">
                            <w:pPr>
                              <w:rPr>
                                <w:color w:val="C00000"/>
                                <w:sz w:val="22"/>
                                <w:u w:val="single"/>
                                <w:lang w:val="en-US"/>
                              </w:rPr>
                            </w:pPr>
                          </w:p>
                          <w:tbl>
                            <w:tblPr>
                              <w:tblStyle w:val="TableGrid"/>
                              <w:tblW w:w="9005" w:type="dxa"/>
                              <w:tblInd w:w="137" w:type="dxa"/>
                              <w:tblLook w:val="04A0" w:firstRow="1" w:lastRow="0" w:firstColumn="1" w:lastColumn="0" w:noHBand="0" w:noVBand="1"/>
                            </w:tblPr>
                            <w:tblGrid>
                              <w:gridCol w:w="2410"/>
                              <w:gridCol w:w="6595"/>
                            </w:tblGrid>
                            <w:tr w:rsidR="00CD3959" w14:paraId="65737037" w14:textId="77777777" w:rsidTr="00B836C5">
                              <w:trPr>
                                <w:trHeight w:val="394"/>
                              </w:trPr>
                              <w:tc>
                                <w:tcPr>
                                  <w:tcW w:w="2410" w:type="dxa"/>
                                </w:tcPr>
                                <w:p w14:paraId="282D6EAE" w14:textId="77777777" w:rsidR="00F87EFC" w:rsidRDefault="00F87EFC" w:rsidP="001D08CA">
                                  <w:pPr>
                                    <w:pStyle w:val="ListParagraph"/>
                                    <w:ind w:left="0"/>
                                  </w:pPr>
                                  <w:r>
                                    <w:t>Full name:*</w:t>
                                  </w:r>
                                </w:p>
                              </w:tc>
                              <w:tc>
                                <w:tcPr>
                                  <w:tcW w:w="6595" w:type="dxa"/>
                                </w:tcPr>
                                <w:p w14:paraId="71FBD6FC" w14:textId="77777777" w:rsidR="00F87EFC" w:rsidRDefault="00F87EFC" w:rsidP="001D08CA">
                                  <w:pPr>
                                    <w:pStyle w:val="ListParagraph"/>
                                    <w:ind w:left="0"/>
                                  </w:pPr>
                                </w:p>
                              </w:tc>
                            </w:tr>
                            <w:tr w:rsidR="00CD3959" w14:paraId="6A91DECB" w14:textId="77777777" w:rsidTr="00B836C5">
                              <w:trPr>
                                <w:trHeight w:val="726"/>
                              </w:trPr>
                              <w:tc>
                                <w:tcPr>
                                  <w:tcW w:w="2410" w:type="dxa"/>
                                </w:tcPr>
                                <w:p w14:paraId="18A4D2C3" w14:textId="77777777" w:rsidR="00F87EFC" w:rsidRDefault="00F87EFC" w:rsidP="001D08CA">
                                  <w:pPr>
                                    <w:pStyle w:val="ListParagraph"/>
                                    <w:ind w:left="0"/>
                                  </w:pPr>
                                  <w:r>
                                    <w:t>Has participant consent been received? *</w:t>
                                  </w:r>
                                </w:p>
                              </w:tc>
                              <w:tc>
                                <w:tcPr>
                                  <w:tcW w:w="6595" w:type="dxa"/>
                                  <w:tcBorders>
                                    <w:bottom w:val="single" w:sz="4" w:space="0" w:color="auto"/>
                                  </w:tcBorders>
                                </w:tcPr>
                                <w:p w14:paraId="06364215" w14:textId="77777777" w:rsidR="00F87EFC" w:rsidRDefault="00F87EFC" w:rsidP="001D08CA">
                                  <w:pPr>
                                    <w:pStyle w:val="ListParagraph"/>
                                    <w:ind w:left="0"/>
                                  </w:pPr>
                                </w:p>
                              </w:tc>
                            </w:tr>
                            <w:tr w:rsidR="005E6741" w14:paraId="1DB552D6" w14:textId="77777777" w:rsidTr="003F05D1">
                              <w:trPr>
                                <w:trHeight w:val="394"/>
                              </w:trPr>
                              <w:tc>
                                <w:tcPr>
                                  <w:tcW w:w="2410" w:type="dxa"/>
                                </w:tcPr>
                                <w:p w14:paraId="791CF04D" w14:textId="77777777" w:rsidR="005E6741" w:rsidRDefault="005E6741" w:rsidP="001D08CA">
                                  <w:pPr>
                                    <w:pStyle w:val="ListParagraph"/>
                                    <w:ind w:left="0"/>
                                  </w:pPr>
                                  <w:r>
                                    <w:t>Date of birth*:</w:t>
                                  </w:r>
                                </w:p>
                              </w:tc>
                              <w:tc>
                                <w:tcPr>
                                  <w:tcW w:w="6595" w:type="dxa"/>
                                </w:tcPr>
                                <w:p w14:paraId="663BC304" w14:textId="77777777" w:rsidR="005E6741" w:rsidRPr="005E6741" w:rsidRDefault="005E6741" w:rsidP="001D08CA">
                                  <w:pPr>
                                    <w:pStyle w:val="ListParagraph"/>
                                    <w:ind w:left="0"/>
                                  </w:pPr>
                                  <w:r w:rsidRPr="007368E6">
                                    <w:rPr>
                                      <w:sz w:val="28"/>
                                    </w:rPr>
                                    <w:t xml:space="preserve">     </w:t>
                                  </w:r>
                                  <w:r>
                                    <w:rPr>
                                      <w:sz w:val="28"/>
                                    </w:rPr>
                                    <w:t xml:space="preserve">      </w:t>
                                  </w:r>
                                  <w:r w:rsidRPr="007368E6">
                                    <w:rPr>
                                      <w:sz w:val="28"/>
                                    </w:rPr>
                                    <w:t xml:space="preserve"> </w:t>
                                  </w:r>
                                  <w:r w:rsidR="007919AD">
                                    <w:rPr>
                                      <w:sz w:val="28"/>
                                    </w:rPr>
                                    <w:t xml:space="preserve">     </w:t>
                                  </w:r>
                                  <w:r w:rsidRPr="007368E6">
                                    <w:rPr>
                                      <w:sz w:val="28"/>
                                    </w:rPr>
                                    <w:t xml:space="preserve">  /      </w:t>
                                  </w:r>
                                  <w:r w:rsidR="007919AD">
                                    <w:rPr>
                                      <w:sz w:val="28"/>
                                    </w:rPr>
                                    <w:t xml:space="preserve">             </w:t>
                                  </w:r>
                                  <w:r w:rsidRPr="007368E6">
                                    <w:rPr>
                                      <w:sz w:val="28"/>
                                    </w:rPr>
                                    <w:t xml:space="preserve">   /               </w:t>
                                  </w:r>
                                </w:p>
                              </w:tc>
                            </w:tr>
                            <w:tr w:rsidR="00CD3959" w14:paraId="448EFE2E" w14:textId="77777777" w:rsidTr="00B836C5">
                              <w:trPr>
                                <w:trHeight w:val="394"/>
                              </w:trPr>
                              <w:tc>
                                <w:tcPr>
                                  <w:tcW w:w="2410" w:type="dxa"/>
                                </w:tcPr>
                                <w:p w14:paraId="5037A22D" w14:textId="77777777" w:rsidR="00F87EFC" w:rsidRDefault="00F87EFC" w:rsidP="001D08CA">
                                  <w:pPr>
                                    <w:pStyle w:val="ListParagraph"/>
                                    <w:ind w:left="0"/>
                                  </w:pPr>
                                  <w:r>
                                    <w:t>Country of Birth*:</w:t>
                                  </w:r>
                                </w:p>
                              </w:tc>
                              <w:tc>
                                <w:tcPr>
                                  <w:tcW w:w="6595" w:type="dxa"/>
                                </w:tcPr>
                                <w:p w14:paraId="0155684D" w14:textId="77777777" w:rsidR="00F87EFC" w:rsidRDefault="00F87EFC" w:rsidP="001D08CA">
                                  <w:pPr>
                                    <w:pStyle w:val="ListParagraph"/>
                                    <w:ind w:left="0"/>
                                  </w:pPr>
                                </w:p>
                              </w:tc>
                            </w:tr>
                            <w:tr w:rsidR="00CD3959" w14:paraId="0CD09765" w14:textId="77777777" w:rsidTr="00B836C5">
                              <w:trPr>
                                <w:trHeight w:val="394"/>
                              </w:trPr>
                              <w:tc>
                                <w:tcPr>
                                  <w:tcW w:w="2410" w:type="dxa"/>
                                </w:tcPr>
                                <w:p w14:paraId="3CBA0AFF" w14:textId="77777777" w:rsidR="00F87EFC" w:rsidRDefault="00F87EFC" w:rsidP="001D08CA">
                                  <w:pPr>
                                    <w:pStyle w:val="ListParagraph"/>
                                    <w:ind w:left="0"/>
                                  </w:pPr>
                                  <w:r>
                                    <w:t>Gender Identity*:</w:t>
                                  </w:r>
                                </w:p>
                              </w:tc>
                              <w:tc>
                                <w:tcPr>
                                  <w:tcW w:w="6595" w:type="dxa"/>
                                </w:tcPr>
                                <w:p w14:paraId="4844A73C" w14:textId="77777777" w:rsidR="00F87EFC" w:rsidRDefault="00F87EFC" w:rsidP="001D08CA">
                                  <w:pPr>
                                    <w:pStyle w:val="ListParagraph"/>
                                    <w:ind w:left="0"/>
                                  </w:pPr>
                                </w:p>
                              </w:tc>
                            </w:tr>
                            <w:tr w:rsidR="00CD3959" w14:paraId="5EC4FEFD" w14:textId="77777777" w:rsidTr="00B836C5">
                              <w:trPr>
                                <w:trHeight w:val="394"/>
                              </w:trPr>
                              <w:tc>
                                <w:tcPr>
                                  <w:tcW w:w="2410" w:type="dxa"/>
                                </w:tcPr>
                                <w:p w14:paraId="394CB510" w14:textId="77777777" w:rsidR="00F87EFC" w:rsidRDefault="00F87EFC" w:rsidP="001D08CA">
                                  <w:pPr>
                                    <w:pStyle w:val="ListParagraph"/>
                                    <w:ind w:left="0"/>
                                  </w:pPr>
                                  <w:r>
                                    <w:t>Contact details*:</w:t>
                                  </w:r>
                                </w:p>
                              </w:tc>
                              <w:tc>
                                <w:tcPr>
                                  <w:tcW w:w="6595" w:type="dxa"/>
                                </w:tcPr>
                                <w:p w14:paraId="4ECB0991" w14:textId="77777777" w:rsidR="009F5281" w:rsidRDefault="00F87EFC" w:rsidP="001D08CA">
                                  <w:pPr>
                                    <w:pStyle w:val="ListParagraph"/>
                                    <w:ind w:left="0"/>
                                  </w:pPr>
                                  <w:r>
                                    <w:t xml:space="preserve">Ph:                                            </w:t>
                                  </w:r>
                                </w:p>
                                <w:p w14:paraId="5E3AE8F3" w14:textId="77777777" w:rsidR="00F92E0C" w:rsidRDefault="00F92E0C" w:rsidP="001D08CA">
                                  <w:pPr>
                                    <w:pStyle w:val="ListParagraph"/>
                                    <w:ind w:left="0"/>
                                  </w:pPr>
                                </w:p>
                                <w:p w14:paraId="150793FD" w14:textId="77777777" w:rsidR="00F92E0C" w:rsidRDefault="00F87EFC" w:rsidP="001D08CA">
                                  <w:pPr>
                                    <w:pStyle w:val="ListParagraph"/>
                                    <w:ind w:left="0"/>
                                  </w:pPr>
                                  <w:r>
                                    <w:t>Email:</w:t>
                                  </w:r>
                                </w:p>
                              </w:tc>
                            </w:tr>
                            <w:tr w:rsidR="00F87EFC" w14:paraId="6F961AEF" w14:textId="77777777" w:rsidTr="00B836C5">
                              <w:trPr>
                                <w:trHeight w:val="373"/>
                              </w:trPr>
                              <w:tc>
                                <w:tcPr>
                                  <w:tcW w:w="2410" w:type="dxa"/>
                                </w:tcPr>
                                <w:p w14:paraId="467724F3" w14:textId="77777777" w:rsidR="00F87EFC" w:rsidRDefault="00B94A2F" w:rsidP="001D08CA">
                                  <w:pPr>
                                    <w:pStyle w:val="ListParagraph"/>
                                    <w:ind w:left="0"/>
                                  </w:pPr>
                                  <w:r>
                                    <w:t>Residing suburb</w:t>
                                  </w:r>
                                  <w:r w:rsidR="00E4659F">
                                    <w:t>*^:</w:t>
                                  </w:r>
                                </w:p>
                              </w:tc>
                              <w:tc>
                                <w:tcPr>
                                  <w:tcW w:w="6595" w:type="dxa"/>
                                </w:tcPr>
                                <w:p w14:paraId="63D14D7A" w14:textId="77777777" w:rsidR="00F87EFC" w:rsidRDefault="00F87EFC" w:rsidP="001D08CA">
                                  <w:pPr>
                                    <w:pStyle w:val="ListParagraph"/>
                                    <w:ind w:left="0"/>
                                  </w:pPr>
                                  <w:r>
                                    <w:t xml:space="preserve">                                                                       </w:t>
                                  </w:r>
                                </w:p>
                              </w:tc>
                            </w:tr>
                          </w:tbl>
                          <w:p w14:paraId="6C9425F4" w14:textId="77777777" w:rsidR="00B94A2F" w:rsidRDefault="00B94A2F" w:rsidP="00B94A2F">
                            <w:r w:rsidRPr="001D08CA">
                              <w:t>Which eligibility group are you registering as*</w:t>
                            </w:r>
                            <w:r w:rsidR="00B40EAA">
                              <w:t>:</w:t>
                            </w:r>
                            <w:r w:rsidR="00F76EC7">
                              <w:t xml:space="preserve"> (Tick one box)</w:t>
                            </w:r>
                          </w:p>
                          <w:p w14:paraId="0A80E779" w14:textId="77777777" w:rsidR="00B94A2F" w:rsidRDefault="00B94A2F" w:rsidP="00C46418">
                            <w:pPr>
                              <w:spacing w:before="120" w:after="120"/>
                              <w:ind w:firstLine="720"/>
                            </w:pPr>
                            <w:r w:rsidRPr="006E46CB">
                              <w:rPr>
                                <w:rFonts w:ascii="Cambria Math" w:hAnsi="Cambria Math" w:cs="Cambria Math"/>
                                <w:b/>
                                <w:sz w:val="22"/>
                              </w:rPr>
                              <w:t>▢</w:t>
                            </w:r>
                            <w:r>
                              <w:rPr>
                                <w:rFonts w:ascii="Cambria Math" w:hAnsi="Cambria Math" w:cs="Cambria Math"/>
                              </w:rPr>
                              <w:t xml:space="preserve"> </w:t>
                            </w:r>
                            <w:r w:rsidRPr="001D08CA">
                              <w:t>Young Person aged 17-19 years</w:t>
                            </w:r>
                            <w:r w:rsidR="00C46418">
                              <w:tab/>
                            </w:r>
                            <w:r w:rsidR="00C46418">
                              <w:tab/>
                            </w:r>
                            <w:r w:rsidR="00C46418">
                              <w:tab/>
                            </w:r>
                            <w:r w:rsidRPr="001D08CA">
                              <w:t xml:space="preserve">  </w:t>
                            </w:r>
                            <w:r w:rsidR="00C46418" w:rsidRPr="006E46CB">
                              <w:rPr>
                                <w:rFonts w:ascii="Cambria Math" w:hAnsi="Cambria Math" w:cs="Cambria Math"/>
                                <w:b/>
                                <w:sz w:val="22"/>
                              </w:rPr>
                              <w:t>▢</w:t>
                            </w:r>
                            <w:r w:rsidR="00C46418">
                              <w:rPr>
                                <w:rFonts w:ascii="Cambria Math" w:hAnsi="Cambria Math" w:cs="Cambria Math"/>
                              </w:rPr>
                              <w:t xml:space="preserve"> </w:t>
                            </w:r>
                            <w:r w:rsidR="00C46418" w:rsidRPr="001D08CA">
                              <w:t xml:space="preserve">Mature person aged 20-64 years   </w:t>
                            </w:r>
                          </w:p>
                          <w:p w14:paraId="0E3CBABE" w14:textId="77777777" w:rsidR="00B94A2F" w:rsidRDefault="00B94A2F" w:rsidP="00B94A2F">
                            <w:pPr>
                              <w:spacing w:before="120" w:after="120"/>
                              <w:ind w:firstLine="720"/>
                            </w:pPr>
                            <w:r w:rsidRPr="006E46CB">
                              <w:rPr>
                                <w:rFonts w:ascii="Cambria Math" w:hAnsi="Cambria Math" w:cs="Cambria Math"/>
                                <w:b/>
                                <w:sz w:val="22"/>
                              </w:rPr>
                              <w:t>▢</w:t>
                            </w:r>
                            <w:r>
                              <w:rPr>
                                <w:rFonts w:ascii="Cambria Math" w:hAnsi="Cambria Math" w:cs="Cambria Math"/>
                              </w:rPr>
                              <w:t xml:space="preserve"> </w:t>
                            </w:r>
                            <w:r w:rsidRPr="001D08CA">
                              <w:t xml:space="preserve">Young Person Impacted by the Justice System (Aged 17 - 24 years who have been, or are currently on, Youth Justice Orders) </w:t>
                            </w:r>
                          </w:p>
                          <w:p w14:paraId="4AD4BDD3" w14:textId="77777777" w:rsidR="00B836C5" w:rsidRDefault="00B94A2F" w:rsidP="00B836C5">
                            <w:pPr>
                              <w:spacing w:before="120" w:after="120"/>
                              <w:ind w:firstLine="720"/>
                            </w:pPr>
                            <w:r w:rsidRPr="006E46CB">
                              <w:rPr>
                                <w:rFonts w:ascii="Cambria Math" w:hAnsi="Cambria Math" w:cs="Cambria Math"/>
                                <w:b/>
                                <w:sz w:val="22"/>
                              </w:rPr>
                              <w:t>▢</w:t>
                            </w:r>
                            <w:r>
                              <w:rPr>
                                <w:rFonts w:ascii="Cambria Math" w:hAnsi="Cambria Math" w:cs="Cambria Math"/>
                              </w:rPr>
                              <w:t xml:space="preserve"> </w:t>
                            </w:r>
                            <w:r w:rsidRPr="001D08CA">
                              <w:t>Asylum Seeker aged 17-64 (holds a valid Bridging Visa Class E (BVE); or Safe Haven Enterprise Visa (SHEV); or Temporary Protection Visa (TPV); or Humanitarian Stay (Temporary) (subclass 449) visa</w:t>
                            </w:r>
                          </w:p>
                          <w:p w14:paraId="5E832756" w14:textId="77777777" w:rsidR="00B836C5" w:rsidRDefault="00B836C5" w:rsidP="00B836C5">
                            <w:pPr>
                              <w:spacing w:before="120" w:after="120"/>
                            </w:pPr>
                          </w:p>
                          <w:p w14:paraId="6888E65B" w14:textId="77777777" w:rsidR="00F9477E" w:rsidRDefault="00F9477E" w:rsidP="00F9477E">
                            <w:r w:rsidRPr="001D08CA">
                              <w:t xml:space="preserve">What is your preferred method of contact? </w:t>
                            </w:r>
                            <w:r w:rsidR="00663346">
                              <w:t>(Tick all that apply)</w:t>
                            </w:r>
                          </w:p>
                          <w:p w14:paraId="66FA2246" w14:textId="77777777" w:rsidR="00F9477E" w:rsidRPr="001D08CA" w:rsidRDefault="00F9477E" w:rsidP="00F9477E">
                            <w:pPr>
                              <w:rPr>
                                <w:lang w:val="en-US"/>
                              </w:rPr>
                            </w:pPr>
                            <w:r w:rsidRPr="00010506">
                              <w:rPr>
                                <w:i/>
                              </w:rPr>
                              <w:t xml:space="preserve">Phone                   Email                   Text/SMS               Face to face                 Video </w:t>
                            </w:r>
                          </w:p>
                          <w:p w14:paraId="2501C2E1" w14:textId="77777777" w:rsidR="00F9477E" w:rsidRPr="00610D93" w:rsidRDefault="00F9477E" w:rsidP="00F9477E">
                            <w:pPr>
                              <w:spacing w:before="120" w:after="1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6072A3" id="_x0000_t202" coordsize="21600,21600" o:spt="202" path="m,l,21600r21600,l21600,xe">
                <v:stroke joinstyle="miter"/>
                <v:path gradientshapeok="t" o:connecttype="rect"/>
              </v:shapetype>
              <v:shape id="Text Box 2" o:spid="_x0000_s1026" type="#_x0000_t202" style="position:absolute;margin-left:0;margin-top:25.15pt;width:488pt;height:520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">
                <v:textbox>
                  <w:txbxContent>
                    <w:p w14:paraId="44E699C5" w14:textId="77777777" w:rsidR="00351ECC" w:rsidRPr="00351ECC" w:rsidRDefault="00351ECC" w:rsidP="00351ECC">
                      <w:pPr>
                        <w:rPr>
                          <w:color w:val="C00000"/>
                          <w:sz w:val="22"/>
                          <w:u w:val="single"/>
                          <w:lang w:val="en-US"/>
                        </w:rPr>
                      </w:pPr>
                      <w:r>
                        <w:rPr>
                          <w:color w:val="C00000"/>
                          <w:sz w:val="22"/>
                          <w:u w:val="single"/>
                          <w:lang w:val="en-US"/>
                        </w:rPr>
                        <w:t xml:space="preserve">1. </w:t>
                      </w:r>
                      <w:r w:rsidR="001A1816" w:rsidRPr="00351ECC">
                        <w:rPr>
                          <w:color w:val="C00000"/>
                          <w:sz w:val="22"/>
                          <w:u w:val="single"/>
                          <w:lang w:val="en-US"/>
                        </w:rPr>
                        <w:t>Referrer Details</w:t>
                      </w:r>
                      <w:r w:rsidR="00B94A2F" w:rsidRPr="00351ECC">
                        <w:rPr>
                          <w:color w:val="C00000"/>
                          <w:sz w:val="22"/>
                          <w:u w:val="single"/>
                          <w:lang w:val="en-US"/>
                        </w:rPr>
                        <w:t>*</w:t>
                      </w:r>
                      <w:r w:rsidR="00EA3AF3">
                        <w:rPr>
                          <w:color w:val="C00000"/>
                          <w:sz w:val="22"/>
                          <w:u w:val="single"/>
                          <w:lang w:val="en-US"/>
                        </w:rPr>
                        <w:t xml:space="preserve"> (Skip to 2 if you are self-referring)</w:t>
                      </w:r>
                    </w:p>
                    <w:p w14:paraId="5DA5F2C1" w14:textId="77777777" w:rsidR="00351ECC" w:rsidRPr="00351ECC" w:rsidRDefault="00351ECC" w:rsidP="00351ECC">
                      <w:pPr>
                        <w:rPr>
                          <w:color w:val="C00000"/>
                          <w:sz w:val="22"/>
                          <w:u w:val="single"/>
                          <w:lang w:val="en-US"/>
                        </w:rPr>
                      </w:pPr>
                    </w:p>
                    <w:tbl>
                      <w:tblPr>
                        <w:tblStyle w:val="TableGrid"/>
                        <w:tblW w:w="0" w:type="auto"/>
                        <w:tblInd w:w="137" w:type="dxa"/>
                        <w:tblLook w:val="04A0" w:firstRow="1" w:lastRow="0" w:firstColumn="1" w:lastColumn="0" w:noHBand="0" w:noVBand="1"/>
                      </w:tblPr>
                      <w:tblGrid>
                        <w:gridCol w:w="3260"/>
                        <w:gridCol w:w="5812"/>
                      </w:tblGrid>
                      <w:tr w:rsidR="001A1816" w14:paraId="5A855D2B" w14:textId="77777777" w:rsidTr="00B836C5">
                        <w:trPr>
                          <w:trHeight w:val="358"/>
                        </w:trPr>
                        <w:tc>
                          <w:tcPr>
                            <w:tcW w:w="3260" w:type="dxa"/>
                          </w:tcPr>
                          <w:p w14:paraId="425ECE4C" w14:textId="77777777" w:rsidR="001A1816" w:rsidRDefault="001A1816" w:rsidP="001A1816">
                            <w:r w:rsidRPr="00615BEA">
                              <w:t>Name of referring organisation:</w:t>
                            </w:r>
                          </w:p>
                        </w:tc>
                        <w:tc>
                          <w:tcPr>
                            <w:tcW w:w="5812" w:type="dxa"/>
                          </w:tcPr>
                          <w:p w14:paraId="4A1D20EF" w14:textId="77777777" w:rsidR="001A1816" w:rsidRDefault="001A1816" w:rsidP="001A1816"/>
                        </w:tc>
                      </w:tr>
                      <w:tr w:rsidR="001A1816" w14:paraId="6DDBE300" w14:textId="77777777" w:rsidTr="00B836C5">
                        <w:trPr>
                          <w:trHeight w:val="593"/>
                        </w:trPr>
                        <w:tc>
                          <w:tcPr>
                            <w:tcW w:w="3260" w:type="dxa"/>
                          </w:tcPr>
                          <w:p w14:paraId="49542D7C" w14:textId="77777777" w:rsidR="001A1816" w:rsidRDefault="001A1816" w:rsidP="001A1816">
                            <w:r w:rsidRPr="00615BEA">
                              <w:t xml:space="preserve">Name &amp; position of person who made the referral: </w:t>
                            </w:r>
                          </w:p>
                        </w:tc>
                        <w:tc>
                          <w:tcPr>
                            <w:tcW w:w="5812" w:type="dxa"/>
                          </w:tcPr>
                          <w:p w14:paraId="3D61D958" w14:textId="77777777" w:rsidR="001A1816" w:rsidRDefault="001A1816" w:rsidP="001A1816"/>
                        </w:tc>
                      </w:tr>
                      <w:tr w:rsidR="001A1816" w14:paraId="52DE98BD" w14:textId="77777777" w:rsidTr="00B836C5">
                        <w:trPr>
                          <w:trHeight w:val="358"/>
                        </w:trPr>
                        <w:tc>
                          <w:tcPr>
                            <w:tcW w:w="3260" w:type="dxa"/>
                          </w:tcPr>
                          <w:p w14:paraId="27A075A1" w14:textId="77777777" w:rsidR="001A1816" w:rsidRDefault="001A1816" w:rsidP="001A1816">
                            <w:r w:rsidRPr="00615BEA">
                              <w:t xml:space="preserve">Contact Phone Number:   </w:t>
                            </w:r>
                          </w:p>
                        </w:tc>
                        <w:tc>
                          <w:tcPr>
                            <w:tcW w:w="5812" w:type="dxa"/>
                          </w:tcPr>
                          <w:p w14:paraId="51CD7A6D" w14:textId="77777777" w:rsidR="001A1816" w:rsidRDefault="001A1816" w:rsidP="001A1816"/>
                        </w:tc>
                      </w:tr>
                      <w:tr w:rsidR="001A1816" w14:paraId="3AAAB1D9" w14:textId="77777777" w:rsidTr="00B836C5">
                        <w:trPr>
                          <w:trHeight w:val="358"/>
                        </w:trPr>
                        <w:tc>
                          <w:tcPr>
                            <w:tcW w:w="3260" w:type="dxa"/>
                          </w:tcPr>
                          <w:p w14:paraId="40966F24" w14:textId="77777777" w:rsidR="001A1816" w:rsidRDefault="001A1816" w:rsidP="001A1816">
                            <w:r w:rsidRPr="00615BEA">
                              <w:t>Contact email:</w:t>
                            </w:r>
                          </w:p>
                        </w:tc>
                        <w:tc>
                          <w:tcPr>
                            <w:tcW w:w="5812" w:type="dxa"/>
                          </w:tcPr>
                          <w:p w14:paraId="663281CE" w14:textId="77777777" w:rsidR="001A1816" w:rsidRDefault="001A1816" w:rsidP="001A1816"/>
                        </w:tc>
                      </w:tr>
                    </w:tbl>
                    <w:p w14:paraId="4175AEE5" w14:textId="77777777" w:rsidR="001A1816" w:rsidRDefault="001A1816" w:rsidP="00F87EFC">
                      <w:pPr>
                        <w:rPr>
                          <w:color w:val="C00000"/>
                          <w:sz w:val="22"/>
                          <w:u w:val="single"/>
                          <w:lang w:val="en-US"/>
                        </w:rPr>
                      </w:pPr>
                    </w:p>
                    <w:p w14:paraId="5AC35198" w14:textId="77777777" w:rsidR="00F87EFC" w:rsidRPr="00351ECC" w:rsidRDefault="00351ECC" w:rsidP="00351ECC">
                      <w:pPr>
                        <w:rPr>
                          <w:color w:val="C00000"/>
                          <w:sz w:val="22"/>
                          <w:u w:val="single"/>
                          <w:lang w:val="en-US"/>
                        </w:rPr>
                      </w:pPr>
                      <w:r>
                        <w:rPr>
                          <w:color w:val="C00000"/>
                          <w:sz w:val="22"/>
                          <w:u w:val="single"/>
                          <w:lang w:val="en-US"/>
                        </w:rPr>
                        <w:t xml:space="preserve">2. </w:t>
                      </w:r>
                      <w:r w:rsidR="00F87EFC" w:rsidRPr="00351ECC">
                        <w:rPr>
                          <w:color w:val="C00000"/>
                          <w:sz w:val="22"/>
                          <w:u w:val="single"/>
                          <w:lang w:val="en-US"/>
                        </w:rPr>
                        <w:t>Participant Details</w:t>
                      </w:r>
                      <w:r w:rsidR="008240E8" w:rsidRPr="00351ECC">
                        <w:rPr>
                          <w:color w:val="C00000"/>
                          <w:sz w:val="22"/>
                          <w:u w:val="single"/>
                          <w:lang w:val="en-US"/>
                        </w:rPr>
                        <w:t>*</w:t>
                      </w:r>
                      <w:r w:rsidR="00F87EFC" w:rsidRPr="00351ECC">
                        <w:rPr>
                          <w:color w:val="C00000"/>
                          <w:sz w:val="22"/>
                          <w:u w:val="single"/>
                          <w:lang w:val="en-US"/>
                        </w:rPr>
                        <w:t xml:space="preserve"> </w:t>
                      </w:r>
                    </w:p>
                    <w:p w14:paraId="121E1C39" w14:textId="77777777" w:rsidR="00351ECC" w:rsidRPr="00351ECC" w:rsidRDefault="00351ECC" w:rsidP="00351ECC">
                      <w:pPr>
                        <w:rPr>
                          <w:color w:val="C00000"/>
                          <w:sz w:val="22"/>
                          <w:u w:val="single"/>
                          <w:lang w:val="en-US"/>
                        </w:rPr>
                      </w:pPr>
                    </w:p>
                    <w:tbl>
                      <w:tblPr>
                        <w:tblStyle w:val="TableGrid"/>
                        <w:tblW w:w="9005" w:type="dxa"/>
                        <w:tblInd w:w="137" w:type="dxa"/>
                        <w:tblLook w:val="04A0" w:firstRow="1" w:lastRow="0" w:firstColumn="1" w:lastColumn="0" w:noHBand="0" w:noVBand="1"/>
                      </w:tblPr>
                      <w:tblGrid>
                        <w:gridCol w:w="2410"/>
                        <w:gridCol w:w="6595"/>
                      </w:tblGrid>
                      <w:tr w:rsidR="00CD3959" w14:paraId="65737037" w14:textId="77777777" w:rsidTr="00B836C5">
                        <w:trPr>
                          <w:trHeight w:val="394"/>
                        </w:trPr>
                        <w:tc>
                          <w:tcPr>
                            <w:tcW w:w="2410" w:type="dxa"/>
                          </w:tcPr>
                          <w:p w14:paraId="282D6EAE" w14:textId="77777777" w:rsidR="00F87EFC" w:rsidRDefault="00F87EFC" w:rsidP="001D08CA">
                            <w:pPr>
                              <w:pStyle w:val="ListParagraph"/>
                              <w:ind w:left="0"/>
                            </w:pPr>
                            <w:r>
                              <w:t>Full name:*</w:t>
                            </w:r>
                          </w:p>
                        </w:tc>
                        <w:tc>
                          <w:tcPr>
                            <w:tcW w:w="6595" w:type="dxa"/>
                          </w:tcPr>
                          <w:p w14:paraId="71FBD6FC" w14:textId="77777777" w:rsidR="00F87EFC" w:rsidRDefault="00F87EFC" w:rsidP="001D08CA">
                            <w:pPr>
                              <w:pStyle w:val="ListParagraph"/>
                              <w:ind w:left="0"/>
                            </w:pPr>
                          </w:p>
                        </w:tc>
                      </w:tr>
                      <w:tr w:rsidR="00CD3959" w14:paraId="6A91DECB" w14:textId="77777777" w:rsidTr="00B836C5">
                        <w:trPr>
                          <w:trHeight w:val="726"/>
                        </w:trPr>
                        <w:tc>
                          <w:tcPr>
                            <w:tcW w:w="2410" w:type="dxa"/>
                          </w:tcPr>
                          <w:p w14:paraId="18A4D2C3" w14:textId="77777777" w:rsidR="00F87EFC" w:rsidRDefault="00F87EFC" w:rsidP="001D08CA">
                            <w:pPr>
                              <w:pStyle w:val="ListParagraph"/>
                              <w:ind w:left="0"/>
                            </w:pPr>
                            <w:r>
                              <w:t>Has participant consent been received? *</w:t>
                            </w:r>
                          </w:p>
                        </w:tc>
                        <w:tc>
                          <w:tcPr>
                            <w:tcW w:w="6595" w:type="dxa"/>
                            <w:tcBorders>
                              <w:bottom w:val="single" w:sz="4" w:space="0" w:color="auto"/>
                            </w:tcBorders>
                          </w:tcPr>
                          <w:p w14:paraId="06364215" w14:textId="77777777" w:rsidR="00F87EFC" w:rsidRDefault="00F87EFC" w:rsidP="001D08CA">
                            <w:pPr>
                              <w:pStyle w:val="ListParagraph"/>
                              <w:ind w:left="0"/>
                            </w:pPr>
                          </w:p>
                        </w:tc>
                      </w:tr>
                      <w:tr w:rsidR="005E6741" w14:paraId="1DB552D6" w14:textId="77777777" w:rsidTr="003F05D1">
                        <w:trPr>
                          <w:trHeight w:val="394"/>
                        </w:trPr>
                        <w:tc>
                          <w:tcPr>
                            <w:tcW w:w="2410" w:type="dxa"/>
                          </w:tcPr>
                          <w:p w14:paraId="791CF04D" w14:textId="77777777" w:rsidR="005E6741" w:rsidRDefault="005E6741" w:rsidP="001D08CA">
                            <w:pPr>
                              <w:pStyle w:val="ListParagraph"/>
                              <w:ind w:left="0"/>
                            </w:pPr>
                            <w:r>
                              <w:t>Date of birth*:</w:t>
                            </w:r>
                          </w:p>
                        </w:tc>
                        <w:tc>
                          <w:tcPr>
                            <w:tcW w:w="6595" w:type="dxa"/>
                          </w:tcPr>
                          <w:p w14:paraId="663BC304" w14:textId="77777777" w:rsidR="005E6741" w:rsidRPr="005E6741" w:rsidRDefault="005E6741" w:rsidP="001D08CA">
                            <w:pPr>
                              <w:pStyle w:val="ListParagraph"/>
                              <w:ind w:left="0"/>
                            </w:pPr>
                            <w:r w:rsidRPr="007368E6">
                              <w:rPr>
                                <w:sz w:val="28"/>
                              </w:rPr>
                              <w:t xml:space="preserve">     </w:t>
                            </w:r>
                            <w:r>
                              <w:rPr>
                                <w:sz w:val="28"/>
                              </w:rPr>
                              <w:t xml:space="preserve">      </w:t>
                            </w:r>
                            <w:r w:rsidRPr="007368E6">
                              <w:rPr>
                                <w:sz w:val="28"/>
                              </w:rPr>
                              <w:t xml:space="preserve"> </w:t>
                            </w:r>
                            <w:r w:rsidR="007919AD">
                              <w:rPr>
                                <w:sz w:val="28"/>
                              </w:rPr>
                              <w:t xml:space="preserve">     </w:t>
                            </w:r>
                            <w:r w:rsidRPr="007368E6">
                              <w:rPr>
                                <w:sz w:val="28"/>
                              </w:rPr>
                              <w:t xml:space="preserve">  /      </w:t>
                            </w:r>
                            <w:r w:rsidR="007919AD">
                              <w:rPr>
                                <w:sz w:val="28"/>
                              </w:rPr>
                              <w:t xml:space="preserve">             </w:t>
                            </w:r>
                            <w:r w:rsidRPr="007368E6">
                              <w:rPr>
                                <w:sz w:val="28"/>
                              </w:rPr>
                              <w:t xml:space="preserve">   /               </w:t>
                            </w:r>
                          </w:p>
                        </w:tc>
                      </w:tr>
                      <w:tr w:rsidR="00CD3959" w14:paraId="448EFE2E" w14:textId="77777777" w:rsidTr="00B836C5">
                        <w:trPr>
                          <w:trHeight w:val="394"/>
                        </w:trPr>
                        <w:tc>
                          <w:tcPr>
                            <w:tcW w:w="2410" w:type="dxa"/>
                          </w:tcPr>
                          <w:p w14:paraId="5037A22D" w14:textId="77777777" w:rsidR="00F87EFC" w:rsidRDefault="00F87EFC" w:rsidP="001D08CA">
                            <w:pPr>
                              <w:pStyle w:val="ListParagraph"/>
                              <w:ind w:left="0"/>
                            </w:pPr>
                            <w:r>
                              <w:t>Country of Birth*:</w:t>
                            </w:r>
                          </w:p>
                        </w:tc>
                        <w:tc>
                          <w:tcPr>
                            <w:tcW w:w="6595" w:type="dxa"/>
                          </w:tcPr>
                          <w:p w14:paraId="0155684D" w14:textId="77777777" w:rsidR="00F87EFC" w:rsidRDefault="00F87EFC" w:rsidP="001D08CA">
                            <w:pPr>
                              <w:pStyle w:val="ListParagraph"/>
                              <w:ind w:left="0"/>
                            </w:pPr>
                          </w:p>
                        </w:tc>
                      </w:tr>
                      <w:tr w:rsidR="00CD3959" w14:paraId="0CD09765" w14:textId="77777777" w:rsidTr="00B836C5">
                        <w:trPr>
                          <w:trHeight w:val="394"/>
                        </w:trPr>
                        <w:tc>
                          <w:tcPr>
                            <w:tcW w:w="2410" w:type="dxa"/>
                          </w:tcPr>
                          <w:p w14:paraId="3CBA0AFF" w14:textId="77777777" w:rsidR="00F87EFC" w:rsidRDefault="00F87EFC" w:rsidP="001D08CA">
                            <w:pPr>
                              <w:pStyle w:val="ListParagraph"/>
                              <w:ind w:left="0"/>
                            </w:pPr>
                            <w:r>
                              <w:t>Gender Identity*:</w:t>
                            </w:r>
                          </w:p>
                        </w:tc>
                        <w:tc>
                          <w:tcPr>
                            <w:tcW w:w="6595" w:type="dxa"/>
                          </w:tcPr>
                          <w:p w14:paraId="4844A73C" w14:textId="77777777" w:rsidR="00F87EFC" w:rsidRDefault="00F87EFC" w:rsidP="001D08CA">
                            <w:pPr>
                              <w:pStyle w:val="ListParagraph"/>
                              <w:ind w:left="0"/>
                            </w:pPr>
                          </w:p>
                        </w:tc>
                      </w:tr>
                      <w:tr w:rsidR="00CD3959" w14:paraId="5EC4FEFD" w14:textId="77777777" w:rsidTr="00B836C5">
                        <w:trPr>
                          <w:trHeight w:val="394"/>
                        </w:trPr>
                        <w:tc>
                          <w:tcPr>
                            <w:tcW w:w="2410" w:type="dxa"/>
                          </w:tcPr>
                          <w:p w14:paraId="394CB510" w14:textId="77777777" w:rsidR="00F87EFC" w:rsidRDefault="00F87EFC" w:rsidP="001D08CA">
                            <w:pPr>
                              <w:pStyle w:val="ListParagraph"/>
                              <w:ind w:left="0"/>
                            </w:pPr>
                            <w:r>
                              <w:t>Contact details*:</w:t>
                            </w:r>
                          </w:p>
                        </w:tc>
                        <w:tc>
                          <w:tcPr>
                            <w:tcW w:w="6595" w:type="dxa"/>
                          </w:tcPr>
                          <w:p w14:paraId="4ECB0991" w14:textId="77777777" w:rsidR="009F5281" w:rsidRDefault="00F87EFC" w:rsidP="001D08CA">
                            <w:pPr>
                              <w:pStyle w:val="ListParagraph"/>
                              <w:ind w:left="0"/>
                            </w:pPr>
                            <w:r>
                              <w:t xml:space="preserve">Ph:                                            </w:t>
                            </w:r>
                          </w:p>
                          <w:p w14:paraId="5E3AE8F3" w14:textId="77777777" w:rsidR="00F92E0C" w:rsidRDefault="00F92E0C" w:rsidP="001D08CA">
                            <w:pPr>
                              <w:pStyle w:val="ListParagraph"/>
                              <w:ind w:left="0"/>
                            </w:pPr>
                          </w:p>
                          <w:p w14:paraId="150793FD" w14:textId="77777777" w:rsidR="00F92E0C" w:rsidRDefault="00F87EFC" w:rsidP="001D08CA">
                            <w:pPr>
                              <w:pStyle w:val="ListParagraph"/>
                              <w:ind w:left="0"/>
                            </w:pPr>
                            <w:r>
                              <w:t>Email:</w:t>
                            </w:r>
                          </w:p>
                        </w:tc>
                      </w:tr>
                      <w:tr w:rsidR="00F87EFC" w14:paraId="6F961AEF" w14:textId="77777777" w:rsidTr="00B836C5">
                        <w:trPr>
                          <w:trHeight w:val="373"/>
                        </w:trPr>
                        <w:tc>
                          <w:tcPr>
                            <w:tcW w:w="2410" w:type="dxa"/>
                          </w:tcPr>
                          <w:p w14:paraId="467724F3" w14:textId="77777777" w:rsidR="00F87EFC" w:rsidRDefault="00B94A2F" w:rsidP="001D08CA">
                            <w:pPr>
                              <w:pStyle w:val="ListParagraph"/>
                              <w:ind w:left="0"/>
                            </w:pPr>
                            <w:r>
                              <w:t>Residing suburb</w:t>
                            </w:r>
                            <w:r w:rsidR="00E4659F">
                              <w:t>*^:</w:t>
                            </w:r>
                          </w:p>
                        </w:tc>
                        <w:tc>
                          <w:tcPr>
                            <w:tcW w:w="6595" w:type="dxa"/>
                          </w:tcPr>
                          <w:p w14:paraId="63D14D7A" w14:textId="77777777" w:rsidR="00F87EFC" w:rsidRDefault="00F87EFC" w:rsidP="001D08CA">
                            <w:pPr>
                              <w:pStyle w:val="ListParagraph"/>
                              <w:ind w:left="0"/>
                            </w:pPr>
                            <w:r>
                              <w:t xml:space="preserve">                                                                       </w:t>
                            </w:r>
                          </w:p>
                        </w:tc>
                      </w:tr>
                    </w:tbl>
                    <w:p w14:paraId="6C9425F4" w14:textId="77777777" w:rsidR="00B94A2F" w:rsidRDefault="00B94A2F" w:rsidP="00B94A2F">
                      <w:r w:rsidRPr="001D08CA">
                        <w:t>Which eligibility group are you registering as*</w:t>
                      </w:r>
                      <w:r w:rsidR="00B40EAA">
                        <w:t>:</w:t>
                      </w:r>
                      <w:r w:rsidR="00F76EC7">
                        <w:t xml:space="preserve"> (Tick one box)</w:t>
                      </w:r>
                    </w:p>
                    <w:p w14:paraId="0A80E779" w14:textId="77777777" w:rsidR="00B94A2F" w:rsidRDefault="00B94A2F" w:rsidP="00C46418">
                      <w:pPr>
                        <w:spacing w:before="120" w:after="120"/>
                        <w:ind w:firstLine="720"/>
                      </w:pPr>
                      <w:r w:rsidRPr="006E46CB">
                        <w:rPr>
                          <w:rFonts w:ascii="Cambria Math" w:hAnsi="Cambria Math" w:cs="Cambria Math"/>
                          <w:b/>
                          <w:sz w:val="22"/>
                        </w:rPr>
                        <w:t>▢</w:t>
                      </w:r>
                      <w:r>
                        <w:rPr>
                          <w:rFonts w:ascii="Cambria Math" w:hAnsi="Cambria Math" w:cs="Cambria Math"/>
                        </w:rPr>
                        <w:t xml:space="preserve"> </w:t>
                      </w:r>
                      <w:r w:rsidRPr="001D08CA">
                        <w:t>Young Person aged 17-19 years</w:t>
                      </w:r>
                      <w:r w:rsidR="00C46418">
                        <w:tab/>
                      </w:r>
                      <w:r w:rsidR="00C46418">
                        <w:tab/>
                      </w:r>
                      <w:r w:rsidR="00C46418">
                        <w:tab/>
                      </w:r>
                      <w:r w:rsidRPr="001D08CA">
                        <w:t xml:space="preserve">  </w:t>
                      </w:r>
                      <w:r w:rsidR="00C46418" w:rsidRPr="006E46CB">
                        <w:rPr>
                          <w:rFonts w:ascii="Cambria Math" w:hAnsi="Cambria Math" w:cs="Cambria Math"/>
                          <w:b/>
                          <w:sz w:val="22"/>
                        </w:rPr>
                        <w:t>▢</w:t>
                      </w:r>
                      <w:r w:rsidR="00C46418">
                        <w:rPr>
                          <w:rFonts w:ascii="Cambria Math" w:hAnsi="Cambria Math" w:cs="Cambria Math"/>
                        </w:rPr>
                        <w:t xml:space="preserve"> </w:t>
                      </w:r>
                      <w:r w:rsidR="00C46418" w:rsidRPr="001D08CA">
                        <w:t xml:space="preserve">Mature person aged 20-64 years   </w:t>
                      </w:r>
                    </w:p>
                    <w:p w14:paraId="0E3CBABE" w14:textId="77777777" w:rsidR="00B94A2F" w:rsidRDefault="00B94A2F" w:rsidP="00B94A2F">
                      <w:pPr>
                        <w:spacing w:before="120" w:after="120"/>
                        <w:ind w:firstLine="720"/>
                      </w:pPr>
                      <w:r w:rsidRPr="006E46CB">
                        <w:rPr>
                          <w:rFonts w:ascii="Cambria Math" w:hAnsi="Cambria Math" w:cs="Cambria Math"/>
                          <w:b/>
                          <w:sz w:val="22"/>
                        </w:rPr>
                        <w:t>▢</w:t>
                      </w:r>
                      <w:r>
                        <w:rPr>
                          <w:rFonts w:ascii="Cambria Math" w:hAnsi="Cambria Math" w:cs="Cambria Math"/>
                        </w:rPr>
                        <w:t xml:space="preserve"> </w:t>
                      </w:r>
                      <w:r w:rsidRPr="001D08CA">
                        <w:t xml:space="preserve">Young Person Impacted by the Justice System (Aged 17 - 24 years who have been, or are currently on, Youth Justice Orders) </w:t>
                      </w:r>
                    </w:p>
                    <w:p w14:paraId="4AD4BDD3" w14:textId="77777777" w:rsidR="00B836C5" w:rsidRDefault="00B94A2F" w:rsidP="00B836C5">
                      <w:pPr>
                        <w:spacing w:before="120" w:after="120"/>
                        <w:ind w:firstLine="720"/>
                      </w:pPr>
                      <w:r w:rsidRPr="006E46CB">
                        <w:rPr>
                          <w:rFonts w:ascii="Cambria Math" w:hAnsi="Cambria Math" w:cs="Cambria Math"/>
                          <w:b/>
                          <w:sz w:val="22"/>
                        </w:rPr>
                        <w:t>▢</w:t>
                      </w:r>
                      <w:r>
                        <w:rPr>
                          <w:rFonts w:ascii="Cambria Math" w:hAnsi="Cambria Math" w:cs="Cambria Math"/>
                        </w:rPr>
                        <w:t xml:space="preserve"> </w:t>
                      </w:r>
                      <w:r w:rsidRPr="001D08CA">
                        <w:t>Asylum Seeker aged 17-64 (holds a valid Bridging Visa Class E (BVE); or Safe Haven Enterprise Visa (SHEV); or Temporary Protection Visa (TPV); or Humanitarian Stay (Temporary) (subclass 449) visa</w:t>
                      </w:r>
                    </w:p>
                    <w:p w14:paraId="5E832756" w14:textId="77777777" w:rsidR="00B836C5" w:rsidRDefault="00B836C5" w:rsidP="00B836C5">
                      <w:pPr>
                        <w:spacing w:before="120" w:after="120"/>
                      </w:pPr>
                    </w:p>
                    <w:p w14:paraId="6888E65B" w14:textId="77777777" w:rsidR="00F9477E" w:rsidRDefault="00F9477E" w:rsidP="00F9477E">
                      <w:r w:rsidRPr="001D08CA">
                        <w:t xml:space="preserve">What is your preferred method of contact? </w:t>
                      </w:r>
                      <w:r w:rsidR="00663346">
                        <w:t>(Tick all that apply)</w:t>
                      </w:r>
                    </w:p>
                    <w:p w14:paraId="66FA2246" w14:textId="77777777" w:rsidR="00F9477E" w:rsidRPr="001D08CA" w:rsidRDefault="00F9477E" w:rsidP="00F9477E">
                      <w:pPr>
                        <w:rPr>
                          <w:lang w:val="en-US"/>
                        </w:rPr>
                      </w:pPr>
                      <w:r w:rsidRPr="00010506">
                        <w:rPr>
                          <w:i/>
                        </w:rPr>
                        <w:t xml:space="preserve">Phone                   Email                   Text/SMS               Face to face                 Video </w:t>
                      </w:r>
                    </w:p>
                    <w:p w14:paraId="2501C2E1" w14:textId="77777777" w:rsidR="00F9477E" w:rsidRPr="00610D93" w:rsidRDefault="00F9477E" w:rsidP="00F9477E">
                      <w:pPr>
                        <w:spacing w:before="120" w:after="120"/>
                      </w:pPr>
                    </w:p>
                  </w:txbxContent>
                </v:textbox>
                <w10:wrap type="square" anchorx="margin"/>
              </v:shape>
            </w:pict>
          </mc:Fallback>
        </mc:AlternateContent>
      </w:r>
      <w:r w:rsidR="00CD3959">
        <w:rPr>
          <w:u w:val="single"/>
          <w:lang w:val="en-US"/>
        </w:rPr>
        <w:t>All sections marked with an asterisk (*) are compulsory.</w:t>
      </w:r>
      <w:r w:rsidR="00623A9B" w:rsidRPr="00623A9B">
        <w:rPr>
          <w:lang w:val="en-US"/>
        </w:rPr>
        <w:t xml:space="preserve"> </w:t>
      </w:r>
    </w:p>
    <w:p w14:paraId="52239C71" w14:textId="77777777" w:rsidR="00615BEA" w:rsidRDefault="00F87EFC" w:rsidP="004837EE">
      <w:pPr>
        <w:rPr>
          <w:lang w:val="en-US"/>
        </w:rPr>
      </w:pPr>
      <w:r w:rsidRPr="00714BA1">
        <w:rPr>
          <w:noProof/>
          <w:lang w:val="en-US"/>
        </w:rPr>
        <w:lastRenderedPageBreak/>
        <mc:AlternateContent>
          <mc:Choice Requires="wps">
            <w:drawing>
              <wp:anchor distT="45720" distB="45720" distL="114300" distR="114300" simplePos="0" relativeHeight="251661312" behindDoc="1" locked="0" layoutInCell="1" allowOverlap="1" wp14:anchorId="4BDFA79C" wp14:editId="5E2DDB52">
                <wp:simplePos x="0" y="0"/>
                <wp:positionH relativeFrom="margin">
                  <wp:align>left</wp:align>
                </wp:positionH>
                <wp:positionV relativeFrom="paragraph">
                  <wp:posOffset>634</wp:posOffset>
                </wp:positionV>
                <wp:extent cx="6229350" cy="8829675"/>
                <wp:effectExtent l="0" t="0" r="19050" b="28575"/>
                <wp:wrapTight wrapText="bothSides">
                  <wp:wrapPolygon edited="0">
                    <wp:start x="0" y="0"/>
                    <wp:lineTo x="0" y="21623"/>
                    <wp:lineTo x="21600" y="21623"/>
                    <wp:lineTo x="21600"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8829675"/>
                        </a:xfrm>
                        <a:prstGeom prst="rect">
                          <a:avLst/>
                        </a:prstGeom>
                        <a:solidFill>
                          <a:srgbClr val="FFFFFF"/>
                        </a:solidFill>
                        <a:ln w="9525">
                          <a:solidFill>
                            <a:srgbClr val="000000"/>
                          </a:solidFill>
                          <a:miter lim="800000"/>
                          <a:headEnd/>
                          <a:tailEnd/>
                        </a:ln>
                      </wps:spPr>
                      <wps:txbx>
                        <w:txbxContent>
                          <w:p w14:paraId="7A26E15A" w14:textId="77777777" w:rsidR="003135F1" w:rsidRDefault="003135F1" w:rsidP="00150917">
                            <w:pPr>
                              <w:spacing w:line="360" w:lineRule="auto"/>
                            </w:pPr>
                            <w:r>
                              <w:t>Are you an Australian citizen? * Yes</w:t>
                            </w:r>
                            <w:r>
                              <w:tab/>
                              <w:t>No</w:t>
                            </w:r>
                          </w:p>
                          <w:p w14:paraId="40A03999" w14:textId="77777777" w:rsidR="005755E8" w:rsidRDefault="005755E8" w:rsidP="00150917">
                            <w:pPr>
                              <w:spacing w:line="360" w:lineRule="auto"/>
                            </w:pPr>
                            <w:r w:rsidRPr="001D08CA">
                              <w:t>Are you from a culturally and linguistically diverse background?</w:t>
                            </w:r>
                            <w:r w:rsidR="00BC63F9">
                              <w:t xml:space="preserve"> </w:t>
                            </w:r>
                            <w:r w:rsidRPr="001D08CA">
                              <w:t xml:space="preserve">*  Yes      No </w:t>
                            </w:r>
                          </w:p>
                          <w:p w14:paraId="5DCE7ED1" w14:textId="77777777" w:rsidR="005755E8" w:rsidRDefault="005755E8" w:rsidP="00150917">
                            <w:pPr>
                              <w:spacing w:line="360" w:lineRule="auto"/>
                            </w:pPr>
                            <w:r w:rsidRPr="001D08CA">
                              <w:t>Do you identify as being Aboriginal or Torres Strait Islander</w:t>
                            </w:r>
                            <w:r w:rsidR="00BC63F9">
                              <w:t xml:space="preserve">? </w:t>
                            </w:r>
                            <w:r w:rsidRPr="001D08CA">
                              <w:t xml:space="preserve">* Yes      No </w:t>
                            </w:r>
                          </w:p>
                          <w:p w14:paraId="55E408C4" w14:textId="77777777" w:rsidR="005755E8" w:rsidRDefault="005755E8" w:rsidP="00150917">
                            <w:pPr>
                              <w:spacing w:line="360" w:lineRule="auto"/>
                            </w:pPr>
                            <w:r w:rsidRPr="001D08CA">
                              <w:t xml:space="preserve">Do you identify as having a disability?  Yes      No </w:t>
                            </w:r>
                          </w:p>
                          <w:p w14:paraId="2831362C" w14:textId="77777777" w:rsidR="005755E8" w:rsidRPr="000E2219" w:rsidRDefault="005755E8" w:rsidP="00150917">
                            <w:pPr>
                              <w:spacing w:line="360" w:lineRule="auto"/>
                            </w:pPr>
                            <w:r w:rsidRPr="001D08CA">
                              <w:t xml:space="preserve">Are you currently in Out of Home Care? Yes      No </w:t>
                            </w:r>
                          </w:p>
                          <w:p w14:paraId="02F81034" w14:textId="77777777" w:rsidR="0093166F" w:rsidRDefault="0093166F" w:rsidP="00150917">
                            <w:pPr>
                              <w:spacing w:line="360" w:lineRule="auto"/>
                              <w:rPr>
                                <w:lang w:val="en-US"/>
                              </w:rPr>
                            </w:pPr>
                            <w:r>
                              <w:rPr>
                                <w:lang w:val="en-US"/>
                              </w:rPr>
                              <w:t xml:space="preserve">Do you have </w:t>
                            </w:r>
                            <w:r w:rsidR="001103A9">
                              <w:rPr>
                                <w:lang w:val="en-US"/>
                              </w:rPr>
                              <w:t xml:space="preserve">a </w:t>
                            </w:r>
                            <w:r>
                              <w:rPr>
                                <w:lang w:val="en-US"/>
                              </w:rPr>
                              <w:t>valid photo ID? Yes</w:t>
                            </w:r>
                            <w:r>
                              <w:rPr>
                                <w:lang w:val="en-US"/>
                              </w:rPr>
                              <w:tab/>
                              <w:t>No</w:t>
                            </w:r>
                          </w:p>
                          <w:p w14:paraId="019242AF" w14:textId="77777777" w:rsidR="005755E8" w:rsidRDefault="006D3A00" w:rsidP="00150917">
                            <w:pPr>
                              <w:spacing w:line="360" w:lineRule="auto"/>
                              <w:rPr>
                                <w:lang w:val="en-US"/>
                              </w:rPr>
                            </w:pPr>
                            <w:r>
                              <w:rPr>
                                <w:lang w:val="en-US"/>
                              </w:rPr>
                              <w:t>If so, what valid photo ID do you have?___________________________________</w:t>
                            </w:r>
                          </w:p>
                          <w:p w14:paraId="6314D1FF" w14:textId="77777777" w:rsidR="00A97CA7" w:rsidRPr="005755E8" w:rsidRDefault="00A97CA7" w:rsidP="00F87EFC">
                            <w:pPr>
                              <w:rPr>
                                <w:lang w:val="en-US"/>
                              </w:rPr>
                            </w:pPr>
                          </w:p>
                          <w:p w14:paraId="30C90ABC" w14:textId="77777777" w:rsidR="00B94A2F" w:rsidRDefault="00B94A2F" w:rsidP="00BE082B">
                            <w:pPr>
                              <w:rPr>
                                <w:color w:val="C00000"/>
                                <w:sz w:val="22"/>
                                <w:u w:val="single"/>
                              </w:rPr>
                            </w:pPr>
                            <w:r>
                              <w:rPr>
                                <w:color w:val="C00000"/>
                                <w:sz w:val="22"/>
                                <w:u w:val="single"/>
                              </w:rPr>
                              <w:t>3</w:t>
                            </w:r>
                            <w:r w:rsidR="00F87EFC" w:rsidRPr="00F63AC4">
                              <w:rPr>
                                <w:color w:val="C00000"/>
                                <w:sz w:val="22"/>
                                <w:u w:val="single"/>
                              </w:rPr>
                              <w:t>.</w:t>
                            </w:r>
                            <w:r>
                              <w:rPr>
                                <w:color w:val="C00000"/>
                                <w:sz w:val="22"/>
                                <w:u w:val="single"/>
                              </w:rPr>
                              <w:t xml:space="preserve"> Education*</w:t>
                            </w:r>
                          </w:p>
                          <w:p w14:paraId="2BAD92A2" w14:textId="77777777" w:rsidR="00B94A2F" w:rsidRDefault="00B94A2F" w:rsidP="00BE082B">
                            <w:pPr>
                              <w:rPr>
                                <w:color w:val="C00000"/>
                                <w:sz w:val="22"/>
                                <w:u w:val="single"/>
                              </w:rPr>
                            </w:pPr>
                          </w:p>
                          <w:p w14:paraId="3CDF1D81" w14:textId="77777777" w:rsidR="00B94A2F" w:rsidRDefault="00B94A2F" w:rsidP="00B94A2F">
                            <w:r w:rsidRPr="001D08CA">
                              <w:t xml:space="preserve">What is the highest </w:t>
                            </w:r>
                            <w:r>
                              <w:t>school</w:t>
                            </w:r>
                            <w:r w:rsidRPr="001D08CA">
                              <w:t xml:space="preserve"> level you have </w:t>
                            </w:r>
                            <w:r>
                              <w:t>completed</w:t>
                            </w:r>
                            <w:r w:rsidRPr="001D08CA">
                              <w:t>? *</w:t>
                            </w:r>
                          </w:p>
                          <w:p w14:paraId="567BB0BC" w14:textId="77777777" w:rsidR="00B94A2F" w:rsidRDefault="00B94A2F" w:rsidP="00B94A2F">
                            <w:r w:rsidRPr="001D08CA">
                              <w:t>__________________________</w:t>
                            </w:r>
                            <w:r>
                              <w:t>_______________________________</w:t>
                            </w:r>
                          </w:p>
                          <w:p w14:paraId="6237F217" w14:textId="77777777" w:rsidR="00714BA1" w:rsidRDefault="00714BA1" w:rsidP="00714BA1"/>
                          <w:p w14:paraId="174F3560" w14:textId="77777777" w:rsidR="00714BA1" w:rsidRDefault="00714BA1" w:rsidP="00714BA1">
                            <w:r w:rsidRPr="001D08CA">
                              <w:t xml:space="preserve">What is the highest qual level you have obtained since leaving </w:t>
                            </w:r>
                            <w:r w:rsidR="00F87EFC" w:rsidRPr="001D08CA">
                              <w:t>school? *</w:t>
                            </w:r>
                          </w:p>
                          <w:p w14:paraId="54BF4F42" w14:textId="77777777" w:rsidR="00714BA1" w:rsidRDefault="00714BA1" w:rsidP="00714BA1">
                            <w:r w:rsidRPr="001D08CA">
                              <w:t>__________________________</w:t>
                            </w:r>
                            <w:r w:rsidR="00F87EFC">
                              <w:t>_______________________________</w:t>
                            </w:r>
                          </w:p>
                          <w:p w14:paraId="4A507756" w14:textId="77777777" w:rsidR="00D727E5" w:rsidRDefault="00D727E5" w:rsidP="00714BA1"/>
                          <w:p w14:paraId="0BFEE85A" w14:textId="77777777" w:rsidR="00F87EFC" w:rsidRPr="00F63AC4" w:rsidRDefault="00B94A2F" w:rsidP="00714BA1">
                            <w:pPr>
                              <w:rPr>
                                <w:color w:val="C00000"/>
                                <w:sz w:val="22"/>
                                <w:u w:val="single"/>
                              </w:rPr>
                            </w:pPr>
                            <w:r>
                              <w:rPr>
                                <w:color w:val="C00000"/>
                                <w:sz w:val="22"/>
                                <w:u w:val="single"/>
                              </w:rPr>
                              <w:t>4</w:t>
                            </w:r>
                            <w:r w:rsidR="00714BA1" w:rsidRPr="00F63AC4">
                              <w:rPr>
                                <w:color w:val="C00000"/>
                                <w:sz w:val="22"/>
                                <w:u w:val="single"/>
                              </w:rPr>
                              <w:t>. Employment Status*</w:t>
                            </w:r>
                          </w:p>
                          <w:p w14:paraId="4D246A75" w14:textId="77777777" w:rsidR="00F87EFC" w:rsidRDefault="00F87EFC" w:rsidP="00714BA1"/>
                          <w:p w14:paraId="0914F954" w14:textId="77777777" w:rsidR="00F87EFC" w:rsidRDefault="00714BA1" w:rsidP="00714BA1">
                            <w:r w:rsidRPr="001D08CA">
                              <w:t xml:space="preserve">Are you currently employed?   Yes    No </w:t>
                            </w:r>
                          </w:p>
                          <w:p w14:paraId="04ADB16F" w14:textId="77777777" w:rsidR="00F87EFC" w:rsidRDefault="00F87EFC" w:rsidP="00714BA1"/>
                          <w:p w14:paraId="167C9F5B" w14:textId="77777777" w:rsidR="00F87EFC" w:rsidRDefault="00714BA1" w:rsidP="00714BA1">
                            <w:r w:rsidRPr="001D08CA">
                              <w:t>If ‘no’, how long have you been unemployed?</w:t>
                            </w:r>
                          </w:p>
                          <w:p w14:paraId="45FA2A18" w14:textId="77777777" w:rsidR="00F87EFC" w:rsidRPr="00896CE3" w:rsidRDefault="00714BA1" w:rsidP="00714BA1">
                            <w:pPr>
                              <w:rPr>
                                <w:i/>
                              </w:rPr>
                            </w:pPr>
                            <w:r w:rsidRPr="00896CE3">
                              <w:rPr>
                                <w:i/>
                              </w:rPr>
                              <w:t xml:space="preserve">6-12 months   </w:t>
                            </w:r>
                            <w:r w:rsidR="00BE0D37" w:rsidRPr="00896CE3">
                              <w:rPr>
                                <w:i/>
                              </w:rPr>
                              <w:tab/>
                            </w:r>
                            <w:r w:rsidR="00BE0D37" w:rsidRPr="00896CE3">
                              <w:rPr>
                                <w:i/>
                              </w:rPr>
                              <w:tab/>
                            </w:r>
                            <w:r w:rsidRPr="00896CE3">
                              <w:rPr>
                                <w:i/>
                              </w:rPr>
                              <w:t>1-1.5 years</w:t>
                            </w:r>
                            <w:r w:rsidR="00CA5085" w:rsidRPr="00896CE3">
                              <w:rPr>
                                <w:i/>
                              </w:rPr>
                              <w:tab/>
                              <w:t xml:space="preserve"> </w:t>
                            </w:r>
                            <w:r w:rsidR="00CA5085" w:rsidRPr="00896CE3">
                              <w:rPr>
                                <w:i/>
                              </w:rPr>
                              <w:tab/>
                            </w:r>
                            <w:r w:rsidRPr="00896CE3">
                              <w:rPr>
                                <w:i/>
                              </w:rPr>
                              <w:t xml:space="preserve">1.5-2 years   </w:t>
                            </w:r>
                            <w:r w:rsidR="00BE0D37" w:rsidRPr="00896CE3">
                              <w:rPr>
                                <w:i/>
                              </w:rPr>
                              <w:tab/>
                            </w:r>
                            <w:r w:rsidR="00BE0D37" w:rsidRPr="00896CE3">
                              <w:rPr>
                                <w:i/>
                              </w:rPr>
                              <w:tab/>
                            </w:r>
                            <w:r w:rsidRPr="00896CE3">
                              <w:rPr>
                                <w:i/>
                              </w:rPr>
                              <w:t>2 years or more</w:t>
                            </w:r>
                          </w:p>
                          <w:p w14:paraId="292DB1DD" w14:textId="77777777" w:rsidR="00F87EFC" w:rsidRDefault="00F87EFC" w:rsidP="00714BA1"/>
                          <w:p w14:paraId="590D2847" w14:textId="77777777" w:rsidR="00F87EFC" w:rsidRDefault="00714BA1" w:rsidP="00714BA1">
                            <w:r w:rsidRPr="001D08CA">
                              <w:t xml:space="preserve">Any prior work </w:t>
                            </w:r>
                            <w:r w:rsidR="00CA5085" w:rsidRPr="001D08CA">
                              <w:t>experience</w:t>
                            </w:r>
                            <w:r w:rsidRPr="001D08CA">
                              <w:t xml:space="preserve">? (paid or </w:t>
                            </w:r>
                            <w:r w:rsidR="00CA5085" w:rsidRPr="001D08CA">
                              <w:t xml:space="preserve">unpaid)  </w:t>
                            </w:r>
                            <w:r w:rsidRPr="001D08CA">
                              <w:t xml:space="preserve">        Yes </w:t>
                            </w:r>
                            <w:r w:rsidR="00CA5085">
                              <w:tab/>
                            </w:r>
                            <w:r w:rsidR="00CA5085">
                              <w:tab/>
                            </w:r>
                            <w:r w:rsidRPr="001D08CA">
                              <w:t>No</w:t>
                            </w:r>
                          </w:p>
                          <w:p w14:paraId="68CF0016" w14:textId="77777777" w:rsidR="00FD5236" w:rsidRDefault="00FD5236" w:rsidP="00714BA1"/>
                          <w:p w14:paraId="68433317" w14:textId="77777777" w:rsidR="00F87EFC" w:rsidRDefault="00714BA1" w:rsidP="00714BA1">
                            <w:r w:rsidRPr="001D08CA">
                              <w:t>If yes, what was your role?</w:t>
                            </w:r>
                            <w:r w:rsidR="005755E8">
                              <w:t>_________________________________________</w:t>
                            </w:r>
                          </w:p>
                          <w:p w14:paraId="750BF728" w14:textId="77777777" w:rsidR="00F87EFC" w:rsidRDefault="00F87EFC" w:rsidP="00714BA1"/>
                          <w:p w14:paraId="6715B8C2" w14:textId="77777777" w:rsidR="00F87EFC" w:rsidRDefault="00714BA1" w:rsidP="00714BA1">
                            <w:r w:rsidRPr="001D08CA">
                              <w:t>Type of work experience previously undertaken (if applicable)</w:t>
                            </w:r>
                            <w:r w:rsidR="00FD5236">
                              <w:t>:</w:t>
                            </w:r>
                          </w:p>
                          <w:p w14:paraId="475DD4CD" w14:textId="77777777" w:rsidR="00F87EFC" w:rsidRPr="005508D9" w:rsidRDefault="00A97CA7" w:rsidP="00714BA1">
                            <w:pPr>
                              <w:rPr>
                                <w:i/>
                              </w:rPr>
                            </w:pPr>
                            <w:r>
                              <w:rPr>
                                <w:i/>
                              </w:rPr>
                              <w:t>Seasonal/Temp</w:t>
                            </w:r>
                            <w:r>
                              <w:rPr>
                                <w:i/>
                              </w:rPr>
                              <w:tab/>
                            </w:r>
                            <w:r>
                              <w:rPr>
                                <w:i/>
                              </w:rPr>
                              <w:tab/>
                            </w:r>
                            <w:r w:rsidR="00714BA1" w:rsidRPr="005508D9">
                              <w:rPr>
                                <w:i/>
                              </w:rPr>
                              <w:t xml:space="preserve">Casual             </w:t>
                            </w:r>
                            <w:r w:rsidR="005508D9">
                              <w:rPr>
                                <w:i/>
                              </w:rPr>
                              <w:t>Part</w:t>
                            </w:r>
                            <w:r w:rsidR="00714BA1" w:rsidRPr="005508D9">
                              <w:rPr>
                                <w:i/>
                              </w:rPr>
                              <w:t xml:space="preserve"> Time               </w:t>
                            </w:r>
                            <w:r w:rsidR="005508D9">
                              <w:rPr>
                                <w:i/>
                              </w:rPr>
                              <w:t>Full</w:t>
                            </w:r>
                            <w:r w:rsidR="00714BA1" w:rsidRPr="005508D9">
                              <w:rPr>
                                <w:i/>
                              </w:rPr>
                              <w:t xml:space="preserve"> Time</w:t>
                            </w:r>
                          </w:p>
                          <w:p w14:paraId="75B98CA5" w14:textId="77777777" w:rsidR="00F87EFC" w:rsidRDefault="00F87EFC" w:rsidP="00714BA1"/>
                          <w:p w14:paraId="6A557D6A" w14:textId="77777777" w:rsidR="001A464A" w:rsidRDefault="001A464A" w:rsidP="001A464A">
                            <w:r>
                              <w:t>What has been your main activity in the last 2 years?</w:t>
                            </w:r>
                          </w:p>
                          <w:p w14:paraId="6CB945DD" w14:textId="77777777" w:rsidR="001A464A" w:rsidRPr="00466A3F" w:rsidRDefault="001A464A" w:rsidP="001A464A">
                            <w:pPr>
                              <w:rPr>
                                <w:i/>
                              </w:rPr>
                            </w:pPr>
                            <w:r w:rsidRPr="00466A3F">
                              <w:rPr>
                                <w:i/>
                              </w:rPr>
                              <w:t>Looking for work</w:t>
                            </w:r>
                            <w:r w:rsidRPr="00466A3F">
                              <w:rPr>
                                <w:i/>
                              </w:rPr>
                              <w:tab/>
                              <w:t>Studying</w:t>
                            </w:r>
                            <w:r w:rsidRPr="00466A3F">
                              <w:rPr>
                                <w:i/>
                              </w:rPr>
                              <w:tab/>
                              <w:t>Volunteering</w:t>
                            </w:r>
                            <w:r w:rsidRPr="00466A3F">
                              <w:rPr>
                                <w:i/>
                              </w:rPr>
                              <w:tab/>
                              <w:t xml:space="preserve">Working </w:t>
                            </w:r>
                            <w:r w:rsidRPr="00466A3F">
                              <w:rPr>
                                <w:i/>
                              </w:rPr>
                              <w:tab/>
                              <w:t>Other</w:t>
                            </w:r>
                            <w:r w:rsidR="00FD5236">
                              <w:rPr>
                                <w:i/>
                              </w:rPr>
                              <w:t>:</w:t>
                            </w:r>
                          </w:p>
                          <w:p w14:paraId="1ABA20E1" w14:textId="77777777" w:rsidR="001A464A" w:rsidRDefault="001A464A" w:rsidP="001A464A"/>
                          <w:p w14:paraId="718C194C" w14:textId="77777777" w:rsidR="001A464A" w:rsidRDefault="001A464A" w:rsidP="001A464A">
                            <w:r>
                              <w:t>Do you have any barriers that affect the hours you can study/work?</w:t>
                            </w:r>
                            <w:r w:rsidR="00663346">
                              <w:t xml:space="preserve"> (Tick all that apply)</w:t>
                            </w:r>
                          </w:p>
                          <w:p w14:paraId="26B37657" w14:textId="77777777" w:rsidR="00F87EFC" w:rsidRDefault="001A464A" w:rsidP="00714BA1">
                            <w:pPr>
                              <w:rPr>
                                <w:sz w:val="22"/>
                              </w:rPr>
                            </w:pPr>
                            <w:r w:rsidRPr="007831E2">
                              <w:rPr>
                                <w:i/>
                              </w:rPr>
                              <w:t>Physical limitations</w:t>
                            </w:r>
                            <w:r w:rsidRPr="007831E2">
                              <w:rPr>
                                <w:i/>
                              </w:rPr>
                              <w:tab/>
                              <w:t>Accessibility</w:t>
                            </w:r>
                            <w:r w:rsidRPr="007831E2">
                              <w:rPr>
                                <w:i/>
                              </w:rPr>
                              <w:tab/>
                            </w:r>
                            <w:r w:rsidRPr="007831E2">
                              <w:rPr>
                                <w:i/>
                              </w:rPr>
                              <w:tab/>
                              <w:t xml:space="preserve">Family/caring commitments </w:t>
                            </w:r>
                            <w:r w:rsidRPr="007831E2">
                              <w:rPr>
                                <w:i/>
                              </w:rPr>
                              <w:tab/>
                              <w:t>Transport</w:t>
                            </w:r>
                            <w:r w:rsidR="00714BA1" w:rsidRPr="00F87EFC">
                              <w:rPr>
                                <w:sz w:val="22"/>
                              </w:rPr>
                              <w:t xml:space="preserve"> </w:t>
                            </w:r>
                          </w:p>
                          <w:p w14:paraId="4DCFB9A7" w14:textId="77777777" w:rsidR="00D0593B" w:rsidRDefault="00D0593B" w:rsidP="00D0593B"/>
                          <w:p w14:paraId="35121189" w14:textId="77777777" w:rsidR="00D0593B" w:rsidRDefault="00D0593B" w:rsidP="00D0593B">
                            <w:r>
                              <w:t>What is your confidence level in seeking employment or commencing study in the near future?</w:t>
                            </w:r>
                          </w:p>
                          <w:p w14:paraId="113794C1" w14:textId="77777777" w:rsidR="00D0593B" w:rsidRPr="00D0593B" w:rsidRDefault="00D0593B" w:rsidP="00D0593B">
                            <w:pPr>
                              <w:rPr>
                                <w:i/>
                              </w:rPr>
                            </w:pPr>
                            <w:r>
                              <w:rPr>
                                <w:i/>
                              </w:rPr>
                              <w:t>Not confident</w:t>
                            </w:r>
                            <w:r w:rsidRPr="007831E2">
                              <w:rPr>
                                <w:i/>
                              </w:rPr>
                              <w:tab/>
                            </w:r>
                            <w:r>
                              <w:rPr>
                                <w:i/>
                              </w:rPr>
                              <w:tab/>
                              <w:t>Somewhat confident</w:t>
                            </w:r>
                            <w:r w:rsidRPr="007831E2">
                              <w:rPr>
                                <w:i/>
                              </w:rPr>
                              <w:t xml:space="preserve"> </w:t>
                            </w:r>
                            <w:r w:rsidRPr="007831E2">
                              <w:rPr>
                                <w:i/>
                              </w:rPr>
                              <w:tab/>
                            </w:r>
                            <w:r>
                              <w:rPr>
                                <w:i/>
                              </w:rPr>
                              <w:tab/>
                              <w:t>Fairly confident</w:t>
                            </w:r>
                            <w:r w:rsidR="00F001C2">
                              <w:rPr>
                                <w:i/>
                              </w:rPr>
                              <w:tab/>
                            </w:r>
                            <w:r w:rsidR="00F001C2">
                              <w:rPr>
                                <w:i/>
                              </w:rPr>
                              <w:tab/>
                              <w:t>Completely confident</w:t>
                            </w:r>
                          </w:p>
                          <w:p w14:paraId="1C527DBE" w14:textId="77777777" w:rsidR="00D0593B" w:rsidRDefault="00D0593B" w:rsidP="00714BA1">
                            <w:pPr>
                              <w:rPr>
                                <w:i/>
                              </w:rPr>
                            </w:pPr>
                          </w:p>
                          <w:p w14:paraId="23AE9C65" w14:textId="77777777" w:rsidR="007919AD" w:rsidRDefault="00B84F61" w:rsidP="00714BA1">
                            <w:pPr>
                              <w:rPr>
                                <w:color w:val="000000" w:themeColor="text1"/>
                              </w:rPr>
                            </w:pPr>
                            <w:r w:rsidRPr="00F571E0">
                              <w:rPr>
                                <w:color w:val="000000" w:themeColor="text1"/>
                              </w:rPr>
                              <w:t xml:space="preserve">Are you receiving any other education or employment support from another provider? eg DES providers, employment services, WorkForce Australia, APM, etc. </w:t>
                            </w:r>
                          </w:p>
                          <w:p w14:paraId="7CB29545" w14:textId="77777777" w:rsidR="00F571E0" w:rsidRPr="00F571E0" w:rsidRDefault="007919AD" w:rsidP="00714BA1">
                            <w:pPr>
                              <w:rPr>
                                <w:color w:val="000000" w:themeColor="text1"/>
                              </w:rPr>
                            </w:pPr>
                            <w:r>
                              <w:rPr>
                                <w:i/>
                              </w:rPr>
                              <w:t>Yes</w:t>
                            </w:r>
                            <w:r w:rsidRPr="00466A3F">
                              <w:rPr>
                                <w:i/>
                              </w:rPr>
                              <w:tab/>
                            </w:r>
                            <w:r>
                              <w:rPr>
                                <w:i/>
                              </w:rPr>
                              <w:t>No</w:t>
                            </w:r>
                            <w:r w:rsidRPr="00466A3F">
                              <w:rPr>
                                <w:i/>
                              </w:rPr>
                              <w:tab/>
                            </w:r>
                            <w:r>
                              <w:rPr>
                                <w:i/>
                              </w:rPr>
                              <w:t>Uns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FA79C" id="_x0000_s1027" type="#_x0000_t202" style="position:absolute;margin-left:0;margin-top:.05pt;width:490.5pt;height:695.25pt;z-index:-2516551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">
                <v:textbox>
                  <w:txbxContent>
                    <w:p w14:paraId="7A26E15A" w14:textId="77777777" w:rsidR="003135F1" w:rsidRDefault="003135F1" w:rsidP="00150917">
                      <w:pPr>
                        <w:spacing w:line="360" w:lineRule="auto"/>
                      </w:pPr>
                      <w:r>
                        <w:t>Are you an Australian citizen? * Yes</w:t>
                      </w:r>
                      <w:r>
                        <w:tab/>
                        <w:t>No</w:t>
                      </w:r>
                    </w:p>
                    <w:p w14:paraId="40A03999" w14:textId="77777777" w:rsidR="005755E8" w:rsidRDefault="005755E8" w:rsidP="00150917">
                      <w:pPr>
                        <w:spacing w:line="360" w:lineRule="auto"/>
                      </w:pPr>
                      <w:r w:rsidRPr="001D08CA">
                        <w:t>Are you from a culturally and linguistically diverse background?</w:t>
                      </w:r>
                      <w:r w:rsidR="00BC63F9">
                        <w:t xml:space="preserve"> </w:t>
                      </w:r>
                      <w:r w:rsidRPr="001D08CA">
                        <w:t xml:space="preserve">*  Yes      No </w:t>
                      </w:r>
                    </w:p>
                    <w:p w14:paraId="5DCE7ED1" w14:textId="77777777" w:rsidR="005755E8" w:rsidRDefault="005755E8" w:rsidP="00150917">
                      <w:pPr>
                        <w:spacing w:line="360" w:lineRule="auto"/>
                      </w:pPr>
                      <w:r w:rsidRPr="001D08CA">
                        <w:t>Do you identify as being Aboriginal or Torres Strait Islander</w:t>
                      </w:r>
                      <w:r w:rsidR="00BC63F9">
                        <w:t xml:space="preserve">? </w:t>
                      </w:r>
                      <w:r w:rsidRPr="001D08CA">
                        <w:t xml:space="preserve">* Yes      No </w:t>
                      </w:r>
                    </w:p>
                    <w:p w14:paraId="55E408C4" w14:textId="77777777" w:rsidR="005755E8" w:rsidRDefault="005755E8" w:rsidP="00150917">
                      <w:pPr>
                        <w:spacing w:line="360" w:lineRule="auto"/>
                      </w:pPr>
                      <w:r w:rsidRPr="001D08CA">
                        <w:t xml:space="preserve">Do you identify as having a disability?  Yes      No </w:t>
                      </w:r>
                    </w:p>
                    <w:p w14:paraId="2831362C" w14:textId="77777777" w:rsidR="005755E8" w:rsidRPr="000E2219" w:rsidRDefault="005755E8" w:rsidP="00150917">
                      <w:pPr>
                        <w:spacing w:line="360" w:lineRule="auto"/>
                      </w:pPr>
                      <w:r w:rsidRPr="001D08CA">
                        <w:t xml:space="preserve">Are you currently in Out of Home Care? Yes      No </w:t>
                      </w:r>
                    </w:p>
                    <w:p w14:paraId="02F81034" w14:textId="77777777" w:rsidR="0093166F" w:rsidRDefault="0093166F" w:rsidP="00150917">
                      <w:pPr>
                        <w:spacing w:line="360" w:lineRule="auto"/>
                        <w:rPr>
                          <w:lang w:val="en-US"/>
                        </w:rPr>
                      </w:pPr>
                      <w:r>
                        <w:rPr>
                          <w:lang w:val="en-US"/>
                        </w:rPr>
                        <w:t xml:space="preserve">Do you have </w:t>
                      </w:r>
                      <w:r w:rsidR="001103A9">
                        <w:rPr>
                          <w:lang w:val="en-US"/>
                        </w:rPr>
                        <w:t xml:space="preserve">a </w:t>
                      </w:r>
                      <w:r>
                        <w:rPr>
                          <w:lang w:val="en-US"/>
                        </w:rPr>
                        <w:t>valid photo ID? Yes</w:t>
                      </w:r>
                      <w:r>
                        <w:rPr>
                          <w:lang w:val="en-US"/>
                        </w:rPr>
                        <w:tab/>
                        <w:t>No</w:t>
                      </w:r>
                    </w:p>
                    <w:p w14:paraId="019242AF" w14:textId="77777777" w:rsidR="005755E8" w:rsidRDefault="006D3A00" w:rsidP="00150917">
                      <w:pPr>
                        <w:spacing w:line="360" w:lineRule="auto"/>
                        <w:rPr>
                          <w:lang w:val="en-US"/>
                        </w:rPr>
                      </w:pPr>
                      <w:r>
                        <w:rPr>
                          <w:lang w:val="en-US"/>
                        </w:rPr>
                        <w:t>If so, what valid photo ID do you have?___________________________________</w:t>
                      </w:r>
                    </w:p>
                    <w:p w14:paraId="6314D1FF" w14:textId="77777777" w:rsidR="00A97CA7" w:rsidRPr="005755E8" w:rsidRDefault="00A97CA7" w:rsidP="00F87EFC">
                      <w:pPr>
                        <w:rPr>
                          <w:lang w:val="en-US"/>
                        </w:rPr>
                      </w:pPr>
                    </w:p>
                    <w:p w14:paraId="30C90ABC" w14:textId="77777777" w:rsidR="00B94A2F" w:rsidRDefault="00B94A2F" w:rsidP="00BE082B">
                      <w:pPr>
                        <w:rPr>
                          <w:color w:val="C00000"/>
                          <w:sz w:val="22"/>
                          <w:u w:val="single"/>
                        </w:rPr>
                      </w:pPr>
                      <w:r>
                        <w:rPr>
                          <w:color w:val="C00000"/>
                          <w:sz w:val="22"/>
                          <w:u w:val="single"/>
                        </w:rPr>
                        <w:t>3</w:t>
                      </w:r>
                      <w:r w:rsidR="00F87EFC" w:rsidRPr="00F63AC4">
                        <w:rPr>
                          <w:color w:val="C00000"/>
                          <w:sz w:val="22"/>
                          <w:u w:val="single"/>
                        </w:rPr>
                        <w:t>.</w:t>
                      </w:r>
                      <w:r>
                        <w:rPr>
                          <w:color w:val="C00000"/>
                          <w:sz w:val="22"/>
                          <w:u w:val="single"/>
                        </w:rPr>
                        <w:t xml:space="preserve"> Education*</w:t>
                      </w:r>
                    </w:p>
                    <w:p w14:paraId="2BAD92A2" w14:textId="77777777" w:rsidR="00B94A2F" w:rsidRDefault="00B94A2F" w:rsidP="00BE082B">
                      <w:pPr>
                        <w:rPr>
                          <w:color w:val="C00000"/>
                          <w:sz w:val="22"/>
                          <w:u w:val="single"/>
                        </w:rPr>
                      </w:pPr>
                    </w:p>
                    <w:p w14:paraId="3CDF1D81" w14:textId="77777777" w:rsidR="00B94A2F" w:rsidRDefault="00B94A2F" w:rsidP="00B94A2F">
                      <w:r w:rsidRPr="001D08CA">
                        <w:t xml:space="preserve">What is the highest </w:t>
                      </w:r>
                      <w:r>
                        <w:t>school</w:t>
                      </w:r>
                      <w:r w:rsidRPr="001D08CA">
                        <w:t xml:space="preserve"> level you have </w:t>
                      </w:r>
                      <w:r>
                        <w:t>completed</w:t>
                      </w:r>
                      <w:r w:rsidRPr="001D08CA">
                        <w:t>? *</w:t>
                      </w:r>
                    </w:p>
                    <w:p w14:paraId="567BB0BC" w14:textId="77777777" w:rsidR="00B94A2F" w:rsidRDefault="00B94A2F" w:rsidP="00B94A2F">
                      <w:r w:rsidRPr="001D08CA">
                        <w:t>__________________________</w:t>
                      </w:r>
                      <w:r>
                        <w:t>_______________________________</w:t>
                      </w:r>
                    </w:p>
                    <w:p w14:paraId="6237F217" w14:textId="77777777" w:rsidR="00714BA1" w:rsidRDefault="00714BA1" w:rsidP="00714BA1"/>
                    <w:p w14:paraId="174F3560" w14:textId="77777777" w:rsidR="00714BA1" w:rsidRDefault="00714BA1" w:rsidP="00714BA1">
                      <w:r w:rsidRPr="001D08CA">
                        <w:t xml:space="preserve">What is the highest qual level you have obtained since leaving </w:t>
                      </w:r>
                      <w:r w:rsidR="00F87EFC" w:rsidRPr="001D08CA">
                        <w:t>school? *</w:t>
                      </w:r>
                    </w:p>
                    <w:p w14:paraId="54BF4F42" w14:textId="77777777" w:rsidR="00714BA1" w:rsidRDefault="00714BA1" w:rsidP="00714BA1">
                      <w:r w:rsidRPr="001D08CA">
                        <w:t>__________________________</w:t>
                      </w:r>
                      <w:r w:rsidR="00F87EFC">
                        <w:t>_______________________________</w:t>
                      </w:r>
                    </w:p>
                    <w:p w14:paraId="4A507756" w14:textId="77777777" w:rsidR="00D727E5" w:rsidRDefault="00D727E5" w:rsidP="00714BA1"/>
                    <w:p w14:paraId="0BFEE85A" w14:textId="77777777" w:rsidR="00F87EFC" w:rsidRPr="00F63AC4" w:rsidRDefault="00B94A2F" w:rsidP="00714BA1">
                      <w:pPr>
                        <w:rPr>
                          <w:color w:val="C00000"/>
                          <w:sz w:val="22"/>
                          <w:u w:val="single"/>
                        </w:rPr>
                      </w:pPr>
                      <w:r>
                        <w:rPr>
                          <w:color w:val="C00000"/>
                          <w:sz w:val="22"/>
                          <w:u w:val="single"/>
                        </w:rPr>
                        <w:t>4</w:t>
                      </w:r>
                      <w:r w:rsidR="00714BA1" w:rsidRPr="00F63AC4">
                        <w:rPr>
                          <w:color w:val="C00000"/>
                          <w:sz w:val="22"/>
                          <w:u w:val="single"/>
                        </w:rPr>
                        <w:t>. Employment Status*</w:t>
                      </w:r>
                    </w:p>
                    <w:p w14:paraId="4D246A75" w14:textId="77777777" w:rsidR="00F87EFC" w:rsidRDefault="00F87EFC" w:rsidP="00714BA1"/>
                    <w:p w14:paraId="0914F954" w14:textId="77777777" w:rsidR="00F87EFC" w:rsidRDefault="00714BA1" w:rsidP="00714BA1">
                      <w:r w:rsidRPr="001D08CA">
                        <w:t xml:space="preserve">Are you currently employed?   Yes    No </w:t>
                      </w:r>
                    </w:p>
                    <w:p w14:paraId="04ADB16F" w14:textId="77777777" w:rsidR="00F87EFC" w:rsidRDefault="00F87EFC" w:rsidP="00714BA1"/>
                    <w:p w14:paraId="167C9F5B" w14:textId="77777777" w:rsidR="00F87EFC" w:rsidRDefault="00714BA1" w:rsidP="00714BA1">
                      <w:r w:rsidRPr="001D08CA">
                        <w:t>If ‘no’, how long have you been unemployed?</w:t>
                      </w:r>
                    </w:p>
                    <w:p w14:paraId="45FA2A18" w14:textId="77777777" w:rsidR="00F87EFC" w:rsidRPr="00896CE3" w:rsidRDefault="00714BA1" w:rsidP="00714BA1">
                      <w:pPr>
                        <w:rPr>
                          <w:i/>
                        </w:rPr>
                      </w:pPr>
                      <w:r w:rsidRPr="00896CE3">
                        <w:rPr>
                          <w:i/>
                        </w:rPr>
                        <w:t xml:space="preserve">6-12 months   </w:t>
                      </w:r>
                      <w:r w:rsidR="00BE0D37" w:rsidRPr="00896CE3">
                        <w:rPr>
                          <w:i/>
                        </w:rPr>
                        <w:tab/>
                      </w:r>
                      <w:r w:rsidR="00BE0D37" w:rsidRPr="00896CE3">
                        <w:rPr>
                          <w:i/>
                        </w:rPr>
                        <w:tab/>
                      </w:r>
                      <w:r w:rsidRPr="00896CE3">
                        <w:rPr>
                          <w:i/>
                        </w:rPr>
                        <w:t>1-1.5 years</w:t>
                      </w:r>
                      <w:r w:rsidR="00CA5085" w:rsidRPr="00896CE3">
                        <w:rPr>
                          <w:i/>
                        </w:rPr>
                        <w:tab/>
                        <w:t xml:space="preserve"> </w:t>
                      </w:r>
                      <w:r w:rsidR="00CA5085" w:rsidRPr="00896CE3">
                        <w:rPr>
                          <w:i/>
                        </w:rPr>
                        <w:tab/>
                      </w:r>
                      <w:r w:rsidRPr="00896CE3">
                        <w:rPr>
                          <w:i/>
                        </w:rPr>
                        <w:t xml:space="preserve">1.5-2 years   </w:t>
                      </w:r>
                      <w:r w:rsidR="00BE0D37" w:rsidRPr="00896CE3">
                        <w:rPr>
                          <w:i/>
                        </w:rPr>
                        <w:tab/>
                      </w:r>
                      <w:r w:rsidR="00BE0D37" w:rsidRPr="00896CE3">
                        <w:rPr>
                          <w:i/>
                        </w:rPr>
                        <w:tab/>
                      </w:r>
                      <w:r w:rsidRPr="00896CE3">
                        <w:rPr>
                          <w:i/>
                        </w:rPr>
                        <w:t>2 years or more</w:t>
                      </w:r>
                    </w:p>
                    <w:p w14:paraId="292DB1DD" w14:textId="77777777" w:rsidR="00F87EFC" w:rsidRDefault="00F87EFC" w:rsidP="00714BA1"/>
                    <w:p w14:paraId="590D2847" w14:textId="77777777" w:rsidR="00F87EFC" w:rsidRDefault="00714BA1" w:rsidP="00714BA1">
                      <w:r w:rsidRPr="001D08CA">
                        <w:t xml:space="preserve">Any prior work </w:t>
                      </w:r>
                      <w:r w:rsidR="00CA5085" w:rsidRPr="001D08CA">
                        <w:t>experience</w:t>
                      </w:r>
                      <w:r w:rsidRPr="001D08CA">
                        <w:t xml:space="preserve">? (paid or </w:t>
                      </w:r>
                      <w:r w:rsidR="00CA5085" w:rsidRPr="001D08CA">
                        <w:t xml:space="preserve">unpaid)  </w:t>
                      </w:r>
                      <w:r w:rsidRPr="001D08CA">
                        <w:t xml:space="preserve">        Yes </w:t>
                      </w:r>
                      <w:r w:rsidR="00CA5085">
                        <w:tab/>
                      </w:r>
                      <w:r w:rsidR="00CA5085">
                        <w:tab/>
                      </w:r>
                      <w:r w:rsidRPr="001D08CA">
                        <w:t>No</w:t>
                      </w:r>
                    </w:p>
                    <w:p w14:paraId="68CF0016" w14:textId="77777777" w:rsidR="00FD5236" w:rsidRDefault="00FD5236" w:rsidP="00714BA1"/>
                    <w:p w14:paraId="68433317" w14:textId="77777777" w:rsidR="00F87EFC" w:rsidRDefault="00714BA1" w:rsidP="00714BA1">
                      <w:r w:rsidRPr="001D08CA">
                        <w:t>If yes, what was your role?</w:t>
                      </w:r>
                      <w:r w:rsidR="005755E8">
                        <w:t>_________________________________________</w:t>
                      </w:r>
                    </w:p>
                    <w:p w14:paraId="750BF728" w14:textId="77777777" w:rsidR="00F87EFC" w:rsidRDefault="00F87EFC" w:rsidP="00714BA1"/>
                    <w:p w14:paraId="6715B8C2" w14:textId="77777777" w:rsidR="00F87EFC" w:rsidRDefault="00714BA1" w:rsidP="00714BA1">
                      <w:r w:rsidRPr="001D08CA">
                        <w:t>Type of work experience previously undertaken (if applicable)</w:t>
                      </w:r>
                      <w:r w:rsidR="00FD5236">
                        <w:t>:</w:t>
                      </w:r>
                    </w:p>
                    <w:p w14:paraId="475DD4CD" w14:textId="77777777" w:rsidR="00F87EFC" w:rsidRPr="005508D9" w:rsidRDefault="00A97CA7" w:rsidP="00714BA1">
                      <w:pPr>
                        <w:rPr>
                          <w:i/>
                        </w:rPr>
                      </w:pPr>
                      <w:r>
                        <w:rPr>
                          <w:i/>
                        </w:rPr>
                        <w:t>Seasonal/Temp</w:t>
                      </w:r>
                      <w:r>
                        <w:rPr>
                          <w:i/>
                        </w:rPr>
                        <w:tab/>
                      </w:r>
                      <w:r>
                        <w:rPr>
                          <w:i/>
                        </w:rPr>
                        <w:tab/>
                      </w:r>
                      <w:r w:rsidR="00714BA1" w:rsidRPr="005508D9">
                        <w:rPr>
                          <w:i/>
                        </w:rPr>
                        <w:t xml:space="preserve">Casual             </w:t>
                      </w:r>
                      <w:r w:rsidR="005508D9">
                        <w:rPr>
                          <w:i/>
                        </w:rPr>
                        <w:t>Part</w:t>
                      </w:r>
                      <w:r w:rsidR="00714BA1" w:rsidRPr="005508D9">
                        <w:rPr>
                          <w:i/>
                        </w:rPr>
                        <w:t xml:space="preserve"> Time               </w:t>
                      </w:r>
                      <w:r w:rsidR="005508D9">
                        <w:rPr>
                          <w:i/>
                        </w:rPr>
                        <w:t>Full</w:t>
                      </w:r>
                      <w:r w:rsidR="00714BA1" w:rsidRPr="005508D9">
                        <w:rPr>
                          <w:i/>
                        </w:rPr>
                        <w:t xml:space="preserve"> Time</w:t>
                      </w:r>
                    </w:p>
                    <w:p w14:paraId="75B98CA5" w14:textId="77777777" w:rsidR="00F87EFC" w:rsidRDefault="00F87EFC" w:rsidP="00714BA1"/>
                    <w:p w14:paraId="6A557D6A" w14:textId="77777777" w:rsidR="001A464A" w:rsidRDefault="001A464A" w:rsidP="001A464A">
                      <w:r>
                        <w:t>What has been your main activity in the last 2 years?</w:t>
                      </w:r>
                    </w:p>
                    <w:p w14:paraId="6CB945DD" w14:textId="77777777" w:rsidR="001A464A" w:rsidRPr="00466A3F" w:rsidRDefault="001A464A" w:rsidP="001A464A">
                      <w:pPr>
                        <w:rPr>
                          <w:i/>
                        </w:rPr>
                      </w:pPr>
                      <w:r w:rsidRPr="00466A3F">
                        <w:rPr>
                          <w:i/>
                        </w:rPr>
                        <w:t>Looking for work</w:t>
                      </w:r>
                      <w:r w:rsidRPr="00466A3F">
                        <w:rPr>
                          <w:i/>
                        </w:rPr>
                        <w:tab/>
                        <w:t>Studying</w:t>
                      </w:r>
                      <w:r w:rsidRPr="00466A3F">
                        <w:rPr>
                          <w:i/>
                        </w:rPr>
                        <w:tab/>
                        <w:t>Volunteering</w:t>
                      </w:r>
                      <w:r w:rsidRPr="00466A3F">
                        <w:rPr>
                          <w:i/>
                        </w:rPr>
                        <w:tab/>
                        <w:t xml:space="preserve">Working </w:t>
                      </w:r>
                      <w:r w:rsidRPr="00466A3F">
                        <w:rPr>
                          <w:i/>
                        </w:rPr>
                        <w:tab/>
                        <w:t>Other</w:t>
                      </w:r>
                      <w:r w:rsidR="00FD5236">
                        <w:rPr>
                          <w:i/>
                        </w:rPr>
                        <w:t>:</w:t>
                      </w:r>
                    </w:p>
                    <w:p w14:paraId="1ABA20E1" w14:textId="77777777" w:rsidR="001A464A" w:rsidRDefault="001A464A" w:rsidP="001A464A"/>
                    <w:p w14:paraId="718C194C" w14:textId="77777777" w:rsidR="001A464A" w:rsidRDefault="001A464A" w:rsidP="001A464A">
                      <w:r>
                        <w:t>Do you have any barriers that affect the hours you can study/work?</w:t>
                      </w:r>
                      <w:r w:rsidR="00663346">
                        <w:t xml:space="preserve"> (Tick all that apply)</w:t>
                      </w:r>
                    </w:p>
                    <w:p w14:paraId="26B37657" w14:textId="77777777" w:rsidR="00F87EFC" w:rsidRDefault="001A464A" w:rsidP="00714BA1">
                      <w:pPr>
                        <w:rPr>
                          <w:sz w:val="22"/>
                        </w:rPr>
                      </w:pPr>
                      <w:r w:rsidRPr="007831E2">
                        <w:rPr>
                          <w:i/>
                        </w:rPr>
                        <w:t>Physical limitations</w:t>
                      </w:r>
                      <w:r w:rsidRPr="007831E2">
                        <w:rPr>
                          <w:i/>
                        </w:rPr>
                        <w:tab/>
                        <w:t>Accessibility</w:t>
                      </w:r>
                      <w:r w:rsidRPr="007831E2">
                        <w:rPr>
                          <w:i/>
                        </w:rPr>
                        <w:tab/>
                      </w:r>
                      <w:r w:rsidRPr="007831E2">
                        <w:rPr>
                          <w:i/>
                        </w:rPr>
                        <w:tab/>
                        <w:t xml:space="preserve">Family/caring commitments </w:t>
                      </w:r>
                      <w:r w:rsidRPr="007831E2">
                        <w:rPr>
                          <w:i/>
                        </w:rPr>
                        <w:tab/>
                        <w:t>Transport</w:t>
                      </w:r>
                      <w:r w:rsidR="00714BA1" w:rsidRPr="00F87EFC">
                        <w:rPr>
                          <w:sz w:val="22"/>
                        </w:rPr>
                        <w:t xml:space="preserve"> </w:t>
                      </w:r>
                    </w:p>
                    <w:p w14:paraId="4DCFB9A7" w14:textId="77777777" w:rsidR="00D0593B" w:rsidRDefault="00D0593B" w:rsidP="00D0593B"/>
                    <w:p w14:paraId="35121189" w14:textId="77777777" w:rsidR="00D0593B" w:rsidRDefault="00D0593B" w:rsidP="00D0593B">
                      <w:r>
                        <w:t>What is your confidence level in seeking employment or commencing study in the near future?</w:t>
                      </w:r>
                    </w:p>
                    <w:p w14:paraId="113794C1" w14:textId="77777777" w:rsidR="00D0593B" w:rsidRPr="00D0593B" w:rsidRDefault="00D0593B" w:rsidP="00D0593B">
                      <w:pPr>
                        <w:rPr>
                          <w:i/>
                        </w:rPr>
                      </w:pPr>
                      <w:r>
                        <w:rPr>
                          <w:i/>
                        </w:rPr>
                        <w:t>Not confident</w:t>
                      </w:r>
                      <w:r w:rsidRPr="007831E2">
                        <w:rPr>
                          <w:i/>
                        </w:rPr>
                        <w:tab/>
                      </w:r>
                      <w:r>
                        <w:rPr>
                          <w:i/>
                        </w:rPr>
                        <w:tab/>
                        <w:t>Somewhat confident</w:t>
                      </w:r>
                      <w:r w:rsidRPr="007831E2">
                        <w:rPr>
                          <w:i/>
                        </w:rPr>
                        <w:t xml:space="preserve"> </w:t>
                      </w:r>
                      <w:r w:rsidRPr="007831E2">
                        <w:rPr>
                          <w:i/>
                        </w:rPr>
                        <w:tab/>
                      </w:r>
                      <w:r>
                        <w:rPr>
                          <w:i/>
                        </w:rPr>
                        <w:tab/>
                        <w:t>Fairly confident</w:t>
                      </w:r>
                      <w:r w:rsidR="00F001C2">
                        <w:rPr>
                          <w:i/>
                        </w:rPr>
                        <w:tab/>
                      </w:r>
                      <w:r w:rsidR="00F001C2">
                        <w:rPr>
                          <w:i/>
                        </w:rPr>
                        <w:tab/>
                        <w:t>Completely confident</w:t>
                      </w:r>
                    </w:p>
                    <w:p w14:paraId="1C527DBE" w14:textId="77777777" w:rsidR="00D0593B" w:rsidRDefault="00D0593B" w:rsidP="00714BA1">
                      <w:pPr>
                        <w:rPr>
                          <w:i/>
                        </w:rPr>
                      </w:pPr>
                    </w:p>
                    <w:p w14:paraId="23AE9C65" w14:textId="77777777" w:rsidR="007919AD" w:rsidRDefault="00B84F61" w:rsidP="00714BA1">
                      <w:pPr>
                        <w:rPr>
                          <w:color w:val="000000" w:themeColor="text1"/>
                        </w:rPr>
                      </w:pPr>
                      <w:r w:rsidRPr="00F571E0">
                        <w:rPr>
                          <w:color w:val="000000" w:themeColor="text1"/>
                        </w:rPr>
                        <w:t xml:space="preserve">Are you receiving any other education or employment support from another provider? eg DES providers, employment services, WorkForce Australia, APM, etc. </w:t>
                      </w:r>
                    </w:p>
                    <w:p w14:paraId="7CB29545" w14:textId="77777777" w:rsidR="00F571E0" w:rsidRPr="00F571E0" w:rsidRDefault="007919AD" w:rsidP="00714BA1">
                      <w:pPr>
                        <w:rPr>
                          <w:color w:val="000000" w:themeColor="text1"/>
                        </w:rPr>
                      </w:pPr>
                      <w:r>
                        <w:rPr>
                          <w:i/>
                        </w:rPr>
                        <w:t>Yes</w:t>
                      </w:r>
                      <w:r w:rsidRPr="00466A3F">
                        <w:rPr>
                          <w:i/>
                        </w:rPr>
                        <w:tab/>
                      </w:r>
                      <w:r>
                        <w:rPr>
                          <w:i/>
                        </w:rPr>
                        <w:t>No</w:t>
                      </w:r>
                      <w:r w:rsidRPr="00466A3F">
                        <w:rPr>
                          <w:i/>
                        </w:rPr>
                        <w:tab/>
                      </w:r>
                      <w:r>
                        <w:rPr>
                          <w:i/>
                        </w:rPr>
                        <w:t>Unsure</w:t>
                      </w:r>
                    </w:p>
                  </w:txbxContent>
                </v:textbox>
                <w10:wrap type="tight" anchorx="margin"/>
              </v:shape>
            </w:pict>
          </mc:Fallback>
        </mc:AlternateContent>
      </w:r>
    </w:p>
    <w:p w14:paraId="0CBE0169" w14:textId="23683FEC" w:rsidR="00615BEA" w:rsidRDefault="00615BEA" w:rsidP="004837EE">
      <w:pPr>
        <w:rPr>
          <w:lang w:val="en-US"/>
        </w:rPr>
      </w:pPr>
      <w:r w:rsidRPr="00F87EFC">
        <w:rPr>
          <w:noProof/>
          <w:lang w:val="en-US"/>
        </w:rPr>
        <w:lastRenderedPageBreak/>
        <mc:AlternateContent>
          <mc:Choice Requires="wps">
            <w:drawing>
              <wp:anchor distT="45720" distB="45720" distL="114300" distR="114300" simplePos="0" relativeHeight="251665408" behindDoc="0" locked="0" layoutInCell="1" allowOverlap="1" wp14:anchorId="2043B5DA" wp14:editId="60A43699">
                <wp:simplePos x="0" y="0"/>
                <wp:positionH relativeFrom="margin">
                  <wp:align>left</wp:align>
                </wp:positionH>
                <wp:positionV relativeFrom="paragraph">
                  <wp:posOffset>227965</wp:posOffset>
                </wp:positionV>
                <wp:extent cx="6181725" cy="831532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725" cy="8315325"/>
                        </a:xfrm>
                        <a:prstGeom prst="rect">
                          <a:avLst/>
                        </a:prstGeom>
                        <a:solidFill>
                          <a:srgbClr val="FFFFFF"/>
                        </a:solidFill>
                        <a:ln w="9525">
                          <a:solidFill>
                            <a:srgbClr val="000000"/>
                          </a:solidFill>
                          <a:miter lim="800000"/>
                          <a:headEnd/>
                          <a:tailEnd/>
                        </a:ln>
                      </wps:spPr>
                      <wps:txbx>
                        <w:txbxContent>
                          <w:p w14:paraId="554EF9D4" w14:textId="77777777" w:rsidR="00615BEA" w:rsidRPr="00F63AC4" w:rsidRDefault="00E4659F" w:rsidP="00615BEA">
                            <w:pPr>
                              <w:rPr>
                                <w:color w:val="C00000"/>
                                <w:sz w:val="22"/>
                                <w:u w:val="single"/>
                                <w:lang w:val="en-US"/>
                              </w:rPr>
                            </w:pPr>
                            <w:r>
                              <w:rPr>
                                <w:color w:val="C00000"/>
                                <w:sz w:val="22"/>
                                <w:u w:val="single"/>
                                <w:lang w:val="en-US"/>
                              </w:rPr>
                              <w:t>5</w:t>
                            </w:r>
                            <w:r w:rsidR="00615BEA" w:rsidRPr="00F63AC4">
                              <w:rPr>
                                <w:color w:val="C00000"/>
                                <w:sz w:val="22"/>
                                <w:u w:val="single"/>
                                <w:lang w:val="en-US"/>
                              </w:rPr>
                              <w:t>. Participant information and Privacy Statement</w:t>
                            </w:r>
                          </w:p>
                          <w:p w14:paraId="016BA862" w14:textId="77777777" w:rsidR="00E41030" w:rsidRPr="00E41030" w:rsidRDefault="00E41030" w:rsidP="00E41030">
                            <w:pPr>
                              <w:rPr>
                                <w:lang w:val="en-US"/>
                              </w:rPr>
                            </w:pPr>
                            <w:r w:rsidRPr="00E41030">
                              <w:rPr>
                                <w:lang w:val="en-US"/>
                              </w:rPr>
                              <w:t xml:space="preserve">How does the Department of Jobs, Skills, Industries and Regions (DJSIR) and the Reconnect Provider use, disclose and otherwise manage the participant’s information? </w:t>
                            </w:r>
                          </w:p>
                          <w:p w14:paraId="0EEA31D1" w14:textId="77777777" w:rsidR="00E41030" w:rsidRPr="00E41030" w:rsidRDefault="00E41030" w:rsidP="00E41030">
                            <w:pPr>
                              <w:rPr>
                                <w:lang w:val="en-US"/>
                              </w:rPr>
                            </w:pPr>
                          </w:p>
                          <w:p w14:paraId="4985DB8B" w14:textId="77777777" w:rsidR="00E41030" w:rsidRPr="00E41030" w:rsidRDefault="00E41030" w:rsidP="00E41030">
                            <w:pPr>
                              <w:rPr>
                                <w:lang w:val="en-US"/>
                              </w:rPr>
                            </w:pPr>
                            <w:r w:rsidRPr="00E41030">
                              <w:rPr>
                                <w:lang w:val="en-US"/>
                              </w:rPr>
                              <w:t>DJSIR provides funding to Registered Training Organisations and Community Service Organisations (Reconnect Providers) to deliver the Reconnect program. This means that:</w:t>
                            </w:r>
                          </w:p>
                          <w:p w14:paraId="2F443B50" w14:textId="1C31DA25" w:rsidR="00E41030" w:rsidRPr="00E41030" w:rsidRDefault="00E41030" w:rsidP="00E41030">
                            <w:pPr>
                              <w:pStyle w:val="ListParagraph"/>
                              <w:numPr>
                                <w:ilvl w:val="0"/>
                                <w:numId w:val="13"/>
                              </w:numPr>
                              <w:rPr>
                                <w:lang w:val="en-US"/>
                              </w:rPr>
                            </w:pPr>
                            <w:r w:rsidRPr="00E41030">
                              <w:rPr>
                                <w:lang w:val="en-US"/>
                              </w:rPr>
                              <w:t xml:space="preserve">information collected through this form, including personal information about the participant, will be collected and held by both DJSIR and the Reconnect Provider. </w:t>
                            </w:r>
                          </w:p>
                          <w:p w14:paraId="67A44167" w14:textId="3F8A8E70" w:rsidR="00E41030" w:rsidRPr="00E41030" w:rsidRDefault="00E41030" w:rsidP="00E41030">
                            <w:pPr>
                              <w:pStyle w:val="ListParagraph"/>
                              <w:numPr>
                                <w:ilvl w:val="0"/>
                                <w:numId w:val="13"/>
                              </w:numPr>
                              <w:rPr>
                                <w:lang w:val="en-US"/>
                              </w:rPr>
                            </w:pPr>
                            <w:r w:rsidRPr="00E41030">
                              <w:rPr>
                                <w:lang w:val="en-US"/>
                              </w:rPr>
                              <w:t>both DJSIR and the Reconnect Provider will use and disclose the participant’s information as necessary to assess the participant’s eligibility to the Reconnect program, administer the participant’s enrolment in the Reconnect program and to support the management, planning and evaluation of the Reconnect program.</w:t>
                            </w:r>
                          </w:p>
                          <w:p w14:paraId="236E085A" w14:textId="41874617" w:rsidR="00E41030" w:rsidRPr="00E41030" w:rsidRDefault="00E41030" w:rsidP="00E41030">
                            <w:pPr>
                              <w:pStyle w:val="ListParagraph"/>
                              <w:numPr>
                                <w:ilvl w:val="0"/>
                                <w:numId w:val="13"/>
                              </w:numPr>
                              <w:rPr>
                                <w:lang w:val="en-US"/>
                              </w:rPr>
                            </w:pPr>
                            <w:r w:rsidRPr="00E41030">
                              <w:rPr>
                                <w:lang w:val="en-US"/>
                              </w:rPr>
                              <w:t xml:space="preserve">additionally, the Reconnect Provider must provide information to DJSIR about the participant throughout the participant’s enrolment in the Reconnect program. This means that the Reconnect Provider will provide ongoing information about the participant’s participation in the Reconnect program to DJSIR throughout the participant’s enrolment. For example, the Reconnect Provider advises DJSIR about each participant’s outcomes from the Reconnect program. </w:t>
                            </w:r>
                          </w:p>
                          <w:p w14:paraId="4F4328CE" w14:textId="77777777" w:rsidR="00E41030" w:rsidRPr="00E41030" w:rsidRDefault="00E41030" w:rsidP="00E41030">
                            <w:pPr>
                              <w:rPr>
                                <w:lang w:val="en-US"/>
                              </w:rPr>
                            </w:pPr>
                            <w:r w:rsidRPr="00E41030">
                              <w:rPr>
                                <w:lang w:val="en-US"/>
                              </w:rPr>
                              <w:t>DJSIR may also disclose the participant’s information to partner organisations as necessary to deliver Reconnect program services to the participant.</w:t>
                            </w:r>
                          </w:p>
                          <w:p w14:paraId="203ED726" w14:textId="77777777" w:rsidR="00E41030" w:rsidRPr="00E41030" w:rsidRDefault="00E41030" w:rsidP="00E41030">
                            <w:pPr>
                              <w:rPr>
                                <w:lang w:val="en-US"/>
                              </w:rPr>
                            </w:pPr>
                          </w:p>
                          <w:p w14:paraId="25D0A17A" w14:textId="77777777" w:rsidR="00E41030" w:rsidRPr="00E41030" w:rsidRDefault="00E41030" w:rsidP="00E41030">
                            <w:pPr>
                              <w:rPr>
                                <w:lang w:val="en-US"/>
                              </w:rPr>
                            </w:pPr>
                            <w:r w:rsidRPr="00E41030">
                              <w:rPr>
                                <w:lang w:val="en-US"/>
                              </w:rPr>
                              <w:t>DJSIR and the Reconnect Provider will otherwise only use and disclose the participant’s information as permitted by law.</w:t>
                            </w:r>
                          </w:p>
                          <w:p w14:paraId="4FCF8289" w14:textId="77777777" w:rsidR="00E41030" w:rsidRPr="00E41030" w:rsidRDefault="00E41030" w:rsidP="00E41030">
                            <w:pPr>
                              <w:rPr>
                                <w:lang w:val="en-US"/>
                              </w:rPr>
                            </w:pPr>
                          </w:p>
                          <w:p w14:paraId="66CFAAF8" w14:textId="77777777" w:rsidR="00E41030" w:rsidRPr="00E41030" w:rsidRDefault="00E41030" w:rsidP="00E41030">
                            <w:pPr>
                              <w:rPr>
                                <w:lang w:val="en-US"/>
                              </w:rPr>
                            </w:pPr>
                            <w:r w:rsidRPr="00E41030">
                              <w:rPr>
                                <w:lang w:val="en-US"/>
                              </w:rPr>
                              <w:t>Protecting your privacy</w:t>
                            </w:r>
                          </w:p>
                          <w:p w14:paraId="47DEC6D5" w14:textId="77777777" w:rsidR="00E41030" w:rsidRPr="00E41030" w:rsidRDefault="00E41030" w:rsidP="00E41030">
                            <w:pPr>
                              <w:rPr>
                                <w:lang w:val="en-US"/>
                              </w:rPr>
                            </w:pPr>
                            <w:r w:rsidRPr="00E41030">
                              <w:rPr>
                                <w:lang w:val="en-US"/>
                              </w:rPr>
                              <w:t xml:space="preserve">DJSIR values the privacy of all individuals and only collects and manages personal and health information consistently with Victorian privacy law. </w:t>
                            </w:r>
                          </w:p>
                          <w:p w14:paraId="487EB1F2" w14:textId="77777777" w:rsidR="00E41030" w:rsidRPr="00E41030" w:rsidRDefault="00E41030" w:rsidP="00E41030">
                            <w:pPr>
                              <w:rPr>
                                <w:lang w:val="en-US"/>
                              </w:rPr>
                            </w:pPr>
                          </w:p>
                          <w:p w14:paraId="3F7D5F37" w14:textId="77777777" w:rsidR="00E41030" w:rsidRPr="00E41030" w:rsidRDefault="00E41030" w:rsidP="00E41030">
                            <w:pPr>
                              <w:rPr>
                                <w:lang w:val="en-US"/>
                              </w:rPr>
                            </w:pPr>
                            <w:r w:rsidRPr="00E41030">
                              <w:rPr>
                                <w:lang w:val="en-US"/>
                              </w:rPr>
                              <w:t xml:space="preserve">For more information about how DJSIR protects each participant’s privacy, including how to access and correct personal information about you held by DJSIR, see DJSIR’s Information Privacy Policy at: www.djsir.vic.gov.au/privacy  </w:t>
                            </w:r>
                          </w:p>
                          <w:p w14:paraId="36ED5506" w14:textId="47BA93B3" w:rsidR="00615BEA" w:rsidRPr="00615BEA" w:rsidRDefault="00E41030" w:rsidP="00E41030">
                            <w:pPr>
                              <w:rPr>
                                <w:lang w:val="en-US"/>
                              </w:rPr>
                            </w:pPr>
                            <w:r w:rsidRPr="00E41030">
                              <w:rPr>
                                <w:lang w:val="en-US"/>
                              </w:rPr>
                              <w:t>For more information about how the Reconnect Provider protects each participant’s privacy please contact the Reconnect Provider direct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3B5DA" id="_x0000_s1028" type="#_x0000_t202" style="position:absolute;margin-left:0;margin-top:17.95pt;width:486.75pt;height:654.7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">
                <v:textbox>
                  <w:txbxContent>
                    <w:p w14:paraId="554EF9D4" w14:textId="77777777" w:rsidR="00615BEA" w:rsidRPr="00F63AC4" w:rsidRDefault="00E4659F" w:rsidP="00615BEA">
                      <w:pPr>
                        <w:rPr>
                          <w:color w:val="C00000"/>
                          <w:sz w:val="22"/>
                          <w:u w:val="single"/>
                          <w:lang w:val="en-US"/>
                        </w:rPr>
                      </w:pPr>
                      <w:r>
                        <w:rPr>
                          <w:color w:val="C00000"/>
                          <w:sz w:val="22"/>
                          <w:u w:val="single"/>
                          <w:lang w:val="en-US"/>
                        </w:rPr>
                        <w:t>5</w:t>
                      </w:r>
                      <w:r w:rsidR="00615BEA" w:rsidRPr="00F63AC4">
                        <w:rPr>
                          <w:color w:val="C00000"/>
                          <w:sz w:val="22"/>
                          <w:u w:val="single"/>
                          <w:lang w:val="en-US"/>
                        </w:rPr>
                        <w:t>. Participant information and Privacy Statement</w:t>
                      </w:r>
                    </w:p>
                    <w:p w14:paraId="016BA862" w14:textId="77777777" w:rsidR="00E41030" w:rsidRPr="00E41030" w:rsidRDefault="00E41030" w:rsidP="00E41030">
                      <w:pPr>
                        <w:rPr>
                          <w:lang w:val="en-US"/>
                        </w:rPr>
                      </w:pPr>
                      <w:r w:rsidRPr="00E41030">
                        <w:rPr>
                          <w:lang w:val="en-US"/>
                        </w:rPr>
                        <w:t xml:space="preserve">How does the Department of Jobs, Skills, Industries and Regions (DJSIR) and the Reconnect Provider use, disclose and otherwise manage the participant’s information? </w:t>
                      </w:r>
                    </w:p>
                    <w:p w14:paraId="0EEA31D1" w14:textId="77777777" w:rsidR="00E41030" w:rsidRPr="00E41030" w:rsidRDefault="00E41030" w:rsidP="00E41030">
                      <w:pPr>
                        <w:rPr>
                          <w:lang w:val="en-US"/>
                        </w:rPr>
                      </w:pPr>
                    </w:p>
                    <w:p w14:paraId="4985DB8B" w14:textId="77777777" w:rsidR="00E41030" w:rsidRPr="00E41030" w:rsidRDefault="00E41030" w:rsidP="00E41030">
                      <w:pPr>
                        <w:rPr>
                          <w:lang w:val="en-US"/>
                        </w:rPr>
                      </w:pPr>
                      <w:r w:rsidRPr="00E41030">
                        <w:rPr>
                          <w:lang w:val="en-US"/>
                        </w:rPr>
                        <w:t>DJSIR provides funding to Registered Training Organisations and Community Service Organisations (Reconnect Providers) to deliver the Reconnect program. This means that:</w:t>
                      </w:r>
                    </w:p>
                    <w:p w14:paraId="2F443B50" w14:textId="1C31DA25" w:rsidR="00E41030" w:rsidRPr="00E41030" w:rsidRDefault="00E41030" w:rsidP="00E41030">
                      <w:pPr>
                        <w:pStyle w:val="ListParagraph"/>
                        <w:numPr>
                          <w:ilvl w:val="0"/>
                          <w:numId w:val="13"/>
                        </w:numPr>
                        <w:rPr>
                          <w:lang w:val="en-US"/>
                        </w:rPr>
                      </w:pPr>
                      <w:r w:rsidRPr="00E41030">
                        <w:rPr>
                          <w:lang w:val="en-US"/>
                        </w:rPr>
                        <w:t xml:space="preserve">information collected through this form, including personal information about the participant, will be collected and held by both DJSIR and the Reconnect Provider. </w:t>
                      </w:r>
                    </w:p>
                    <w:p w14:paraId="67A44167" w14:textId="3F8A8E70" w:rsidR="00E41030" w:rsidRPr="00E41030" w:rsidRDefault="00E41030" w:rsidP="00E41030">
                      <w:pPr>
                        <w:pStyle w:val="ListParagraph"/>
                        <w:numPr>
                          <w:ilvl w:val="0"/>
                          <w:numId w:val="13"/>
                        </w:numPr>
                        <w:rPr>
                          <w:lang w:val="en-US"/>
                        </w:rPr>
                      </w:pPr>
                      <w:r w:rsidRPr="00E41030">
                        <w:rPr>
                          <w:lang w:val="en-US"/>
                        </w:rPr>
                        <w:t>both DJSIR and the Reconnect Provider will use and disclose the participant’s information as necessary to assess the participant’s eligibility to the Reconnect program, administer the participant’s enrolment in the Reconnect program and to support the management, planning and evaluation of the Reconnect program.</w:t>
                      </w:r>
                    </w:p>
                    <w:p w14:paraId="236E085A" w14:textId="41874617" w:rsidR="00E41030" w:rsidRPr="00E41030" w:rsidRDefault="00E41030" w:rsidP="00E41030">
                      <w:pPr>
                        <w:pStyle w:val="ListParagraph"/>
                        <w:numPr>
                          <w:ilvl w:val="0"/>
                          <w:numId w:val="13"/>
                        </w:numPr>
                        <w:rPr>
                          <w:lang w:val="en-US"/>
                        </w:rPr>
                      </w:pPr>
                      <w:r w:rsidRPr="00E41030">
                        <w:rPr>
                          <w:lang w:val="en-US"/>
                        </w:rPr>
                        <w:t xml:space="preserve">additionally, the Reconnect Provider must provide information to DJSIR about the participant throughout the participant’s enrolment in the Reconnect program. This means that the Reconnect Provider will provide ongoing information about the participant’s participation in the Reconnect program to DJSIR throughout the participant’s enrolment. For example, the Reconnect Provider advises DJSIR about each participant’s outcomes from the Reconnect program. </w:t>
                      </w:r>
                    </w:p>
                    <w:p w14:paraId="4F4328CE" w14:textId="77777777" w:rsidR="00E41030" w:rsidRPr="00E41030" w:rsidRDefault="00E41030" w:rsidP="00E41030">
                      <w:pPr>
                        <w:rPr>
                          <w:lang w:val="en-US"/>
                        </w:rPr>
                      </w:pPr>
                      <w:r w:rsidRPr="00E41030">
                        <w:rPr>
                          <w:lang w:val="en-US"/>
                        </w:rPr>
                        <w:t>DJSIR may also disclose the participant’s information to partner organisations as necessary to deliver Reconnect program services to the participant.</w:t>
                      </w:r>
                    </w:p>
                    <w:p w14:paraId="203ED726" w14:textId="77777777" w:rsidR="00E41030" w:rsidRPr="00E41030" w:rsidRDefault="00E41030" w:rsidP="00E41030">
                      <w:pPr>
                        <w:rPr>
                          <w:lang w:val="en-US"/>
                        </w:rPr>
                      </w:pPr>
                    </w:p>
                    <w:p w14:paraId="25D0A17A" w14:textId="77777777" w:rsidR="00E41030" w:rsidRPr="00E41030" w:rsidRDefault="00E41030" w:rsidP="00E41030">
                      <w:pPr>
                        <w:rPr>
                          <w:lang w:val="en-US"/>
                        </w:rPr>
                      </w:pPr>
                      <w:r w:rsidRPr="00E41030">
                        <w:rPr>
                          <w:lang w:val="en-US"/>
                        </w:rPr>
                        <w:t>DJSIR and the Reconnect Provider will otherwise only use and disclose the participant’s information as permitted by law.</w:t>
                      </w:r>
                    </w:p>
                    <w:p w14:paraId="4FCF8289" w14:textId="77777777" w:rsidR="00E41030" w:rsidRPr="00E41030" w:rsidRDefault="00E41030" w:rsidP="00E41030">
                      <w:pPr>
                        <w:rPr>
                          <w:lang w:val="en-US"/>
                        </w:rPr>
                      </w:pPr>
                    </w:p>
                    <w:p w14:paraId="66CFAAF8" w14:textId="77777777" w:rsidR="00E41030" w:rsidRPr="00E41030" w:rsidRDefault="00E41030" w:rsidP="00E41030">
                      <w:pPr>
                        <w:rPr>
                          <w:lang w:val="en-US"/>
                        </w:rPr>
                      </w:pPr>
                      <w:r w:rsidRPr="00E41030">
                        <w:rPr>
                          <w:lang w:val="en-US"/>
                        </w:rPr>
                        <w:t>Protecting your privacy</w:t>
                      </w:r>
                    </w:p>
                    <w:p w14:paraId="47DEC6D5" w14:textId="77777777" w:rsidR="00E41030" w:rsidRPr="00E41030" w:rsidRDefault="00E41030" w:rsidP="00E41030">
                      <w:pPr>
                        <w:rPr>
                          <w:lang w:val="en-US"/>
                        </w:rPr>
                      </w:pPr>
                      <w:r w:rsidRPr="00E41030">
                        <w:rPr>
                          <w:lang w:val="en-US"/>
                        </w:rPr>
                        <w:t xml:space="preserve">DJSIR values the privacy of all individuals and only collects and manages personal and health information consistently with Victorian privacy law. </w:t>
                      </w:r>
                    </w:p>
                    <w:p w14:paraId="487EB1F2" w14:textId="77777777" w:rsidR="00E41030" w:rsidRPr="00E41030" w:rsidRDefault="00E41030" w:rsidP="00E41030">
                      <w:pPr>
                        <w:rPr>
                          <w:lang w:val="en-US"/>
                        </w:rPr>
                      </w:pPr>
                    </w:p>
                    <w:p w14:paraId="3F7D5F37" w14:textId="77777777" w:rsidR="00E41030" w:rsidRPr="00E41030" w:rsidRDefault="00E41030" w:rsidP="00E41030">
                      <w:pPr>
                        <w:rPr>
                          <w:lang w:val="en-US"/>
                        </w:rPr>
                      </w:pPr>
                      <w:r w:rsidRPr="00E41030">
                        <w:rPr>
                          <w:lang w:val="en-US"/>
                        </w:rPr>
                        <w:t xml:space="preserve">For more information about how DJSIR protects each participant’s privacy, including how to access and correct personal information about you held by DJSIR, see DJSIR’s Information Privacy Policy at: www.djsir.vic.gov.au/privacy  </w:t>
                      </w:r>
                    </w:p>
                    <w:p w14:paraId="36ED5506" w14:textId="47BA93B3" w:rsidR="00615BEA" w:rsidRPr="00615BEA" w:rsidRDefault="00E41030" w:rsidP="00E41030">
                      <w:pPr>
                        <w:rPr>
                          <w:lang w:val="en-US"/>
                        </w:rPr>
                      </w:pPr>
                      <w:r w:rsidRPr="00E41030">
                        <w:rPr>
                          <w:lang w:val="en-US"/>
                        </w:rPr>
                        <w:t>For more information about how the Reconnect Provider protects each participant’s privacy please contact the Reconnect Provider directly.</w:t>
                      </w:r>
                    </w:p>
                  </w:txbxContent>
                </v:textbox>
                <w10:wrap type="square" anchorx="margin"/>
              </v:shape>
            </w:pict>
          </mc:Fallback>
        </mc:AlternateContent>
      </w:r>
    </w:p>
    <w:p w14:paraId="7048C2A7" w14:textId="77777777" w:rsidR="001D08CA" w:rsidRPr="001D08CA" w:rsidRDefault="00FC3BFE" w:rsidP="004837EE">
      <w:pPr>
        <w:rPr>
          <w:lang w:val="en-US"/>
        </w:rPr>
      </w:pPr>
      <w:r w:rsidRPr="00615BEA">
        <w:rPr>
          <w:noProof/>
          <w:lang w:val="en-US"/>
        </w:rPr>
        <w:lastRenderedPageBreak/>
        <mc:AlternateContent>
          <mc:Choice Requires="wps">
            <w:drawing>
              <wp:anchor distT="45720" distB="45720" distL="114300" distR="114300" simplePos="0" relativeHeight="251667456" behindDoc="0" locked="0" layoutInCell="1" allowOverlap="1" wp14:anchorId="16CF7396" wp14:editId="2F91F977">
                <wp:simplePos x="0" y="0"/>
                <wp:positionH relativeFrom="margin">
                  <wp:align>left</wp:align>
                </wp:positionH>
                <wp:positionV relativeFrom="paragraph">
                  <wp:posOffset>59228</wp:posOffset>
                </wp:positionV>
                <wp:extent cx="6162675" cy="8772525"/>
                <wp:effectExtent l="0" t="0" r="28575"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8772525"/>
                        </a:xfrm>
                        <a:prstGeom prst="rect">
                          <a:avLst/>
                        </a:prstGeom>
                        <a:solidFill>
                          <a:srgbClr val="FFFFFF"/>
                        </a:solidFill>
                        <a:ln w="9525">
                          <a:solidFill>
                            <a:srgbClr val="000000"/>
                          </a:solidFill>
                          <a:miter lim="800000"/>
                          <a:headEnd/>
                          <a:tailEnd/>
                        </a:ln>
                      </wps:spPr>
                      <wps:txbx>
                        <w:txbxContent>
                          <w:p w14:paraId="3E235D4A" w14:textId="77777777" w:rsidR="00615BEA" w:rsidRPr="00F63AC4" w:rsidRDefault="00E4659F">
                            <w:pPr>
                              <w:rPr>
                                <w:color w:val="C00000"/>
                                <w:sz w:val="22"/>
                                <w:u w:val="single"/>
                                <w:lang w:val="en-US"/>
                              </w:rPr>
                            </w:pPr>
                            <w:r>
                              <w:rPr>
                                <w:color w:val="C00000"/>
                                <w:sz w:val="22"/>
                                <w:u w:val="single"/>
                                <w:lang w:val="en-US"/>
                              </w:rPr>
                              <w:t>6</w:t>
                            </w:r>
                            <w:r w:rsidR="00615BEA" w:rsidRPr="00F63AC4">
                              <w:rPr>
                                <w:color w:val="C00000"/>
                                <w:sz w:val="22"/>
                                <w:u w:val="single"/>
                                <w:lang w:val="en-US"/>
                              </w:rPr>
                              <w:t xml:space="preserve">. Participant Declaration and Consent * </w:t>
                            </w:r>
                          </w:p>
                          <w:p w14:paraId="6DBEAE41" w14:textId="77777777" w:rsidR="00615BEA" w:rsidRDefault="00615BEA">
                            <w:pPr>
                              <w:rPr>
                                <w:sz w:val="22"/>
                                <w:u w:val="single"/>
                              </w:rPr>
                            </w:pPr>
                          </w:p>
                          <w:p w14:paraId="472FF3AA" w14:textId="2A1590FB" w:rsidR="00615BEA" w:rsidRDefault="00615BEA">
                            <w:r w:rsidRPr="00615BEA">
                              <w:t xml:space="preserve">• I understand and agree that information provided by me on this form will be collected and held by </w:t>
                            </w:r>
                            <w:r w:rsidR="00E41030">
                              <w:t>DJSIR</w:t>
                            </w:r>
                            <w:r w:rsidRPr="00615BEA">
                              <w:t xml:space="preserve"> and the</w:t>
                            </w:r>
                            <w:r>
                              <w:t xml:space="preserve"> </w:t>
                            </w:r>
                            <w:r w:rsidRPr="00615BEA">
                              <w:t xml:space="preserve">Reconnect Provider and will be used or disclosed as described in the Participant Information and Privacy Statement above.  </w:t>
                            </w:r>
                          </w:p>
                          <w:p w14:paraId="15A3AAEF" w14:textId="77777777" w:rsidR="00615BEA" w:rsidRDefault="00615BEA">
                            <w:r w:rsidRPr="00615BEA">
                              <w:t>• I confirm that the information I have provided on this form is true at the time I sign this form.</w:t>
                            </w:r>
                          </w:p>
                          <w:p w14:paraId="42E15510" w14:textId="77777777" w:rsidR="00615BEA" w:rsidRDefault="00615BEA">
                            <w:r w:rsidRPr="00615BEA">
                              <w:t xml:space="preserve">• I understand what the Reconnect program involves and I freely consent to participate in this program.  </w:t>
                            </w:r>
                          </w:p>
                          <w:p w14:paraId="5989102B" w14:textId="77777777" w:rsidR="00615BEA" w:rsidRDefault="00615BEA"/>
                          <w:p w14:paraId="7A3E14CA" w14:textId="77777777" w:rsidR="00FC3BFE" w:rsidRDefault="00615BEA">
                            <w:r w:rsidRPr="00615BEA">
                              <w:t xml:space="preserve">Print Participant Name:  </w:t>
                            </w:r>
                          </w:p>
                          <w:p w14:paraId="3AB07B0D" w14:textId="77777777" w:rsidR="00B84573" w:rsidRDefault="00B84573"/>
                          <w:p w14:paraId="1F6D6A55" w14:textId="77777777" w:rsidR="00FC3BFE" w:rsidRDefault="00615BEA">
                            <w:r w:rsidRPr="00615BEA">
                              <w:t>__________________________________________________________________________</w:t>
                            </w:r>
                          </w:p>
                          <w:p w14:paraId="4394F2BB" w14:textId="77777777" w:rsidR="00B84573" w:rsidRDefault="00B84573"/>
                          <w:p w14:paraId="4430BE15" w14:textId="77777777" w:rsidR="00FC3BFE" w:rsidRDefault="00615BEA">
                            <w:r w:rsidRPr="00615BEA">
                              <w:t>Participant Signature: ____________________________________________</w:t>
                            </w:r>
                          </w:p>
                          <w:p w14:paraId="1CF916C7" w14:textId="77777777" w:rsidR="00FC3BFE" w:rsidRDefault="00FC3BFE"/>
                          <w:p w14:paraId="1AEBA065" w14:textId="77777777" w:rsidR="00615BEA" w:rsidRDefault="00615BEA">
                            <w:r w:rsidRPr="00615BEA">
                              <w:t xml:space="preserve">Date:           /             /       </w:t>
                            </w:r>
                          </w:p>
                          <w:p w14:paraId="5C74FCD6" w14:textId="77777777" w:rsidR="00615BEA" w:rsidRDefault="00615BEA"/>
                          <w:p w14:paraId="0F1475C9" w14:textId="77777777" w:rsidR="00615BEA" w:rsidRDefault="00615BEA"/>
                          <w:p w14:paraId="1EF763E8" w14:textId="77777777" w:rsidR="00615BEA" w:rsidRPr="00F63AC4" w:rsidRDefault="00615BEA">
                            <w:pPr>
                              <w:rPr>
                                <w:i/>
                                <w:color w:val="000000" w:themeColor="text1"/>
                                <w:sz w:val="22"/>
                              </w:rPr>
                            </w:pPr>
                            <w:r w:rsidRPr="00F63AC4">
                              <w:rPr>
                                <w:i/>
                                <w:color w:val="000000" w:themeColor="text1"/>
                                <w:sz w:val="22"/>
                              </w:rPr>
                              <w:t>Parent/Guardian/Carer Consent (if applicant is under 18 years of age)</w:t>
                            </w:r>
                            <w:r w:rsidR="001A546E" w:rsidRPr="00F63AC4">
                              <w:rPr>
                                <w:i/>
                                <w:color w:val="000000" w:themeColor="text1"/>
                                <w:sz w:val="22"/>
                              </w:rPr>
                              <w:t>, sign below</w:t>
                            </w:r>
                          </w:p>
                          <w:p w14:paraId="13C0847D" w14:textId="77777777" w:rsidR="00615BEA" w:rsidRDefault="00615BEA"/>
                          <w:p w14:paraId="5BA774A4" w14:textId="77777777" w:rsidR="00392816" w:rsidRDefault="00392816" w:rsidP="00392816">
                            <w:pPr>
                              <w:rPr>
                                <w:szCs w:val="20"/>
                              </w:rPr>
                            </w:pPr>
                            <w:r w:rsidRPr="00615BEA">
                              <w:rPr>
                                <w:szCs w:val="20"/>
                              </w:rPr>
                              <w:t>Print Name: ________________________________________________________________</w:t>
                            </w:r>
                          </w:p>
                          <w:p w14:paraId="4232B17D" w14:textId="77777777" w:rsidR="00392816" w:rsidRDefault="00392816" w:rsidP="00392816">
                            <w:pPr>
                              <w:rPr>
                                <w:szCs w:val="20"/>
                              </w:rPr>
                            </w:pPr>
                          </w:p>
                          <w:p w14:paraId="2DCFD031" w14:textId="77777777" w:rsidR="00392816" w:rsidRDefault="00392816" w:rsidP="00392816">
                            <w:pPr>
                              <w:rPr>
                                <w:szCs w:val="20"/>
                              </w:rPr>
                            </w:pPr>
                            <w:r>
                              <w:rPr>
                                <w:szCs w:val="20"/>
                              </w:rPr>
                              <w:t>Relationship to applicant of Reconnect</w:t>
                            </w:r>
                            <w:r w:rsidRPr="00615BEA">
                              <w:rPr>
                                <w:szCs w:val="20"/>
                              </w:rPr>
                              <w:t>: ______________________________________________</w:t>
                            </w:r>
                          </w:p>
                          <w:p w14:paraId="1872C218" w14:textId="77777777" w:rsidR="00392816" w:rsidRDefault="00392816" w:rsidP="00392816">
                            <w:pPr>
                              <w:rPr>
                                <w:szCs w:val="20"/>
                              </w:rPr>
                            </w:pPr>
                          </w:p>
                          <w:p w14:paraId="058CC17A" w14:textId="77777777" w:rsidR="00392816" w:rsidRDefault="00392816" w:rsidP="00392816">
                            <w:pPr>
                              <w:rPr>
                                <w:szCs w:val="20"/>
                              </w:rPr>
                            </w:pPr>
                            <w:r w:rsidRPr="00615BEA">
                              <w:rPr>
                                <w:szCs w:val="20"/>
                              </w:rPr>
                              <w:t>Signature: ____________________________________________________</w:t>
                            </w:r>
                          </w:p>
                          <w:p w14:paraId="03E725FD" w14:textId="77777777" w:rsidR="00392816" w:rsidRDefault="00392816" w:rsidP="00392816">
                            <w:pPr>
                              <w:rPr>
                                <w:szCs w:val="20"/>
                              </w:rPr>
                            </w:pPr>
                          </w:p>
                          <w:p w14:paraId="55A90505" w14:textId="77777777" w:rsidR="00392816" w:rsidRPr="00615BEA" w:rsidRDefault="00392816" w:rsidP="00392816">
                            <w:pPr>
                              <w:rPr>
                                <w:szCs w:val="20"/>
                                <w:lang w:val="en-US"/>
                              </w:rPr>
                            </w:pPr>
                            <w:r w:rsidRPr="00615BEA">
                              <w:rPr>
                                <w:szCs w:val="20"/>
                              </w:rPr>
                              <w:t xml:space="preserve">Date:           /             /     </w:t>
                            </w:r>
                          </w:p>
                          <w:p w14:paraId="50326DCD" w14:textId="77777777" w:rsidR="00392816" w:rsidRDefault="00392816"/>
                          <w:p w14:paraId="39AB3B46" w14:textId="77777777" w:rsidR="00511287" w:rsidRPr="00F63AC4" w:rsidRDefault="00B84F61" w:rsidP="00511287">
                            <w:pPr>
                              <w:rPr>
                                <w:color w:val="C00000"/>
                                <w:sz w:val="22"/>
                                <w:u w:val="single"/>
                              </w:rPr>
                            </w:pPr>
                            <w:r>
                              <w:rPr>
                                <w:color w:val="C00000"/>
                                <w:sz w:val="22"/>
                                <w:u w:val="single"/>
                              </w:rPr>
                              <w:t>7</w:t>
                            </w:r>
                            <w:r w:rsidR="00511287" w:rsidRPr="00F63AC4">
                              <w:rPr>
                                <w:color w:val="C00000"/>
                                <w:sz w:val="22"/>
                                <w:u w:val="single"/>
                              </w:rPr>
                              <w:t xml:space="preserve">.  Endorsement by </w:t>
                            </w:r>
                            <w:r w:rsidR="00511287">
                              <w:rPr>
                                <w:color w:val="C00000"/>
                                <w:sz w:val="22"/>
                                <w:u w:val="single"/>
                              </w:rPr>
                              <w:t>Reconnect Provider</w:t>
                            </w:r>
                            <w:r w:rsidR="00511287" w:rsidRPr="00F63AC4">
                              <w:rPr>
                                <w:color w:val="C00000"/>
                                <w:sz w:val="22"/>
                                <w:u w:val="single"/>
                              </w:rPr>
                              <w:t>*</w:t>
                            </w:r>
                            <w:r w:rsidR="00511287">
                              <w:rPr>
                                <w:color w:val="C00000"/>
                                <w:sz w:val="22"/>
                                <w:u w:val="single"/>
                              </w:rPr>
                              <w:t xml:space="preserve"> </w:t>
                            </w:r>
                            <w:r w:rsidR="00511287" w:rsidRPr="00511287">
                              <w:rPr>
                                <w:b/>
                                <w:color w:val="C00000"/>
                                <w:sz w:val="22"/>
                                <w:u w:val="single"/>
                              </w:rPr>
                              <w:t>(LEAVE BLANK)</w:t>
                            </w:r>
                          </w:p>
                          <w:p w14:paraId="790DB22F" w14:textId="77777777" w:rsidR="00511287" w:rsidRDefault="00511287" w:rsidP="00511287">
                            <w:pPr>
                              <w:rPr>
                                <w:sz w:val="22"/>
                                <w:u w:val="single"/>
                              </w:rPr>
                            </w:pPr>
                          </w:p>
                          <w:p w14:paraId="1D79B966" w14:textId="77777777" w:rsidR="00511287" w:rsidRDefault="00511287" w:rsidP="00511287">
                            <w:pPr>
                              <w:rPr>
                                <w:szCs w:val="20"/>
                              </w:rPr>
                            </w:pPr>
                            <w:r w:rsidRPr="00615BEA">
                              <w:rPr>
                                <w:szCs w:val="20"/>
                              </w:rPr>
                              <w:t>Print Name: ________________________________________________________________</w:t>
                            </w:r>
                          </w:p>
                          <w:p w14:paraId="61CA4F80" w14:textId="77777777" w:rsidR="00511287" w:rsidRDefault="00511287" w:rsidP="00511287">
                            <w:pPr>
                              <w:rPr>
                                <w:szCs w:val="20"/>
                              </w:rPr>
                            </w:pPr>
                          </w:p>
                          <w:p w14:paraId="2958CC59" w14:textId="77777777" w:rsidR="00511287" w:rsidRDefault="00511287" w:rsidP="00511287">
                            <w:pPr>
                              <w:rPr>
                                <w:szCs w:val="20"/>
                              </w:rPr>
                            </w:pPr>
                            <w:r w:rsidRPr="00615BEA">
                              <w:rPr>
                                <w:szCs w:val="20"/>
                              </w:rPr>
                              <w:t>Position: _____________________________________________________________</w:t>
                            </w:r>
                          </w:p>
                          <w:p w14:paraId="4EA44CEB" w14:textId="77777777" w:rsidR="00511287" w:rsidRDefault="00511287" w:rsidP="00511287">
                            <w:pPr>
                              <w:rPr>
                                <w:szCs w:val="20"/>
                              </w:rPr>
                            </w:pPr>
                          </w:p>
                          <w:p w14:paraId="1027C45E" w14:textId="77777777" w:rsidR="00511287" w:rsidRDefault="00511287" w:rsidP="00511287">
                            <w:pPr>
                              <w:rPr>
                                <w:szCs w:val="20"/>
                              </w:rPr>
                            </w:pPr>
                            <w:r w:rsidRPr="00615BEA">
                              <w:rPr>
                                <w:szCs w:val="20"/>
                              </w:rPr>
                              <w:t>Signature: ____________________________________________________</w:t>
                            </w:r>
                          </w:p>
                          <w:p w14:paraId="60A4FA53" w14:textId="77777777" w:rsidR="00511287" w:rsidRDefault="00511287" w:rsidP="00511287">
                            <w:pPr>
                              <w:rPr>
                                <w:szCs w:val="20"/>
                              </w:rPr>
                            </w:pPr>
                          </w:p>
                          <w:p w14:paraId="34243A7D" w14:textId="77777777" w:rsidR="00511287" w:rsidRDefault="00511287" w:rsidP="00511287">
                            <w:pPr>
                              <w:rPr>
                                <w:szCs w:val="20"/>
                              </w:rPr>
                            </w:pPr>
                            <w:r w:rsidRPr="00615BEA">
                              <w:rPr>
                                <w:szCs w:val="20"/>
                              </w:rPr>
                              <w:t xml:space="preserve">Date:           /             /     </w:t>
                            </w:r>
                          </w:p>
                          <w:p w14:paraId="6CE49C4F" w14:textId="77777777" w:rsidR="0007063A" w:rsidRDefault="0007063A" w:rsidP="0007063A"/>
                          <w:p w14:paraId="194D66CE" w14:textId="77777777" w:rsidR="0007063A" w:rsidRDefault="0007063A" w:rsidP="007D4A31">
                            <w:pPr>
                              <w:spacing w:line="360" w:lineRule="auto"/>
                            </w:pPr>
                            <w:r w:rsidRPr="001D08CA">
                              <w:t xml:space="preserve">If </w:t>
                            </w:r>
                            <w:r w:rsidR="0007782F">
                              <w:t xml:space="preserve">the </w:t>
                            </w:r>
                            <w:r w:rsidR="00B84F61">
                              <w:t xml:space="preserve">referred </w:t>
                            </w:r>
                            <w:r w:rsidR="007D4A31">
                              <w:t>participant is</w:t>
                            </w:r>
                            <w:r w:rsidR="00B84F61">
                              <w:t xml:space="preserve"> not accepted into</w:t>
                            </w:r>
                            <w:r w:rsidRPr="001D08CA">
                              <w:t xml:space="preserve"> the program,</w:t>
                            </w:r>
                            <w:r w:rsidR="00B84F61">
                              <w:t xml:space="preserve"> see below.</w:t>
                            </w:r>
                            <w:r w:rsidRPr="001D08CA">
                              <w:t xml:space="preserve"> </w:t>
                            </w:r>
                            <w:r w:rsidR="00452F13">
                              <w:t>___________________________________</w:t>
                            </w:r>
                            <w:r w:rsidR="0007782F">
                              <w:t>__________________</w:t>
                            </w:r>
                          </w:p>
                          <w:p w14:paraId="496DBA16" w14:textId="77777777" w:rsidR="00FE1943" w:rsidRDefault="00FE1943"/>
                          <w:p w14:paraId="1188C240" w14:textId="77777777" w:rsidR="006C25FD" w:rsidRDefault="006C25FD" w:rsidP="006C25FD">
                            <w:pPr>
                              <w:rPr>
                                <w:szCs w:val="20"/>
                                <w:lang w:val="en-US"/>
                              </w:rPr>
                            </w:pPr>
                            <w:r>
                              <w:rPr>
                                <w:szCs w:val="20"/>
                                <w:lang w:val="en-US"/>
                              </w:rPr>
                              <w:t xml:space="preserve">Other </w:t>
                            </w:r>
                            <w:bookmarkStart w:id="0" w:name="_GoBack"/>
                            <w:r>
                              <w:rPr>
                                <w:szCs w:val="20"/>
                                <w:lang w:val="en-US"/>
                              </w:rPr>
                              <w:t>det</w:t>
                            </w:r>
                            <w:bookmarkEnd w:id="0"/>
                            <w:r>
                              <w:rPr>
                                <w:szCs w:val="20"/>
                                <w:lang w:val="en-US"/>
                              </w:rPr>
                              <w:t>ails:</w:t>
                            </w:r>
                          </w:p>
                          <w:p w14:paraId="4690C613" w14:textId="77777777" w:rsidR="006C25FD" w:rsidRDefault="006C25FD" w:rsidP="006C25FD">
                            <w:pPr>
                              <w:rPr>
                                <w:sz w:val="22"/>
                                <w:u w:val="single"/>
                                <w:lang w:val="en-US"/>
                              </w:rPr>
                            </w:pPr>
                            <w:r w:rsidRPr="00CF34B1">
                              <w:rPr>
                                <w:sz w:val="28"/>
                                <w:szCs w:val="20"/>
                                <w:lang w:val="en-US"/>
                              </w:rPr>
                              <w:t>________________________________________________________________________________________________________________________</w:t>
                            </w:r>
                          </w:p>
                          <w:p w14:paraId="3B0BA2EA" w14:textId="77777777" w:rsidR="006C25FD" w:rsidRDefault="006C25FD"/>
                          <w:p w14:paraId="4875C6F2" w14:textId="77777777" w:rsidR="00E4659F" w:rsidRPr="00FE1943" w:rsidRDefault="00E4659F">
                            <w:r>
                              <w:t>^ The Gordon TAFE offers the Reconnect Program in the Geelong Barwon region only.</w:t>
                            </w:r>
                            <w:r w:rsidR="00D64378">
                              <w:t xml:space="preserve"> </w:t>
                            </w:r>
                            <w:r w:rsidR="006A369D">
                              <w:t>To meet eligibility, participants</w:t>
                            </w:r>
                            <w:r w:rsidR="00D64378">
                              <w:t xml:space="preserve"> must be residing in the local government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F7396" id="_x0000_s1029" type="#_x0000_t202" style="position:absolute;margin-left:0;margin-top:4.65pt;width:485.25pt;height:690.7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">
                <v:textbox>
                  <w:txbxContent>
                    <w:p w14:paraId="3E235D4A" w14:textId="77777777" w:rsidR="00615BEA" w:rsidRPr="00F63AC4" w:rsidRDefault="00E4659F">
                      <w:pPr>
                        <w:rPr>
                          <w:color w:val="C00000"/>
                          <w:sz w:val="22"/>
                          <w:u w:val="single"/>
                          <w:lang w:val="en-US"/>
                        </w:rPr>
                      </w:pPr>
                      <w:r>
                        <w:rPr>
                          <w:color w:val="C00000"/>
                          <w:sz w:val="22"/>
                          <w:u w:val="single"/>
                          <w:lang w:val="en-US"/>
                        </w:rPr>
                        <w:t>6</w:t>
                      </w:r>
                      <w:r w:rsidR="00615BEA" w:rsidRPr="00F63AC4">
                        <w:rPr>
                          <w:color w:val="C00000"/>
                          <w:sz w:val="22"/>
                          <w:u w:val="single"/>
                          <w:lang w:val="en-US"/>
                        </w:rPr>
                        <w:t xml:space="preserve">. Participant Declaration and Consent * </w:t>
                      </w:r>
                    </w:p>
                    <w:p w14:paraId="6DBEAE41" w14:textId="77777777" w:rsidR="00615BEA" w:rsidRDefault="00615BEA">
                      <w:pPr>
                        <w:rPr>
                          <w:sz w:val="22"/>
                          <w:u w:val="single"/>
                        </w:rPr>
                      </w:pPr>
                    </w:p>
                    <w:p w14:paraId="472FF3AA" w14:textId="2A1590FB" w:rsidR="00615BEA" w:rsidRDefault="00615BEA">
                      <w:r w:rsidRPr="00615BEA">
                        <w:t xml:space="preserve">• I understand and agree that information provided by me on this form will be collected and held by </w:t>
                      </w:r>
                      <w:r w:rsidR="00E41030">
                        <w:t>DJSIR</w:t>
                      </w:r>
                      <w:r w:rsidRPr="00615BEA">
                        <w:t xml:space="preserve"> and the</w:t>
                      </w:r>
                      <w:r>
                        <w:t xml:space="preserve"> </w:t>
                      </w:r>
                      <w:r w:rsidRPr="00615BEA">
                        <w:t xml:space="preserve">Reconnect Provider and will be used or disclosed as described in the Participant Information and Privacy Statement above.  </w:t>
                      </w:r>
                    </w:p>
                    <w:p w14:paraId="15A3AAEF" w14:textId="77777777" w:rsidR="00615BEA" w:rsidRDefault="00615BEA">
                      <w:r w:rsidRPr="00615BEA">
                        <w:t>• I confirm that the information I have provided on this form is true at the time I sign this form.</w:t>
                      </w:r>
                    </w:p>
                    <w:p w14:paraId="42E15510" w14:textId="77777777" w:rsidR="00615BEA" w:rsidRDefault="00615BEA">
                      <w:r w:rsidRPr="00615BEA">
                        <w:t xml:space="preserve">• I understand what the Reconnect program involves and I freely consent to participate in this program.  </w:t>
                      </w:r>
                    </w:p>
                    <w:p w14:paraId="5989102B" w14:textId="77777777" w:rsidR="00615BEA" w:rsidRDefault="00615BEA"/>
                    <w:p w14:paraId="7A3E14CA" w14:textId="77777777" w:rsidR="00FC3BFE" w:rsidRDefault="00615BEA">
                      <w:r w:rsidRPr="00615BEA">
                        <w:t xml:space="preserve">Print Participant Name:  </w:t>
                      </w:r>
                    </w:p>
                    <w:p w14:paraId="3AB07B0D" w14:textId="77777777" w:rsidR="00B84573" w:rsidRDefault="00B84573"/>
                    <w:p w14:paraId="1F6D6A55" w14:textId="77777777" w:rsidR="00FC3BFE" w:rsidRDefault="00615BEA">
                      <w:r w:rsidRPr="00615BEA">
                        <w:t>__________________________________________________________________________</w:t>
                      </w:r>
                    </w:p>
                    <w:p w14:paraId="4394F2BB" w14:textId="77777777" w:rsidR="00B84573" w:rsidRDefault="00B84573"/>
                    <w:p w14:paraId="4430BE15" w14:textId="77777777" w:rsidR="00FC3BFE" w:rsidRDefault="00615BEA">
                      <w:r w:rsidRPr="00615BEA">
                        <w:t>Participant Signature: ____________________________________________</w:t>
                      </w:r>
                    </w:p>
                    <w:p w14:paraId="1CF916C7" w14:textId="77777777" w:rsidR="00FC3BFE" w:rsidRDefault="00FC3BFE"/>
                    <w:p w14:paraId="1AEBA065" w14:textId="77777777" w:rsidR="00615BEA" w:rsidRDefault="00615BEA">
                      <w:r w:rsidRPr="00615BEA">
                        <w:t xml:space="preserve">Date:           /             /       </w:t>
                      </w:r>
                    </w:p>
                    <w:p w14:paraId="5C74FCD6" w14:textId="77777777" w:rsidR="00615BEA" w:rsidRDefault="00615BEA"/>
                    <w:p w14:paraId="0F1475C9" w14:textId="77777777" w:rsidR="00615BEA" w:rsidRDefault="00615BEA"/>
                    <w:p w14:paraId="1EF763E8" w14:textId="77777777" w:rsidR="00615BEA" w:rsidRPr="00F63AC4" w:rsidRDefault="00615BEA">
                      <w:pPr>
                        <w:rPr>
                          <w:i/>
                          <w:color w:val="000000" w:themeColor="text1"/>
                          <w:sz w:val="22"/>
                        </w:rPr>
                      </w:pPr>
                      <w:r w:rsidRPr="00F63AC4">
                        <w:rPr>
                          <w:i/>
                          <w:color w:val="000000" w:themeColor="text1"/>
                          <w:sz w:val="22"/>
                        </w:rPr>
                        <w:t>Parent/Guardian/Carer Consent (if applicant is under 18 years of age)</w:t>
                      </w:r>
                      <w:r w:rsidR="001A546E" w:rsidRPr="00F63AC4">
                        <w:rPr>
                          <w:i/>
                          <w:color w:val="000000" w:themeColor="text1"/>
                          <w:sz w:val="22"/>
                        </w:rPr>
                        <w:t>, sign below</w:t>
                      </w:r>
                    </w:p>
                    <w:p w14:paraId="13C0847D" w14:textId="77777777" w:rsidR="00615BEA" w:rsidRDefault="00615BEA"/>
                    <w:p w14:paraId="5BA774A4" w14:textId="77777777" w:rsidR="00392816" w:rsidRDefault="00392816" w:rsidP="00392816">
                      <w:pPr>
                        <w:rPr>
                          <w:szCs w:val="20"/>
                        </w:rPr>
                      </w:pPr>
                      <w:r w:rsidRPr="00615BEA">
                        <w:rPr>
                          <w:szCs w:val="20"/>
                        </w:rPr>
                        <w:t>Print Name: ________________________________________________________________</w:t>
                      </w:r>
                    </w:p>
                    <w:p w14:paraId="4232B17D" w14:textId="77777777" w:rsidR="00392816" w:rsidRDefault="00392816" w:rsidP="00392816">
                      <w:pPr>
                        <w:rPr>
                          <w:szCs w:val="20"/>
                        </w:rPr>
                      </w:pPr>
                    </w:p>
                    <w:p w14:paraId="2DCFD031" w14:textId="77777777" w:rsidR="00392816" w:rsidRDefault="00392816" w:rsidP="00392816">
                      <w:pPr>
                        <w:rPr>
                          <w:szCs w:val="20"/>
                        </w:rPr>
                      </w:pPr>
                      <w:r>
                        <w:rPr>
                          <w:szCs w:val="20"/>
                        </w:rPr>
                        <w:t>Relationship to applicant of Reconnect</w:t>
                      </w:r>
                      <w:r w:rsidRPr="00615BEA">
                        <w:rPr>
                          <w:szCs w:val="20"/>
                        </w:rPr>
                        <w:t>: ______________________________________________</w:t>
                      </w:r>
                    </w:p>
                    <w:p w14:paraId="1872C218" w14:textId="77777777" w:rsidR="00392816" w:rsidRDefault="00392816" w:rsidP="00392816">
                      <w:pPr>
                        <w:rPr>
                          <w:szCs w:val="20"/>
                        </w:rPr>
                      </w:pPr>
                    </w:p>
                    <w:p w14:paraId="058CC17A" w14:textId="77777777" w:rsidR="00392816" w:rsidRDefault="00392816" w:rsidP="00392816">
                      <w:pPr>
                        <w:rPr>
                          <w:szCs w:val="20"/>
                        </w:rPr>
                      </w:pPr>
                      <w:r w:rsidRPr="00615BEA">
                        <w:rPr>
                          <w:szCs w:val="20"/>
                        </w:rPr>
                        <w:t>Signature: ____________________________________________________</w:t>
                      </w:r>
                    </w:p>
                    <w:p w14:paraId="03E725FD" w14:textId="77777777" w:rsidR="00392816" w:rsidRDefault="00392816" w:rsidP="00392816">
                      <w:pPr>
                        <w:rPr>
                          <w:szCs w:val="20"/>
                        </w:rPr>
                      </w:pPr>
                    </w:p>
                    <w:p w14:paraId="55A90505" w14:textId="77777777" w:rsidR="00392816" w:rsidRPr="00615BEA" w:rsidRDefault="00392816" w:rsidP="00392816">
                      <w:pPr>
                        <w:rPr>
                          <w:szCs w:val="20"/>
                          <w:lang w:val="en-US"/>
                        </w:rPr>
                      </w:pPr>
                      <w:r w:rsidRPr="00615BEA">
                        <w:rPr>
                          <w:szCs w:val="20"/>
                        </w:rPr>
                        <w:t xml:space="preserve">Date:           /             /     </w:t>
                      </w:r>
                    </w:p>
                    <w:p w14:paraId="50326DCD" w14:textId="77777777" w:rsidR="00392816" w:rsidRDefault="00392816"/>
                    <w:p w14:paraId="39AB3B46" w14:textId="77777777" w:rsidR="00511287" w:rsidRPr="00F63AC4" w:rsidRDefault="00B84F61" w:rsidP="00511287">
                      <w:pPr>
                        <w:rPr>
                          <w:color w:val="C00000"/>
                          <w:sz w:val="22"/>
                          <w:u w:val="single"/>
                        </w:rPr>
                      </w:pPr>
                      <w:r>
                        <w:rPr>
                          <w:color w:val="C00000"/>
                          <w:sz w:val="22"/>
                          <w:u w:val="single"/>
                        </w:rPr>
                        <w:t>7</w:t>
                      </w:r>
                      <w:r w:rsidR="00511287" w:rsidRPr="00F63AC4">
                        <w:rPr>
                          <w:color w:val="C00000"/>
                          <w:sz w:val="22"/>
                          <w:u w:val="single"/>
                        </w:rPr>
                        <w:t xml:space="preserve">.  Endorsement by </w:t>
                      </w:r>
                      <w:r w:rsidR="00511287">
                        <w:rPr>
                          <w:color w:val="C00000"/>
                          <w:sz w:val="22"/>
                          <w:u w:val="single"/>
                        </w:rPr>
                        <w:t>Reconnect Provider</w:t>
                      </w:r>
                      <w:r w:rsidR="00511287" w:rsidRPr="00F63AC4">
                        <w:rPr>
                          <w:color w:val="C00000"/>
                          <w:sz w:val="22"/>
                          <w:u w:val="single"/>
                        </w:rPr>
                        <w:t>*</w:t>
                      </w:r>
                      <w:r w:rsidR="00511287">
                        <w:rPr>
                          <w:color w:val="C00000"/>
                          <w:sz w:val="22"/>
                          <w:u w:val="single"/>
                        </w:rPr>
                        <w:t xml:space="preserve"> </w:t>
                      </w:r>
                      <w:r w:rsidR="00511287" w:rsidRPr="00511287">
                        <w:rPr>
                          <w:b/>
                          <w:color w:val="C00000"/>
                          <w:sz w:val="22"/>
                          <w:u w:val="single"/>
                        </w:rPr>
                        <w:t>(LEAVE BLANK)</w:t>
                      </w:r>
                    </w:p>
                    <w:p w14:paraId="790DB22F" w14:textId="77777777" w:rsidR="00511287" w:rsidRDefault="00511287" w:rsidP="00511287">
                      <w:pPr>
                        <w:rPr>
                          <w:sz w:val="22"/>
                          <w:u w:val="single"/>
                        </w:rPr>
                      </w:pPr>
                    </w:p>
                    <w:p w14:paraId="1D79B966" w14:textId="77777777" w:rsidR="00511287" w:rsidRDefault="00511287" w:rsidP="00511287">
                      <w:pPr>
                        <w:rPr>
                          <w:szCs w:val="20"/>
                        </w:rPr>
                      </w:pPr>
                      <w:r w:rsidRPr="00615BEA">
                        <w:rPr>
                          <w:szCs w:val="20"/>
                        </w:rPr>
                        <w:t>Print Name: ________________________________________________________________</w:t>
                      </w:r>
                    </w:p>
                    <w:p w14:paraId="61CA4F80" w14:textId="77777777" w:rsidR="00511287" w:rsidRDefault="00511287" w:rsidP="00511287">
                      <w:pPr>
                        <w:rPr>
                          <w:szCs w:val="20"/>
                        </w:rPr>
                      </w:pPr>
                    </w:p>
                    <w:p w14:paraId="2958CC59" w14:textId="77777777" w:rsidR="00511287" w:rsidRDefault="00511287" w:rsidP="00511287">
                      <w:pPr>
                        <w:rPr>
                          <w:szCs w:val="20"/>
                        </w:rPr>
                      </w:pPr>
                      <w:r w:rsidRPr="00615BEA">
                        <w:rPr>
                          <w:szCs w:val="20"/>
                        </w:rPr>
                        <w:t>Position: _____________________________________________________________</w:t>
                      </w:r>
                    </w:p>
                    <w:p w14:paraId="4EA44CEB" w14:textId="77777777" w:rsidR="00511287" w:rsidRDefault="00511287" w:rsidP="00511287">
                      <w:pPr>
                        <w:rPr>
                          <w:szCs w:val="20"/>
                        </w:rPr>
                      </w:pPr>
                    </w:p>
                    <w:p w14:paraId="1027C45E" w14:textId="77777777" w:rsidR="00511287" w:rsidRDefault="00511287" w:rsidP="00511287">
                      <w:pPr>
                        <w:rPr>
                          <w:szCs w:val="20"/>
                        </w:rPr>
                      </w:pPr>
                      <w:r w:rsidRPr="00615BEA">
                        <w:rPr>
                          <w:szCs w:val="20"/>
                        </w:rPr>
                        <w:t>Signature: ____________________________________________________</w:t>
                      </w:r>
                    </w:p>
                    <w:p w14:paraId="60A4FA53" w14:textId="77777777" w:rsidR="00511287" w:rsidRDefault="00511287" w:rsidP="00511287">
                      <w:pPr>
                        <w:rPr>
                          <w:szCs w:val="20"/>
                        </w:rPr>
                      </w:pPr>
                    </w:p>
                    <w:p w14:paraId="34243A7D" w14:textId="77777777" w:rsidR="00511287" w:rsidRDefault="00511287" w:rsidP="00511287">
                      <w:pPr>
                        <w:rPr>
                          <w:szCs w:val="20"/>
                        </w:rPr>
                      </w:pPr>
                      <w:r w:rsidRPr="00615BEA">
                        <w:rPr>
                          <w:szCs w:val="20"/>
                        </w:rPr>
                        <w:t xml:space="preserve">Date:           /             /     </w:t>
                      </w:r>
                    </w:p>
                    <w:p w14:paraId="6CE49C4F" w14:textId="77777777" w:rsidR="0007063A" w:rsidRDefault="0007063A" w:rsidP="0007063A"/>
                    <w:p w14:paraId="194D66CE" w14:textId="77777777" w:rsidR="0007063A" w:rsidRDefault="0007063A" w:rsidP="007D4A31">
                      <w:pPr>
                        <w:spacing w:line="360" w:lineRule="auto"/>
                      </w:pPr>
                      <w:r w:rsidRPr="001D08CA">
                        <w:t xml:space="preserve">If </w:t>
                      </w:r>
                      <w:r w:rsidR="0007782F">
                        <w:t xml:space="preserve">the </w:t>
                      </w:r>
                      <w:r w:rsidR="00B84F61">
                        <w:t xml:space="preserve">referred </w:t>
                      </w:r>
                      <w:r w:rsidR="007D4A31">
                        <w:t>participant is</w:t>
                      </w:r>
                      <w:r w:rsidR="00B84F61">
                        <w:t xml:space="preserve"> not accepted into</w:t>
                      </w:r>
                      <w:r w:rsidRPr="001D08CA">
                        <w:t xml:space="preserve"> the program,</w:t>
                      </w:r>
                      <w:r w:rsidR="00B84F61">
                        <w:t xml:space="preserve"> see below.</w:t>
                      </w:r>
                      <w:r w:rsidRPr="001D08CA">
                        <w:t xml:space="preserve"> </w:t>
                      </w:r>
                      <w:r w:rsidR="00452F13">
                        <w:t>___________________________________</w:t>
                      </w:r>
                      <w:r w:rsidR="0007782F">
                        <w:t>__________________</w:t>
                      </w:r>
                    </w:p>
                    <w:p w14:paraId="496DBA16" w14:textId="77777777" w:rsidR="00FE1943" w:rsidRDefault="00FE1943"/>
                    <w:p w14:paraId="1188C240" w14:textId="77777777" w:rsidR="006C25FD" w:rsidRDefault="006C25FD" w:rsidP="006C25FD">
                      <w:pPr>
                        <w:rPr>
                          <w:szCs w:val="20"/>
                          <w:lang w:val="en-US"/>
                        </w:rPr>
                      </w:pPr>
                      <w:r>
                        <w:rPr>
                          <w:szCs w:val="20"/>
                          <w:lang w:val="en-US"/>
                        </w:rPr>
                        <w:t xml:space="preserve">Other </w:t>
                      </w:r>
                      <w:bookmarkStart w:id="1" w:name="_GoBack"/>
                      <w:r>
                        <w:rPr>
                          <w:szCs w:val="20"/>
                          <w:lang w:val="en-US"/>
                        </w:rPr>
                        <w:t>det</w:t>
                      </w:r>
                      <w:bookmarkEnd w:id="1"/>
                      <w:r>
                        <w:rPr>
                          <w:szCs w:val="20"/>
                          <w:lang w:val="en-US"/>
                        </w:rPr>
                        <w:t>ails:</w:t>
                      </w:r>
                    </w:p>
                    <w:p w14:paraId="4690C613" w14:textId="77777777" w:rsidR="006C25FD" w:rsidRDefault="006C25FD" w:rsidP="006C25FD">
                      <w:pPr>
                        <w:rPr>
                          <w:sz w:val="22"/>
                          <w:u w:val="single"/>
                          <w:lang w:val="en-US"/>
                        </w:rPr>
                      </w:pPr>
                      <w:r w:rsidRPr="00CF34B1">
                        <w:rPr>
                          <w:sz w:val="28"/>
                          <w:szCs w:val="20"/>
                          <w:lang w:val="en-US"/>
                        </w:rPr>
                        <w:t>________________________________________________________________________________________________________________________</w:t>
                      </w:r>
                    </w:p>
                    <w:p w14:paraId="3B0BA2EA" w14:textId="77777777" w:rsidR="006C25FD" w:rsidRDefault="006C25FD"/>
                    <w:p w14:paraId="4875C6F2" w14:textId="77777777" w:rsidR="00E4659F" w:rsidRPr="00FE1943" w:rsidRDefault="00E4659F">
                      <w:r>
                        <w:t>^ The Gordon TAFE offers the Reconnect Program in the Geelong Barwon region only.</w:t>
                      </w:r>
                      <w:r w:rsidR="00D64378">
                        <w:t xml:space="preserve"> </w:t>
                      </w:r>
                      <w:r w:rsidR="006A369D">
                        <w:t>To meet eligibility, participants</w:t>
                      </w:r>
                      <w:r w:rsidR="00D64378">
                        <w:t xml:space="preserve"> must be residing in the local government area.</w:t>
                      </w:r>
                    </w:p>
                  </w:txbxContent>
                </v:textbox>
                <w10:wrap type="square" anchorx="margin"/>
              </v:shape>
            </w:pict>
          </mc:Fallback>
        </mc:AlternateContent>
      </w:r>
    </w:p>
    <w:sectPr w:rsidR="001D08CA" w:rsidRPr="001D08CA" w:rsidSect="00EA29F9">
      <w:headerReference w:type="default" r:id="rId8"/>
      <w:footerReference w:type="default" r:id="rId9"/>
      <w:pgSz w:w="11906" w:h="16838" w:code="9"/>
      <w:pgMar w:top="1440" w:right="1440" w:bottom="1440" w:left="1440" w:header="0" w:footer="1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FCCAF" w14:textId="77777777" w:rsidR="00453A70" w:rsidRDefault="00453A70" w:rsidP="00855C9F">
      <w:r>
        <w:separator/>
      </w:r>
    </w:p>
  </w:endnote>
  <w:endnote w:type="continuationSeparator" w:id="0">
    <w:p w14:paraId="6CDEA4EC" w14:textId="77777777" w:rsidR="00453A70" w:rsidRDefault="00453A70" w:rsidP="00855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6BBBE" w14:textId="1BF49DDB" w:rsidR="008240E8" w:rsidRDefault="002D3098" w:rsidP="00EA29F9">
    <w:pPr>
      <w:pStyle w:val="Footer"/>
    </w:pPr>
    <w:r>
      <w:rPr>
        <w:noProof/>
      </w:rPr>
      <mc:AlternateContent>
        <mc:Choice Requires="wps">
          <w:drawing>
            <wp:anchor distT="0" distB="0" distL="114300" distR="114300" simplePos="0" relativeHeight="251659264" behindDoc="0" locked="0" layoutInCell="0" allowOverlap="1" wp14:anchorId="12588E56" wp14:editId="4854BC81">
              <wp:simplePos x="0" y="0"/>
              <wp:positionH relativeFrom="page">
                <wp:posOffset>0</wp:posOffset>
              </wp:positionH>
              <wp:positionV relativeFrom="page">
                <wp:posOffset>10240645</wp:posOffset>
              </wp:positionV>
              <wp:extent cx="7560310" cy="260350"/>
              <wp:effectExtent l="0" t="0" r="0" b="6350"/>
              <wp:wrapNone/>
              <wp:docPr id="2" name="MSIPCM9af448ee94ae806b870e5dc7" descr="{&quot;HashCode&quot;:-139111647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E94085" w14:textId="21F495D5" w:rsidR="002D3098" w:rsidRPr="002D3098" w:rsidRDefault="002D3098" w:rsidP="002D3098">
                          <w:pPr>
                            <w:spacing w:before="0" w:after="0"/>
                            <w:jc w:val="center"/>
                            <w:rPr>
                              <w:rFonts w:ascii="Arial Rounded MT Bold" w:hAnsi="Arial Rounded MT Bold"/>
                              <w:color w:val="000000"/>
                              <w:sz w:val="24"/>
                            </w:rPr>
                          </w:pPr>
                          <w:r w:rsidRPr="002D3098">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2588E56" id="_x0000_t202" coordsize="21600,21600" o:spt="202" path="m,l,21600r21600,l21600,xe">
              <v:stroke joinstyle="miter"/>
              <v:path gradientshapeok="t" o:connecttype="rect"/>
            </v:shapetype>
            <v:shape id="MSIPCM9af448ee94ae806b870e5dc7" o:spid="_x0000_s1031" type="#_x0000_t202" alt="{&quot;HashCode&quot;:-1391116470,&quot;Height&quot;:841.0,&quot;Width&quot;:595.0,&quot;Placement&quot;:&quot;Footer&quot;,&quot;Index&quot;:&quot;Primary&quot;,&quot;Section&quot;:1,&quot;Top&quot;:0.0,&quot;Left&quot;:0.0}" style="position:absolute;margin-left:0;margin-top:806.35pt;width:595.3pt;height:20.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" o:allowincell="f" filled="f" stroked="f" strokeweight=".5pt">
              <v:textbox inset=",0,,0">
                <w:txbxContent>
                  <w:p w14:paraId="73E94085" w14:textId="21F495D5" w:rsidR="002D3098" w:rsidRPr="002D3098" w:rsidRDefault="002D3098" w:rsidP="002D3098">
                    <w:pPr>
                      <w:spacing w:before="0" w:after="0"/>
                      <w:jc w:val="center"/>
                      <w:rPr>
                        <w:rFonts w:ascii="Arial Rounded MT Bold" w:hAnsi="Arial Rounded MT Bold"/>
                        <w:color w:val="000000"/>
                        <w:sz w:val="24"/>
                      </w:rPr>
                    </w:pPr>
                    <w:r w:rsidRPr="002D3098">
                      <w:rPr>
                        <w:rFonts w:ascii="Arial Rounded MT Bold" w:hAnsi="Arial Rounded MT Bold"/>
                        <w:color w:val="000000"/>
                        <w:sz w:val="24"/>
                      </w:rPr>
                      <w:t>OFFICIAL</w:t>
                    </w:r>
                  </w:p>
                </w:txbxContent>
              </v:textbox>
              <w10:wrap anchorx="page" anchory="page"/>
            </v:shape>
          </w:pict>
        </mc:Fallback>
      </mc:AlternateContent>
    </w:r>
    <w:r w:rsidR="00EA29F9">
      <w:rPr>
        <w:noProof/>
      </w:rPr>
      <w:drawing>
        <wp:inline distT="0" distB="0" distL="0" distR="0" wp14:anchorId="534ABEAC" wp14:editId="2E69C146">
          <wp:extent cx="6185663" cy="47835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6394226" cy="49447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B9F19" w14:textId="77777777" w:rsidR="00453A70" w:rsidRDefault="00453A70" w:rsidP="00855C9F">
      <w:r>
        <w:separator/>
      </w:r>
    </w:p>
  </w:footnote>
  <w:footnote w:type="continuationSeparator" w:id="0">
    <w:p w14:paraId="47B39C9D" w14:textId="77777777" w:rsidR="00453A70" w:rsidRDefault="00453A70" w:rsidP="00855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21E4B" w14:textId="5C6D0120" w:rsidR="00615BEA" w:rsidRDefault="002D3098" w:rsidP="00EA29F9">
    <w:pPr>
      <w:pStyle w:val="Header"/>
      <w:tabs>
        <w:tab w:val="clear" w:pos="9026"/>
        <w:tab w:val="right" w:pos="8364"/>
      </w:tabs>
      <w:ind w:left="-1418" w:right="-1440" w:hanging="22"/>
    </w:pPr>
    <w:r>
      <w:rPr>
        <w:noProof/>
      </w:rPr>
      <mc:AlternateContent>
        <mc:Choice Requires="wps">
          <w:drawing>
            <wp:anchor distT="0" distB="0" distL="114300" distR="114300" simplePos="0" relativeHeight="251660288" behindDoc="0" locked="0" layoutInCell="0" allowOverlap="1" wp14:anchorId="5CD120BC" wp14:editId="5F5C98BC">
              <wp:simplePos x="0" y="0"/>
              <wp:positionH relativeFrom="page">
                <wp:posOffset>0</wp:posOffset>
              </wp:positionH>
              <wp:positionV relativeFrom="page">
                <wp:posOffset>190500</wp:posOffset>
              </wp:positionV>
              <wp:extent cx="7560310" cy="260350"/>
              <wp:effectExtent l="0" t="0" r="0" b="6350"/>
              <wp:wrapNone/>
              <wp:docPr id="5" name="MSIPCM954e427e87e3911d933942f8" descr="{&quot;HashCode&quot;:-1415254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B2D1D8" w14:textId="12254ABE" w:rsidR="002D3098" w:rsidRPr="002D3098" w:rsidRDefault="002D3098" w:rsidP="002D3098">
                          <w:pPr>
                            <w:spacing w:before="0" w:after="0"/>
                            <w:jc w:val="center"/>
                            <w:rPr>
                              <w:rFonts w:ascii="Arial Rounded MT Bold" w:hAnsi="Arial Rounded MT Bold"/>
                              <w:color w:val="000000"/>
                              <w:sz w:val="24"/>
                            </w:rPr>
                          </w:pPr>
                          <w:r w:rsidRPr="002D3098">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CD120BC" id="_x0000_t202" coordsize="21600,21600" o:spt="202" path="m,l,21600r21600,l21600,xe">
              <v:stroke joinstyle="miter"/>
              <v:path gradientshapeok="t" o:connecttype="rect"/>
            </v:shapetype>
            <v:shape id="MSIPCM954e427e87e3911d933942f8" o:spid="_x0000_s1030" type="#_x0000_t202" alt="{&quot;HashCode&quot;:-1415254039,&quot;Height&quot;:841.0,&quot;Width&quot;:595.0,&quot;Placement&quot;:&quot;Header&quot;,&quot;Index&quot;:&quot;Primary&quot;,&quot;Section&quot;:1,&quot;Top&quot;:0.0,&quot;Left&quot;:0.0}" style="position:absolute;left:0;text-align:left;margin-left:0;margin-top:15pt;width:595.3pt;height:20.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" o:allowincell="f" filled="f" stroked="f" strokeweight=".5pt">
              <v:textbox inset=",0,,0">
                <w:txbxContent>
                  <w:p w14:paraId="40B2D1D8" w14:textId="12254ABE" w:rsidR="002D3098" w:rsidRPr="002D3098" w:rsidRDefault="002D3098" w:rsidP="002D3098">
                    <w:pPr>
                      <w:spacing w:before="0" w:after="0"/>
                      <w:jc w:val="center"/>
                      <w:rPr>
                        <w:rFonts w:ascii="Arial Rounded MT Bold" w:hAnsi="Arial Rounded MT Bold"/>
                        <w:color w:val="000000"/>
                        <w:sz w:val="24"/>
                      </w:rPr>
                    </w:pPr>
                    <w:r w:rsidRPr="002D3098">
                      <w:rPr>
                        <w:rFonts w:ascii="Arial Rounded MT Bold" w:hAnsi="Arial Rounded MT Bold"/>
                        <w:color w:val="000000"/>
                        <w:sz w:val="24"/>
                      </w:rPr>
                      <w:t>OFFICIAL</w:t>
                    </w:r>
                  </w:p>
                </w:txbxContent>
              </v:textbox>
              <w10:wrap anchorx="page" anchory="page"/>
            </v:shape>
          </w:pict>
        </mc:Fallback>
      </mc:AlternateContent>
    </w:r>
    <w:r w:rsidR="00917319">
      <w:rPr>
        <w:noProof/>
      </w:rPr>
      <w:t xml:space="preserve"> </w:t>
    </w:r>
    <w:r w:rsidR="00EA29F9">
      <w:rPr>
        <w:noProof/>
        <w:lang w:val="en-US"/>
      </w:rPr>
      <w:drawing>
        <wp:inline distT="0" distB="0" distL="0" distR="0" wp14:anchorId="7BB65B7A" wp14:editId="55F1A19C">
          <wp:extent cx="7546340" cy="86282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56752" cy="886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3FCC91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8C1844"/>
    <w:multiLevelType w:val="hybridMultilevel"/>
    <w:tmpl w:val="19A8A538"/>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483E86"/>
    <w:multiLevelType w:val="hybridMultilevel"/>
    <w:tmpl w:val="133644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3E2C31"/>
    <w:multiLevelType w:val="hybridMultilevel"/>
    <w:tmpl w:val="08A60F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BC7703"/>
    <w:multiLevelType w:val="hybridMultilevel"/>
    <w:tmpl w:val="C4F695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4037C6"/>
    <w:multiLevelType w:val="hybridMultilevel"/>
    <w:tmpl w:val="8A78A3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589416A"/>
    <w:multiLevelType w:val="hybridMultilevel"/>
    <w:tmpl w:val="EDF800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A27B51"/>
    <w:multiLevelType w:val="hybridMultilevel"/>
    <w:tmpl w:val="ECA287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8212936"/>
    <w:multiLevelType w:val="hybridMultilevel"/>
    <w:tmpl w:val="C4F695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AA78DD"/>
    <w:multiLevelType w:val="hybridMultilevel"/>
    <w:tmpl w:val="00949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AC377D"/>
    <w:multiLevelType w:val="hybridMultilevel"/>
    <w:tmpl w:val="C3CAA5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D97653C"/>
    <w:multiLevelType w:val="hybridMultilevel"/>
    <w:tmpl w:val="04686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AC7FE7"/>
    <w:multiLevelType w:val="hybridMultilevel"/>
    <w:tmpl w:val="975AD88C"/>
    <w:lvl w:ilvl="0" w:tplc="0C09000F">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4"/>
  </w:num>
  <w:num w:numId="5">
    <w:abstractNumId w:val="1"/>
  </w:num>
  <w:num w:numId="6">
    <w:abstractNumId w:val="10"/>
  </w:num>
  <w:num w:numId="7">
    <w:abstractNumId w:val="5"/>
  </w:num>
  <w:num w:numId="8">
    <w:abstractNumId w:val="6"/>
  </w:num>
  <w:num w:numId="9">
    <w:abstractNumId w:val="3"/>
  </w:num>
  <w:num w:numId="10">
    <w:abstractNumId w:val="2"/>
  </w:num>
  <w:num w:numId="11">
    <w:abstractNumId w:val="12"/>
  </w:num>
  <w:num w:numId="12">
    <w:abstractNumId w:val="7"/>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Da3sDQ0MjeyMDdV0lEKTi0uzszPAykwNKoFAHkXUxotAAAA"/>
  </w:docVars>
  <w:rsids>
    <w:rsidRoot w:val="001D08CA"/>
    <w:rsid w:val="00010506"/>
    <w:rsid w:val="000175BD"/>
    <w:rsid w:val="0007063A"/>
    <w:rsid w:val="000753FE"/>
    <w:rsid w:val="0007782F"/>
    <w:rsid w:val="000B21DE"/>
    <w:rsid w:val="000C2FB7"/>
    <w:rsid w:val="000E2219"/>
    <w:rsid w:val="000E4673"/>
    <w:rsid w:val="001103A9"/>
    <w:rsid w:val="00112B3E"/>
    <w:rsid w:val="001361E0"/>
    <w:rsid w:val="00137D06"/>
    <w:rsid w:val="0014316A"/>
    <w:rsid w:val="00150917"/>
    <w:rsid w:val="00163DFC"/>
    <w:rsid w:val="0018702C"/>
    <w:rsid w:val="001A1816"/>
    <w:rsid w:val="001A464A"/>
    <w:rsid w:val="001A546E"/>
    <w:rsid w:val="001A6C2F"/>
    <w:rsid w:val="001B2EF8"/>
    <w:rsid w:val="001B4CF4"/>
    <w:rsid w:val="001B713B"/>
    <w:rsid w:val="001C73A7"/>
    <w:rsid w:val="001D08CA"/>
    <w:rsid w:val="00200DEE"/>
    <w:rsid w:val="00202D91"/>
    <w:rsid w:val="00231F93"/>
    <w:rsid w:val="00264383"/>
    <w:rsid w:val="00280720"/>
    <w:rsid w:val="002C0E7C"/>
    <w:rsid w:val="002D3098"/>
    <w:rsid w:val="002E000A"/>
    <w:rsid w:val="002E1ED8"/>
    <w:rsid w:val="00301E61"/>
    <w:rsid w:val="00304D87"/>
    <w:rsid w:val="00310739"/>
    <w:rsid w:val="003135F1"/>
    <w:rsid w:val="00326566"/>
    <w:rsid w:val="003376C5"/>
    <w:rsid w:val="00351ECC"/>
    <w:rsid w:val="00392816"/>
    <w:rsid w:val="00393073"/>
    <w:rsid w:val="003A5942"/>
    <w:rsid w:val="003D3118"/>
    <w:rsid w:val="003D4995"/>
    <w:rsid w:val="003D5BE4"/>
    <w:rsid w:val="003E5AE5"/>
    <w:rsid w:val="0041241D"/>
    <w:rsid w:val="00414086"/>
    <w:rsid w:val="00452F13"/>
    <w:rsid w:val="00453A70"/>
    <w:rsid w:val="00466A3F"/>
    <w:rsid w:val="00483563"/>
    <w:rsid w:val="004837EE"/>
    <w:rsid w:val="00495746"/>
    <w:rsid w:val="004B33A1"/>
    <w:rsid w:val="004C3655"/>
    <w:rsid w:val="004C69DE"/>
    <w:rsid w:val="004D1A51"/>
    <w:rsid w:val="00511287"/>
    <w:rsid w:val="005508D9"/>
    <w:rsid w:val="00554286"/>
    <w:rsid w:val="00567649"/>
    <w:rsid w:val="005755E8"/>
    <w:rsid w:val="005A76DA"/>
    <w:rsid w:val="005C62F8"/>
    <w:rsid w:val="005D40DD"/>
    <w:rsid w:val="005E1C58"/>
    <w:rsid w:val="005E6741"/>
    <w:rsid w:val="005E69F0"/>
    <w:rsid w:val="005E7D4F"/>
    <w:rsid w:val="00610D93"/>
    <w:rsid w:val="0061265F"/>
    <w:rsid w:val="00615BEA"/>
    <w:rsid w:val="00623A9B"/>
    <w:rsid w:val="00637F78"/>
    <w:rsid w:val="00647390"/>
    <w:rsid w:val="00663346"/>
    <w:rsid w:val="00666C2C"/>
    <w:rsid w:val="0067355B"/>
    <w:rsid w:val="00677EDB"/>
    <w:rsid w:val="00682D68"/>
    <w:rsid w:val="006A369D"/>
    <w:rsid w:val="006A40D4"/>
    <w:rsid w:val="006C25FD"/>
    <w:rsid w:val="006C4874"/>
    <w:rsid w:val="006D3A00"/>
    <w:rsid w:val="006D688F"/>
    <w:rsid w:val="006D6B74"/>
    <w:rsid w:val="006E46CB"/>
    <w:rsid w:val="006E46EF"/>
    <w:rsid w:val="006F742D"/>
    <w:rsid w:val="00707A4F"/>
    <w:rsid w:val="007135FB"/>
    <w:rsid w:val="00714BA1"/>
    <w:rsid w:val="00727582"/>
    <w:rsid w:val="007368E6"/>
    <w:rsid w:val="00752C2A"/>
    <w:rsid w:val="007622F4"/>
    <w:rsid w:val="007831E2"/>
    <w:rsid w:val="007919AD"/>
    <w:rsid w:val="007B19BF"/>
    <w:rsid w:val="007D4A31"/>
    <w:rsid w:val="007D6122"/>
    <w:rsid w:val="007D7314"/>
    <w:rsid w:val="00814F57"/>
    <w:rsid w:val="008240E8"/>
    <w:rsid w:val="00826A9B"/>
    <w:rsid w:val="0085212C"/>
    <w:rsid w:val="00855C9F"/>
    <w:rsid w:val="00896CE3"/>
    <w:rsid w:val="0089768A"/>
    <w:rsid w:val="008A2CC7"/>
    <w:rsid w:val="008B234B"/>
    <w:rsid w:val="008B4C6D"/>
    <w:rsid w:val="008D1F31"/>
    <w:rsid w:val="008E7A9D"/>
    <w:rsid w:val="008F7A9F"/>
    <w:rsid w:val="00917319"/>
    <w:rsid w:val="0093166F"/>
    <w:rsid w:val="0093786F"/>
    <w:rsid w:val="0094618A"/>
    <w:rsid w:val="00963DC0"/>
    <w:rsid w:val="0097458C"/>
    <w:rsid w:val="009814C9"/>
    <w:rsid w:val="009A19D5"/>
    <w:rsid w:val="009A53ED"/>
    <w:rsid w:val="009C214A"/>
    <w:rsid w:val="009D36D4"/>
    <w:rsid w:val="009E599A"/>
    <w:rsid w:val="009F1558"/>
    <w:rsid w:val="009F5281"/>
    <w:rsid w:val="00A3174B"/>
    <w:rsid w:val="00A70D02"/>
    <w:rsid w:val="00A734B5"/>
    <w:rsid w:val="00A97CA7"/>
    <w:rsid w:val="00AB125C"/>
    <w:rsid w:val="00AB5DC0"/>
    <w:rsid w:val="00AC55C8"/>
    <w:rsid w:val="00AE3AF8"/>
    <w:rsid w:val="00AF06D6"/>
    <w:rsid w:val="00B11F9A"/>
    <w:rsid w:val="00B40EAA"/>
    <w:rsid w:val="00B72E89"/>
    <w:rsid w:val="00B836C5"/>
    <w:rsid w:val="00B84573"/>
    <w:rsid w:val="00B84F61"/>
    <w:rsid w:val="00B94A2F"/>
    <w:rsid w:val="00BC16B5"/>
    <w:rsid w:val="00BC63F9"/>
    <w:rsid w:val="00BE082B"/>
    <w:rsid w:val="00BE0D37"/>
    <w:rsid w:val="00BE52B8"/>
    <w:rsid w:val="00C40A05"/>
    <w:rsid w:val="00C46418"/>
    <w:rsid w:val="00C85C03"/>
    <w:rsid w:val="00C926E8"/>
    <w:rsid w:val="00CA5085"/>
    <w:rsid w:val="00CD3959"/>
    <w:rsid w:val="00CD6FE8"/>
    <w:rsid w:val="00CE1CCC"/>
    <w:rsid w:val="00CF34B1"/>
    <w:rsid w:val="00CF644F"/>
    <w:rsid w:val="00D0593B"/>
    <w:rsid w:val="00D1044F"/>
    <w:rsid w:val="00D17FD6"/>
    <w:rsid w:val="00D53D24"/>
    <w:rsid w:val="00D5781C"/>
    <w:rsid w:val="00D57FFA"/>
    <w:rsid w:val="00D64378"/>
    <w:rsid w:val="00D727E5"/>
    <w:rsid w:val="00D8500D"/>
    <w:rsid w:val="00E17472"/>
    <w:rsid w:val="00E23A62"/>
    <w:rsid w:val="00E41030"/>
    <w:rsid w:val="00E4659F"/>
    <w:rsid w:val="00E50C4C"/>
    <w:rsid w:val="00E548F9"/>
    <w:rsid w:val="00E869DF"/>
    <w:rsid w:val="00E95632"/>
    <w:rsid w:val="00EA29F9"/>
    <w:rsid w:val="00EA3AF3"/>
    <w:rsid w:val="00EA7F45"/>
    <w:rsid w:val="00ED5C89"/>
    <w:rsid w:val="00EF3AF0"/>
    <w:rsid w:val="00F001C2"/>
    <w:rsid w:val="00F05E7A"/>
    <w:rsid w:val="00F13BEF"/>
    <w:rsid w:val="00F23713"/>
    <w:rsid w:val="00F23A36"/>
    <w:rsid w:val="00F24C2B"/>
    <w:rsid w:val="00F571E0"/>
    <w:rsid w:val="00F63AC4"/>
    <w:rsid w:val="00F71155"/>
    <w:rsid w:val="00F76EC7"/>
    <w:rsid w:val="00F87EFC"/>
    <w:rsid w:val="00F926D2"/>
    <w:rsid w:val="00F92E0C"/>
    <w:rsid w:val="00F9477E"/>
    <w:rsid w:val="00F9559C"/>
    <w:rsid w:val="00FC3BFE"/>
    <w:rsid w:val="00FD5236"/>
    <w:rsid w:val="00FE1943"/>
    <w:rsid w:val="00FF6E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9DA7F2"/>
  <w15:chartTrackingRefBased/>
  <w15:docId w15:val="{95EF2655-C97E-4125-8E34-FF55EBCE2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6C2F"/>
    <w:pPr>
      <w:spacing w:before="60" w:after="60" w:line="240" w:lineRule="auto"/>
    </w:pPr>
    <w:rPr>
      <w:rFonts w:ascii="Arial" w:hAnsi="Arial"/>
      <w:sz w:val="20"/>
    </w:rPr>
  </w:style>
  <w:style w:type="paragraph" w:styleId="Heading1">
    <w:name w:val="heading 1"/>
    <w:basedOn w:val="Normal"/>
    <w:next w:val="Normal"/>
    <w:link w:val="Heading1Char"/>
    <w:uiPriority w:val="9"/>
    <w:qFormat/>
    <w:rsid w:val="00AB5DC0"/>
    <w:pPr>
      <w:keepNext/>
      <w:keepLines/>
      <w:spacing w:after="120"/>
      <w:outlineLvl w:val="0"/>
    </w:pPr>
    <w:rPr>
      <w:rFonts w:eastAsiaTheme="majorEastAsia" w:cstheme="majorBidi"/>
      <w:b/>
      <w:bCs/>
      <w:color w:val="6384BD"/>
      <w:sz w:val="36"/>
      <w:szCs w:val="28"/>
    </w:rPr>
  </w:style>
  <w:style w:type="paragraph" w:styleId="Heading2">
    <w:name w:val="heading 2"/>
    <w:basedOn w:val="Normal"/>
    <w:next w:val="Normal"/>
    <w:link w:val="Heading2Char"/>
    <w:uiPriority w:val="9"/>
    <w:unhideWhenUsed/>
    <w:qFormat/>
    <w:rsid w:val="00AB5DC0"/>
    <w:pPr>
      <w:keepNext/>
      <w:keepLines/>
      <w:spacing w:after="120"/>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AB5DC0"/>
    <w:pPr>
      <w:keepNext/>
      <w:keepLines/>
      <w:outlineLvl w:val="2"/>
    </w:pPr>
    <w:rPr>
      <w:rFonts w:eastAsiaTheme="majorEastAsia" w:cstheme="majorBidi"/>
      <w:b/>
      <w:bCs/>
      <w:color w:val="4F81BD" w:themeColor="accent1"/>
      <w:sz w:val="22"/>
    </w:rPr>
  </w:style>
  <w:style w:type="paragraph" w:styleId="Heading4">
    <w:name w:val="heading 4"/>
    <w:basedOn w:val="Normal"/>
    <w:next w:val="Normal"/>
    <w:link w:val="Heading4Char"/>
    <w:uiPriority w:val="9"/>
    <w:unhideWhenUsed/>
    <w:qFormat/>
    <w:rsid w:val="00AB5DC0"/>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3BE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BEF"/>
    <w:rPr>
      <w:rFonts w:ascii="Tahoma" w:hAnsi="Tahoma" w:cs="Tahoma"/>
      <w:sz w:val="16"/>
      <w:szCs w:val="16"/>
    </w:rPr>
  </w:style>
  <w:style w:type="character" w:customStyle="1" w:styleId="Heading1Char">
    <w:name w:val="Heading 1 Char"/>
    <w:basedOn w:val="DefaultParagraphFont"/>
    <w:link w:val="Heading1"/>
    <w:uiPriority w:val="9"/>
    <w:rsid w:val="00AB5DC0"/>
    <w:rPr>
      <w:rFonts w:ascii="Arial" w:eastAsiaTheme="majorEastAsia" w:hAnsi="Arial" w:cstheme="majorBidi"/>
      <w:b/>
      <w:bCs/>
      <w:color w:val="6384BD"/>
      <w:sz w:val="36"/>
      <w:szCs w:val="28"/>
    </w:rPr>
  </w:style>
  <w:style w:type="character" w:customStyle="1" w:styleId="Heading2Char">
    <w:name w:val="Heading 2 Char"/>
    <w:basedOn w:val="DefaultParagraphFont"/>
    <w:link w:val="Heading2"/>
    <w:uiPriority w:val="9"/>
    <w:rsid w:val="00AB5DC0"/>
    <w:rPr>
      <w:rFonts w:ascii="Arial" w:eastAsiaTheme="majorEastAsia" w:hAnsi="Arial" w:cstheme="majorBidi"/>
      <w:b/>
      <w:bCs/>
      <w:color w:val="4F81BD" w:themeColor="accent1"/>
      <w:sz w:val="28"/>
      <w:szCs w:val="26"/>
    </w:rPr>
  </w:style>
  <w:style w:type="character" w:customStyle="1" w:styleId="Heading3Char">
    <w:name w:val="Heading 3 Char"/>
    <w:basedOn w:val="DefaultParagraphFont"/>
    <w:link w:val="Heading3"/>
    <w:uiPriority w:val="9"/>
    <w:rsid w:val="00AB5DC0"/>
    <w:rPr>
      <w:rFonts w:ascii="Arial" w:eastAsiaTheme="majorEastAsia" w:hAnsi="Arial" w:cstheme="majorBidi"/>
      <w:b/>
      <w:bCs/>
      <w:color w:val="4F81BD" w:themeColor="accent1"/>
    </w:rPr>
  </w:style>
  <w:style w:type="character" w:customStyle="1" w:styleId="Heading4Char">
    <w:name w:val="Heading 4 Char"/>
    <w:basedOn w:val="DefaultParagraphFont"/>
    <w:link w:val="Heading4"/>
    <w:uiPriority w:val="9"/>
    <w:rsid w:val="00AB5DC0"/>
    <w:rPr>
      <w:rFonts w:ascii="Arial" w:eastAsiaTheme="majorEastAsia" w:hAnsi="Arial" w:cstheme="majorBidi"/>
      <w:b/>
      <w:bCs/>
      <w:i/>
      <w:iCs/>
      <w:sz w:val="20"/>
    </w:rPr>
  </w:style>
  <w:style w:type="paragraph" w:styleId="NoSpacing">
    <w:name w:val="No Spacing"/>
    <w:uiPriority w:val="1"/>
    <w:qFormat/>
    <w:rsid w:val="00AB5DC0"/>
    <w:pPr>
      <w:spacing w:after="0" w:line="240" w:lineRule="auto"/>
    </w:pPr>
    <w:rPr>
      <w:rFonts w:ascii="Arial" w:hAnsi="Arial"/>
      <w:sz w:val="20"/>
    </w:rPr>
  </w:style>
  <w:style w:type="paragraph" w:styleId="Title">
    <w:name w:val="Title"/>
    <w:basedOn w:val="Normal"/>
    <w:next w:val="Normal"/>
    <w:link w:val="TitleChar"/>
    <w:uiPriority w:val="10"/>
    <w:qFormat/>
    <w:rsid w:val="00AB5DC0"/>
    <w:pPr>
      <w:pBdr>
        <w:bottom w:val="single" w:sz="8" w:space="4" w:color="4F81BD" w:themeColor="accent1"/>
      </w:pBdr>
      <w:spacing w:after="300"/>
      <w:contextualSpacing/>
    </w:pPr>
    <w:rPr>
      <w:rFonts w:eastAsiaTheme="majorEastAsia" w:cstheme="majorBidi"/>
      <w:color w:val="6384BD"/>
      <w:spacing w:val="5"/>
      <w:kern w:val="28"/>
      <w:sz w:val="52"/>
      <w:szCs w:val="52"/>
    </w:rPr>
  </w:style>
  <w:style w:type="character" w:customStyle="1" w:styleId="TitleChar">
    <w:name w:val="Title Char"/>
    <w:basedOn w:val="DefaultParagraphFont"/>
    <w:link w:val="Title"/>
    <w:uiPriority w:val="10"/>
    <w:rsid w:val="00AB5DC0"/>
    <w:rPr>
      <w:rFonts w:ascii="Arial" w:eastAsiaTheme="majorEastAsia" w:hAnsi="Arial" w:cstheme="majorBidi"/>
      <w:color w:val="6384BD"/>
      <w:spacing w:val="5"/>
      <w:kern w:val="28"/>
      <w:sz w:val="52"/>
      <w:szCs w:val="52"/>
    </w:rPr>
  </w:style>
  <w:style w:type="paragraph" w:styleId="Subtitle">
    <w:name w:val="Subtitle"/>
    <w:basedOn w:val="Normal"/>
    <w:next w:val="Normal"/>
    <w:link w:val="SubtitleChar"/>
    <w:uiPriority w:val="11"/>
    <w:qFormat/>
    <w:rsid w:val="00AB5DC0"/>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5DC0"/>
    <w:rPr>
      <w:rFonts w:ascii="Arial" w:eastAsiaTheme="majorEastAsia" w:hAnsi="Arial" w:cstheme="majorBidi"/>
      <w:i/>
      <w:iCs/>
      <w:color w:val="4F81BD" w:themeColor="accent1"/>
      <w:spacing w:val="15"/>
      <w:sz w:val="24"/>
      <w:szCs w:val="24"/>
    </w:rPr>
  </w:style>
  <w:style w:type="character" w:styleId="SubtleEmphasis">
    <w:name w:val="Subtle Emphasis"/>
    <w:basedOn w:val="DefaultParagraphFont"/>
    <w:uiPriority w:val="19"/>
    <w:qFormat/>
    <w:rsid w:val="00AB5DC0"/>
    <w:rPr>
      <w:rFonts w:ascii="Arial" w:hAnsi="Arial"/>
      <w:i/>
      <w:iCs/>
      <w:color w:val="auto"/>
    </w:rPr>
  </w:style>
  <w:style w:type="character" w:styleId="Emphasis">
    <w:name w:val="Emphasis"/>
    <w:basedOn w:val="DefaultParagraphFont"/>
    <w:uiPriority w:val="20"/>
    <w:qFormat/>
    <w:rsid w:val="00AB5DC0"/>
    <w:rPr>
      <w:rFonts w:ascii="Arial" w:hAnsi="Arial"/>
      <w:i/>
      <w:iCs/>
    </w:rPr>
  </w:style>
  <w:style w:type="character" w:styleId="IntenseEmphasis">
    <w:name w:val="Intense Emphasis"/>
    <w:basedOn w:val="DefaultParagraphFont"/>
    <w:uiPriority w:val="21"/>
    <w:qFormat/>
    <w:rsid w:val="00AB5DC0"/>
    <w:rPr>
      <w:rFonts w:ascii="Arial" w:hAnsi="Arial"/>
      <w:b/>
      <w:bCs/>
      <w:i/>
      <w:iCs/>
      <w:color w:val="4F81BD" w:themeColor="accent1"/>
    </w:rPr>
  </w:style>
  <w:style w:type="character" w:styleId="SubtleReference">
    <w:name w:val="Subtle Reference"/>
    <w:basedOn w:val="DefaultParagraphFont"/>
    <w:uiPriority w:val="31"/>
    <w:qFormat/>
    <w:rsid w:val="00AB5DC0"/>
    <w:rPr>
      <w:rFonts w:ascii="Arial" w:hAnsi="Arial"/>
      <w:smallCaps/>
      <w:color w:val="B4C960"/>
      <w:u w:val="single"/>
    </w:rPr>
  </w:style>
  <w:style w:type="character" w:styleId="IntenseReference">
    <w:name w:val="Intense Reference"/>
    <w:basedOn w:val="DefaultParagraphFont"/>
    <w:uiPriority w:val="32"/>
    <w:qFormat/>
    <w:rsid w:val="00AB5DC0"/>
    <w:rPr>
      <w:rFonts w:ascii="Arial" w:hAnsi="Arial"/>
      <w:b/>
      <w:bCs/>
      <w:smallCaps/>
      <w:color w:val="auto"/>
      <w:spacing w:val="5"/>
      <w:u w:val="single"/>
    </w:rPr>
  </w:style>
  <w:style w:type="character" w:styleId="BookTitle">
    <w:name w:val="Book Title"/>
    <w:basedOn w:val="DefaultParagraphFont"/>
    <w:uiPriority w:val="33"/>
    <w:qFormat/>
    <w:rsid w:val="00AB5DC0"/>
    <w:rPr>
      <w:rFonts w:ascii="Arial" w:hAnsi="Arial"/>
      <w:b/>
      <w:bCs/>
      <w:smallCaps/>
      <w:spacing w:val="5"/>
    </w:rPr>
  </w:style>
  <w:style w:type="paragraph" w:styleId="ListParagraph">
    <w:name w:val="List Paragraph"/>
    <w:basedOn w:val="Normal"/>
    <w:uiPriority w:val="34"/>
    <w:qFormat/>
    <w:rsid w:val="00AB5DC0"/>
    <w:pPr>
      <w:ind w:left="720"/>
      <w:contextualSpacing/>
    </w:pPr>
  </w:style>
  <w:style w:type="paragraph" w:styleId="Header">
    <w:name w:val="header"/>
    <w:basedOn w:val="Normal"/>
    <w:link w:val="HeaderChar"/>
    <w:uiPriority w:val="99"/>
    <w:unhideWhenUsed/>
    <w:rsid w:val="00855C9F"/>
    <w:pPr>
      <w:tabs>
        <w:tab w:val="center" w:pos="4513"/>
        <w:tab w:val="right" w:pos="9026"/>
      </w:tabs>
    </w:pPr>
  </w:style>
  <w:style w:type="character" w:customStyle="1" w:styleId="HeaderChar">
    <w:name w:val="Header Char"/>
    <w:basedOn w:val="DefaultParagraphFont"/>
    <w:link w:val="Header"/>
    <w:uiPriority w:val="99"/>
    <w:rsid w:val="00855C9F"/>
    <w:rPr>
      <w:rFonts w:ascii="Arial" w:hAnsi="Arial"/>
      <w:sz w:val="20"/>
    </w:rPr>
  </w:style>
  <w:style w:type="paragraph" w:styleId="Footer">
    <w:name w:val="footer"/>
    <w:basedOn w:val="Normal"/>
    <w:link w:val="FooterChar"/>
    <w:uiPriority w:val="99"/>
    <w:unhideWhenUsed/>
    <w:rsid w:val="00855C9F"/>
    <w:pPr>
      <w:tabs>
        <w:tab w:val="center" w:pos="4513"/>
        <w:tab w:val="right" w:pos="9026"/>
      </w:tabs>
    </w:pPr>
  </w:style>
  <w:style w:type="character" w:customStyle="1" w:styleId="FooterChar">
    <w:name w:val="Footer Char"/>
    <w:basedOn w:val="DefaultParagraphFont"/>
    <w:link w:val="Footer"/>
    <w:uiPriority w:val="99"/>
    <w:rsid w:val="00855C9F"/>
    <w:rPr>
      <w:rFonts w:ascii="Arial" w:hAnsi="Arial"/>
      <w:sz w:val="20"/>
    </w:rPr>
  </w:style>
  <w:style w:type="paragraph" w:styleId="ListBullet">
    <w:name w:val="List Bullet"/>
    <w:basedOn w:val="Normal"/>
    <w:uiPriority w:val="99"/>
    <w:unhideWhenUsed/>
    <w:rsid w:val="00752C2A"/>
    <w:pPr>
      <w:numPr>
        <w:numId w:val="2"/>
      </w:numPr>
      <w:contextualSpacing/>
    </w:pPr>
  </w:style>
  <w:style w:type="table" w:styleId="TableGrid">
    <w:name w:val="Table Grid"/>
    <w:basedOn w:val="TableNormal"/>
    <w:uiPriority w:val="59"/>
    <w:rsid w:val="001D0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4C6D"/>
    <w:rPr>
      <w:color w:val="0000FF" w:themeColor="hyperlink"/>
      <w:u w:val="single"/>
    </w:rPr>
  </w:style>
  <w:style w:type="character" w:styleId="UnresolvedMention">
    <w:name w:val="Unresolved Mention"/>
    <w:basedOn w:val="DefaultParagraphFont"/>
    <w:uiPriority w:val="99"/>
    <w:semiHidden/>
    <w:unhideWhenUsed/>
    <w:rsid w:val="008B4C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620127">
      <w:bodyDiv w:val="1"/>
      <w:marLeft w:val="0"/>
      <w:marRight w:val="0"/>
      <w:marTop w:val="0"/>
      <w:marBottom w:val="0"/>
      <w:divBdr>
        <w:top w:val="none" w:sz="0" w:space="0" w:color="auto"/>
        <w:left w:val="none" w:sz="0" w:space="0" w:color="auto"/>
        <w:bottom w:val="none" w:sz="0" w:space="0" w:color="auto"/>
        <w:right w:val="none" w:sz="0" w:space="0" w:color="auto"/>
      </w:divBdr>
      <w:divsChild>
        <w:div w:id="645428387">
          <w:marLeft w:val="0"/>
          <w:marRight w:val="0"/>
          <w:marTop w:val="0"/>
          <w:marBottom w:val="120"/>
          <w:divBdr>
            <w:top w:val="none" w:sz="0" w:space="0" w:color="auto"/>
            <w:left w:val="none" w:sz="0" w:space="0" w:color="auto"/>
            <w:bottom w:val="none" w:sz="0" w:space="0" w:color="auto"/>
            <w:right w:val="none" w:sz="0" w:space="0" w:color="auto"/>
          </w:divBdr>
          <w:divsChild>
            <w:div w:id="1977828334">
              <w:marLeft w:val="0"/>
              <w:marRight w:val="0"/>
              <w:marTop w:val="0"/>
              <w:marBottom w:val="0"/>
              <w:divBdr>
                <w:top w:val="none" w:sz="0" w:space="0" w:color="auto"/>
                <w:left w:val="none" w:sz="0" w:space="0" w:color="auto"/>
                <w:bottom w:val="none" w:sz="0" w:space="0" w:color="auto"/>
                <w:right w:val="none" w:sz="0" w:space="0" w:color="auto"/>
              </w:divBdr>
            </w:div>
          </w:divsChild>
        </w:div>
        <w:div w:id="1700935011">
          <w:marLeft w:val="0"/>
          <w:marRight w:val="0"/>
          <w:marTop w:val="0"/>
          <w:marBottom w:val="120"/>
          <w:divBdr>
            <w:top w:val="none" w:sz="0" w:space="0" w:color="auto"/>
            <w:left w:val="none" w:sz="0" w:space="0" w:color="auto"/>
            <w:bottom w:val="none" w:sz="0" w:space="0" w:color="auto"/>
            <w:right w:val="none" w:sz="0" w:space="0" w:color="auto"/>
          </w:divBdr>
          <w:divsChild>
            <w:div w:id="955798640">
              <w:marLeft w:val="0"/>
              <w:marRight w:val="0"/>
              <w:marTop w:val="0"/>
              <w:marBottom w:val="0"/>
              <w:divBdr>
                <w:top w:val="none" w:sz="0" w:space="0" w:color="auto"/>
                <w:left w:val="none" w:sz="0" w:space="0" w:color="auto"/>
                <w:bottom w:val="none" w:sz="0" w:space="0" w:color="auto"/>
                <w:right w:val="none" w:sz="0" w:space="0" w:color="auto"/>
              </w:divBdr>
            </w:div>
          </w:divsChild>
        </w:div>
        <w:div w:id="2119180142">
          <w:marLeft w:val="0"/>
          <w:marRight w:val="0"/>
          <w:marTop w:val="0"/>
          <w:marBottom w:val="120"/>
          <w:divBdr>
            <w:top w:val="none" w:sz="0" w:space="0" w:color="auto"/>
            <w:left w:val="none" w:sz="0" w:space="0" w:color="auto"/>
            <w:bottom w:val="none" w:sz="0" w:space="0" w:color="auto"/>
            <w:right w:val="none" w:sz="0" w:space="0" w:color="auto"/>
          </w:divBdr>
          <w:divsChild>
            <w:div w:id="623852721">
              <w:marLeft w:val="0"/>
              <w:marRight w:val="0"/>
              <w:marTop w:val="0"/>
              <w:marBottom w:val="0"/>
              <w:divBdr>
                <w:top w:val="none" w:sz="0" w:space="0" w:color="auto"/>
                <w:left w:val="none" w:sz="0" w:space="0" w:color="auto"/>
                <w:bottom w:val="none" w:sz="0" w:space="0" w:color="auto"/>
                <w:right w:val="none" w:sz="0" w:space="0" w:color="auto"/>
              </w:divBdr>
            </w:div>
          </w:divsChild>
        </w:div>
        <w:div w:id="1968120863">
          <w:marLeft w:val="0"/>
          <w:marRight w:val="0"/>
          <w:marTop w:val="0"/>
          <w:marBottom w:val="120"/>
          <w:divBdr>
            <w:top w:val="none" w:sz="0" w:space="0" w:color="auto"/>
            <w:left w:val="none" w:sz="0" w:space="0" w:color="auto"/>
            <w:bottom w:val="none" w:sz="0" w:space="0" w:color="auto"/>
            <w:right w:val="none" w:sz="0" w:space="0" w:color="auto"/>
          </w:divBdr>
          <w:divsChild>
            <w:div w:id="1366981553">
              <w:marLeft w:val="0"/>
              <w:marRight w:val="0"/>
              <w:marTop w:val="0"/>
              <w:marBottom w:val="0"/>
              <w:divBdr>
                <w:top w:val="none" w:sz="0" w:space="0" w:color="auto"/>
                <w:left w:val="none" w:sz="0" w:space="0" w:color="auto"/>
                <w:bottom w:val="none" w:sz="0" w:space="0" w:color="auto"/>
                <w:right w:val="none" w:sz="0" w:space="0" w:color="auto"/>
              </w:divBdr>
            </w:div>
          </w:divsChild>
        </w:div>
        <w:div w:id="713701673">
          <w:marLeft w:val="0"/>
          <w:marRight w:val="0"/>
          <w:marTop w:val="0"/>
          <w:marBottom w:val="120"/>
          <w:divBdr>
            <w:top w:val="none" w:sz="0" w:space="0" w:color="auto"/>
            <w:left w:val="none" w:sz="0" w:space="0" w:color="auto"/>
            <w:bottom w:val="none" w:sz="0" w:space="0" w:color="auto"/>
            <w:right w:val="none" w:sz="0" w:space="0" w:color="auto"/>
          </w:divBdr>
          <w:divsChild>
            <w:div w:id="1092894345">
              <w:marLeft w:val="0"/>
              <w:marRight w:val="0"/>
              <w:marTop w:val="0"/>
              <w:marBottom w:val="0"/>
              <w:divBdr>
                <w:top w:val="none" w:sz="0" w:space="0" w:color="auto"/>
                <w:left w:val="none" w:sz="0" w:space="0" w:color="auto"/>
                <w:bottom w:val="none" w:sz="0" w:space="0" w:color="auto"/>
                <w:right w:val="none" w:sz="0" w:space="0" w:color="auto"/>
              </w:divBdr>
            </w:div>
          </w:divsChild>
        </w:div>
        <w:div w:id="244413767">
          <w:marLeft w:val="0"/>
          <w:marRight w:val="0"/>
          <w:marTop w:val="0"/>
          <w:marBottom w:val="120"/>
          <w:divBdr>
            <w:top w:val="none" w:sz="0" w:space="0" w:color="auto"/>
            <w:left w:val="none" w:sz="0" w:space="0" w:color="auto"/>
            <w:bottom w:val="none" w:sz="0" w:space="0" w:color="auto"/>
            <w:right w:val="none" w:sz="0" w:space="0" w:color="auto"/>
          </w:divBdr>
          <w:divsChild>
            <w:div w:id="170867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96076">
      <w:bodyDiv w:val="1"/>
      <w:marLeft w:val="0"/>
      <w:marRight w:val="0"/>
      <w:marTop w:val="0"/>
      <w:marBottom w:val="0"/>
      <w:divBdr>
        <w:top w:val="none" w:sz="0" w:space="0" w:color="auto"/>
        <w:left w:val="none" w:sz="0" w:space="0" w:color="auto"/>
        <w:bottom w:val="none" w:sz="0" w:space="0" w:color="auto"/>
        <w:right w:val="none" w:sz="0" w:space="0" w:color="auto"/>
      </w:divBdr>
      <w:divsChild>
        <w:div w:id="53085085">
          <w:marLeft w:val="0"/>
          <w:marRight w:val="0"/>
          <w:marTop w:val="0"/>
          <w:marBottom w:val="120"/>
          <w:divBdr>
            <w:top w:val="none" w:sz="0" w:space="0" w:color="auto"/>
            <w:left w:val="none" w:sz="0" w:space="0" w:color="auto"/>
            <w:bottom w:val="none" w:sz="0" w:space="0" w:color="auto"/>
            <w:right w:val="none" w:sz="0" w:space="0" w:color="auto"/>
          </w:divBdr>
          <w:divsChild>
            <w:div w:id="1221477798">
              <w:marLeft w:val="0"/>
              <w:marRight w:val="0"/>
              <w:marTop w:val="0"/>
              <w:marBottom w:val="0"/>
              <w:divBdr>
                <w:top w:val="none" w:sz="0" w:space="0" w:color="auto"/>
                <w:left w:val="none" w:sz="0" w:space="0" w:color="auto"/>
                <w:bottom w:val="none" w:sz="0" w:space="0" w:color="auto"/>
                <w:right w:val="none" w:sz="0" w:space="0" w:color="auto"/>
              </w:divBdr>
            </w:div>
          </w:divsChild>
        </w:div>
        <w:div w:id="1435320993">
          <w:marLeft w:val="0"/>
          <w:marRight w:val="0"/>
          <w:marTop w:val="0"/>
          <w:marBottom w:val="120"/>
          <w:divBdr>
            <w:top w:val="none" w:sz="0" w:space="0" w:color="auto"/>
            <w:left w:val="none" w:sz="0" w:space="0" w:color="auto"/>
            <w:bottom w:val="none" w:sz="0" w:space="0" w:color="auto"/>
            <w:right w:val="none" w:sz="0" w:space="0" w:color="auto"/>
          </w:divBdr>
          <w:divsChild>
            <w:div w:id="537007508">
              <w:marLeft w:val="0"/>
              <w:marRight w:val="0"/>
              <w:marTop w:val="0"/>
              <w:marBottom w:val="0"/>
              <w:divBdr>
                <w:top w:val="none" w:sz="0" w:space="0" w:color="auto"/>
                <w:left w:val="none" w:sz="0" w:space="0" w:color="auto"/>
                <w:bottom w:val="none" w:sz="0" w:space="0" w:color="auto"/>
                <w:right w:val="none" w:sz="0" w:space="0" w:color="auto"/>
              </w:divBdr>
            </w:div>
          </w:divsChild>
        </w:div>
        <w:div w:id="1963995220">
          <w:marLeft w:val="0"/>
          <w:marRight w:val="0"/>
          <w:marTop w:val="0"/>
          <w:marBottom w:val="120"/>
          <w:divBdr>
            <w:top w:val="none" w:sz="0" w:space="0" w:color="auto"/>
            <w:left w:val="none" w:sz="0" w:space="0" w:color="auto"/>
            <w:bottom w:val="none" w:sz="0" w:space="0" w:color="auto"/>
            <w:right w:val="none" w:sz="0" w:space="0" w:color="auto"/>
          </w:divBdr>
          <w:divsChild>
            <w:div w:id="710542423">
              <w:marLeft w:val="0"/>
              <w:marRight w:val="0"/>
              <w:marTop w:val="0"/>
              <w:marBottom w:val="0"/>
              <w:divBdr>
                <w:top w:val="none" w:sz="0" w:space="0" w:color="auto"/>
                <w:left w:val="none" w:sz="0" w:space="0" w:color="auto"/>
                <w:bottom w:val="none" w:sz="0" w:space="0" w:color="auto"/>
                <w:right w:val="none" w:sz="0" w:space="0" w:color="auto"/>
              </w:divBdr>
            </w:div>
          </w:divsChild>
        </w:div>
        <w:div w:id="2100325226">
          <w:marLeft w:val="0"/>
          <w:marRight w:val="0"/>
          <w:marTop w:val="0"/>
          <w:marBottom w:val="120"/>
          <w:divBdr>
            <w:top w:val="none" w:sz="0" w:space="0" w:color="auto"/>
            <w:left w:val="none" w:sz="0" w:space="0" w:color="auto"/>
            <w:bottom w:val="none" w:sz="0" w:space="0" w:color="auto"/>
            <w:right w:val="none" w:sz="0" w:space="0" w:color="auto"/>
          </w:divBdr>
          <w:divsChild>
            <w:div w:id="348678628">
              <w:marLeft w:val="0"/>
              <w:marRight w:val="0"/>
              <w:marTop w:val="0"/>
              <w:marBottom w:val="0"/>
              <w:divBdr>
                <w:top w:val="none" w:sz="0" w:space="0" w:color="auto"/>
                <w:left w:val="none" w:sz="0" w:space="0" w:color="auto"/>
                <w:bottom w:val="none" w:sz="0" w:space="0" w:color="auto"/>
                <w:right w:val="none" w:sz="0" w:space="0" w:color="auto"/>
              </w:divBdr>
            </w:div>
          </w:divsChild>
        </w:div>
        <w:div w:id="1579901043">
          <w:marLeft w:val="0"/>
          <w:marRight w:val="0"/>
          <w:marTop w:val="0"/>
          <w:marBottom w:val="120"/>
          <w:divBdr>
            <w:top w:val="none" w:sz="0" w:space="0" w:color="auto"/>
            <w:left w:val="none" w:sz="0" w:space="0" w:color="auto"/>
            <w:bottom w:val="none" w:sz="0" w:space="0" w:color="auto"/>
            <w:right w:val="none" w:sz="0" w:space="0" w:color="auto"/>
          </w:divBdr>
          <w:divsChild>
            <w:div w:id="2001083686">
              <w:marLeft w:val="0"/>
              <w:marRight w:val="0"/>
              <w:marTop w:val="0"/>
              <w:marBottom w:val="0"/>
              <w:divBdr>
                <w:top w:val="none" w:sz="0" w:space="0" w:color="auto"/>
                <w:left w:val="none" w:sz="0" w:space="0" w:color="auto"/>
                <w:bottom w:val="none" w:sz="0" w:space="0" w:color="auto"/>
                <w:right w:val="none" w:sz="0" w:space="0" w:color="auto"/>
              </w:divBdr>
            </w:div>
          </w:divsChild>
        </w:div>
        <w:div w:id="1761636546">
          <w:marLeft w:val="0"/>
          <w:marRight w:val="0"/>
          <w:marTop w:val="0"/>
          <w:marBottom w:val="120"/>
          <w:divBdr>
            <w:top w:val="none" w:sz="0" w:space="0" w:color="auto"/>
            <w:left w:val="none" w:sz="0" w:space="0" w:color="auto"/>
            <w:bottom w:val="none" w:sz="0" w:space="0" w:color="auto"/>
            <w:right w:val="none" w:sz="0" w:space="0" w:color="auto"/>
          </w:divBdr>
          <w:divsChild>
            <w:div w:id="132863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D047A8-7B82-4645-87E6-0F8861234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4</Words>
  <Characters>42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The Gordon TAFE</Company>
  <LinksUpToDate>false</LinksUpToDate>
  <CharactersWithSpaces>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Jones</dc:creator>
  <cp:keywords/>
  <dc:description/>
  <cp:lastModifiedBy>Liam Jones</cp:lastModifiedBy>
  <cp:revision>4</cp:revision>
  <cp:lastPrinted>2023-01-10T00:23:00Z</cp:lastPrinted>
  <dcterms:created xsi:type="dcterms:W3CDTF">2023-02-03T00:08:00Z</dcterms:created>
  <dcterms:modified xsi:type="dcterms:W3CDTF">2023-02-1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54d53b1cd25dc3971e12e6e8b0f9bc66207050235b109f0a56d938137f192</vt:lpwstr>
  </property>
  <property fmtid="{D5CDD505-2E9C-101B-9397-08002B2CF9AE}" pid="3" name="MSIP_Label_e60478e3-4d8d-4019-aaeb-4396b68f3490_Enabled">
    <vt:lpwstr>true</vt:lpwstr>
  </property>
  <property fmtid="{D5CDD505-2E9C-101B-9397-08002B2CF9AE}" pid="4" name="MSIP_Label_e60478e3-4d8d-4019-aaeb-4396b68f3490_SetDate">
    <vt:lpwstr>2023-02-10T02:43:08Z</vt:lpwstr>
  </property>
  <property fmtid="{D5CDD505-2E9C-101B-9397-08002B2CF9AE}" pid="5" name="MSIP_Label_e60478e3-4d8d-4019-aaeb-4396b68f3490_Method">
    <vt:lpwstr>Standard</vt:lpwstr>
  </property>
  <property fmtid="{D5CDD505-2E9C-101B-9397-08002B2CF9AE}" pid="6" name="MSIP_Label_e60478e3-4d8d-4019-aaeb-4396b68f3490_Name">
    <vt:lpwstr>Official</vt:lpwstr>
  </property>
  <property fmtid="{D5CDD505-2E9C-101B-9397-08002B2CF9AE}" pid="7" name="MSIP_Label_e60478e3-4d8d-4019-aaeb-4396b68f3490_SiteId">
    <vt:lpwstr>e0bfa577-8ee6-4579-ab84-752a3ceaf5b4</vt:lpwstr>
  </property>
  <property fmtid="{D5CDD505-2E9C-101B-9397-08002B2CF9AE}" pid="8" name="MSIP_Label_e60478e3-4d8d-4019-aaeb-4396b68f3490_ActionId">
    <vt:lpwstr>18699c42-194f-4835-9286-34ae561121c6</vt:lpwstr>
  </property>
  <property fmtid="{D5CDD505-2E9C-101B-9397-08002B2CF9AE}" pid="9" name="MSIP_Label_e60478e3-4d8d-4019-aaeb-4396b68f3490_ContentBits">
    <vt:lpwstr>3</vt:lpwstr>
  </property>
</Properties>
</file>